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2EA4F036" w:rsidR="000809CC" w:rsidRPr="00382362" w:rsidRDefault="00E542A8" w:rsidP="00300989">
      <w:pPr>
        <w:pStyle w:val="Heading1"/>
        <w:spacing w:line="276" w:lineRule="auto"/>
      </w:pPr>
      <w:bookmarkStart w:id="0" w:name="_Toc105420633"/>
      <w:bookmarkStart w:id="1" w:name="_Toc105420653"/>
      <w:bookmarkStart w:id="2" w:name="_Toc105429879"/>
      <w:bookmarkStart w:id="3" w:name="_Toc105854847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bookmarkStart w:id="52" w:name="_Toc349720821"/>
      <w:r w:rsidRPr="00382362">
        <w:t xml:space="preserve">Children, </w:t>
      </w:r>
      <w:r w:rsidR="00F81E39">
        <w:t>Y</w:t>
      </w:r>
      <w:r w:rsidRPr="00382362">
        <w:t>oung</w:t>
      </w:r>
      <w:r w:rsidR="00300989">
        <w:t xml:space="preserve"> </w:t>
      </w:r>
      <w:r w:rsidR="00F81E39">
        <w:t>P</w:t>
      </w:r>
      <w:r w:rsidRPr="00382362">
        <w:t>eople</w:t>
      </w:r>
      <w:r w:rsidR="00B34A7E">
        <w:t xml:space="preserve"> </w:t>
      </w:r>
      <w:r w:rsidRPr="00382362">
        <w:t>and</w:t>
      </w:r>
      <w:r w:rsidR="001F0B7E">
        <w:rPr>
          <w:rFonts w:ascii="Calibri" w:hAnsi="Calibri" w:cs="Calibri"/>
        </w:rPr>
        <w:t xml:space="preserve"> </w:t>
      </w:r>
      <w:r w:rsidR="00F81E39">
        <w:t>F</w:t>
      </w:r>
      <w:r w:rsidRPr="00382362">
        <w:t>amilies</w:t>
      </w:r>
      <w:r w:rsidR="00300989">
        <w:t xml:space="preserve"> </w:t>
      </w:r>
      <w:r w:rsidR="00A7498F" w:rsidRPr="00382362">
        <w:t>Reference</w:t>
      </w:r>
      <w:r w:rsidR="00B34A7E">
        <w:t xml:space="preserve"> </w:t>
      </w:r>
      <w:r w:rsidR="00A7498F" w:rsidRPr="00382362">
        <w:t>Group</w:t>
      </w:r>
      <w:bookmarkEnd w:id="0"/>
      <w:bookmarkEnd w:id="1"/>
      <w:bookmarkEnd w:id="2"/>
      <w:bookmarkEnd w:id="3"/>
    </w:p>
    <w:p w14:paraId="71357D42" w14:textId="536FBE38" w:rsidR="000809CC" w:rsidRPr="00E67928" w:rsidRDefault="000809CC" w:rsidP="00300989">
      <w:pPr>
        <w:pStyle w:val="Subtitle"/>
        <w:spacing w:before="120" w:line="276" w:lineRule="auto"/>
        <w:rPr>
          <w:color w:val="6B2976"/>
          <w:szCs w:val="40"/>
        </w:rPr>
      </w:pPr>
      <w:bookmarkStart w:id="53" w:name="_Toc105420654"/>
      <w:bookmarkStart w:id="54" w:name="_Toc105429880"/>
      <w:bookmarkStart w:id="55" w:name="_Toc105854848"/>
      <w:r w:rsidRPr="00E67928">
        <w:rPr>
          <w:color w:val="6B2976"/>
          <w:szCs w:val="40"/>
        </w:rPr>
        <w:t>A</w:t>
      </w:r>
      <w:r w:rsidR="00300989">
        <w:rPr>
          <w:color w:val="6B2976"/>
          <w:szCs w:val="40"/>
        </w:rPr>
        <w:t xml:space="preserve"> text-only</w:t>
      </w:r>
      <w:r w:rsidRPr="00E67928">
        <w:rPr>
          <w:color w:val="6B2976"/>
          <w:szCs w:val="40"/>
        </w:rPr>
        <w:t xml:space="preserve"> Easy Read meeting </w:t>
      </w:r>
      <w:bookmarkEnd w:id="53"/>
      <w:bookmarkEnd w:id="54"/>
      <w:bookmarkEnd w:id="55"/>
      <w:r w:rsidR="0042519C">
        <w:rPr>
          <w:color w:val="6B2976"/>
          <w:szCs w:val="40"/>
        </w:rPr>
        <w:t>bulletin</w:t>
      </w:r>
    </w:p>
    <w:p w14:paraId="6C7A7AE7" w14:textId="3803CFF4" w:rsidR="00AB3C84" w:rsidRDefault="004E6A7D" w:rsidP="00300989">
      <w:pPr>
        <w:rPr>
          <w:rStyle w:val="Strong"/>
          <w:color w:val="auto"/>
          <w:sz w:val="32"/>
          <w:szCs w:val="32"/>
        </w:rPr>
      </w:pPr>
      <w:r>
        <w:rPr>
          <w:rStyle w:val="Strong"/>
          <w:color w:val="auto"/>
          <w:sz w:val="32"/>
          <w:szCs w:val="32"/>
        </w:rPr>
        <w:t>20 March</w:t>
      </w:r>
      <w:r w:rsidR="005A6EF6">
        <w:rPr>
          <w:rStyle w:val="Strong"/>
          <w:color w:val="auto"/>
          <w:sz w:val="32"/>
          <w:szCs w:val="32"/>
        </w:rPr>
        <w:t xml:space="preserve"> </w:t>
      </w:r>
      <w:r w:rsidR="0042519C">
        <w:rPr>
          <w:rStyle w:val="Strong"/>
          <w:color w:val="auto"/>
          <w:sz w:val="32"/>
          <w:szCs w:val="32"/>
        </w:rPr>
        <w:t>202</w:t>
      </w:r>
      <w:r>
        <w:rPr>
          <w:rStyle w:val="Strong"/>
          <w:color w:val="auto"/>
          <w:sz w:val="32"/>
          <w:szCs w:val="32"/>
        </w:rPr>
        <w:t>4</w:t>
      </w:r>
    </w:p>
    <w:p w14:paraId="1BD2B2C0" w14:textId="2F9D2489" w:rsidR="00F3744E" w:rsidRPr="00DD389A" w:rsidRDefault="00F3744E" w:rsidP="00D93ADA">
      <w:pPr>
        <w:pStyle w:val="Heading2"/>
      </w:pPr>
      <w:bookmarkStart w:id="56" w:name="_Toc162967901"/>
      <w:bookmarkStart w:id="57" w:name="_Toc163034615"/>
      <w:bookmarkStart w:id="58" w:name="_Toc163227068"/>
      <w:bookmarkStart w:id="59" w:name="_Toc163229348"/>
      <w:bookmarkStart w:id="60" w:name="_Toc12634014"/>
      <w:bookmarkStart w:id="61" w:name="_Toc12636472"/>
      <w:bookmarkStart w:id="62" w:name="_Toc41655087"/>
      <w:bookmarkStart w:id="63" w:name="_Toc41661249"/>
      <w:bookmarkStart w:id="64" w:name="_Toc42086741"/>
      <w:bookmarkStart w:id="65" w:name="_Toc42093323"/>
      <w:bookmarkStart w:id="66" w:name="_Toc43391443"/>
      <w:bookmarkStart w:id="67" w:name="_Toc43391491"/>
      <w:bookmarkStart w:id="68" w:name="_Toc43392533"/>
      <w:bookmarkStart w:id="69" w:name="_Toc43393119"/>
      <w:bookmarkStart w:id="70" w:name="_Toc109827749"/>
      <w:bookmarkStart w:id="71" w:name="_Toc109896435"/>
      <w:bookmarkStart w:id="72" w:name="_Toc109898853"/>
      <w:bookmarkStart w:id="73" w:name="_Toc111019809"/>
      <w:bookmarkStart w:id="74" w:name="_Toc111645436"/>
      <w:bookmarkStart w:id="75" w:name="_Toc113448033"/>
      <w:bookmarkStart w:id="76" w:name="_Toc113520666"/>
      <w:bookmarkStart w:id="77" w:name="_Toc115270259"/>
      <w:bookmarkStart w:id="78" w:name="_Toc115709245"/>
      <w:bookmarkStart w:id="79" w:name="_Toc116315842"/>
      <w:bookmarkEnd w:id="4"/>
      <w:r w:rsidRPr="00DD389A">
        <w:t xml:space="preserve">How to use </w:t>
      </w:r>
      <w:r w:rsidR="0042519C">
        <w:rPr>
          <w:lang w:val="en-AU"/>
        </w:rPr>
        <w:t>this</w:t>
      </w:r>
      <w:r w:rsidR="003B6A92">
        <w:rPr>
          <w:lang w:val="en-AU"/>
        </w:rPr>
        <w:t xml:space="preserve"> </w:t>
      </w:r>
      <w:r w:rsidR="0042519C">
        <w:rPr>
          <w:lang w:val="en-AU"/>
        </w:rPr>
        <w:t>bulletin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</w:p>
    <w:p w14:paraId="609E624F" w14:textId="77777777" w:rsidR="00300989" w:rsidRDefault="00300989" w:rsidP="003009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bookmarkStart w:id="80" w:name="_Hlk115708903"/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</w:t>
      </w:r>
      <w:r>
        <w:rPr>
          <w:rFonts w:ascii="Calibri" w:hAnsi="Calibri" w:cs="Calibri"/>
        </w:rPr>
        <w:t> </w:t>
      </w:r>
      <w:r>
        <w:t>share with the</w:t>
      </w:r>
      <w:r>
        <w:rPr>
          <w:rFonts w:ascii="Calibri" w:hAnsi="Calibri" w:cs="Calibri"/>
        </w:rPr>
        <w:t> </w:t>
      </w:r>
      <w:r>
        <w:t>community.</w:t>
      </w:r>
    </w:p>
    <w:p w14:paraId="372E5DCC" w14:textId="77777777" w:rsidR="00300989" w:rsidRDefault="00300989" w:rsidP="003009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explains what we did in our meeting.</w:t>
      </w:r>
    </w:p>
    <w:bookmarkEnd w:id="80"/>
    <w:p w14:paraId="08D12092" w14:textId="135AA0C7" w:rsidR="00300989" w:rsidRDefault="00300989" w:rsidP="003009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 xml:space="preserve">Independent Advisory </w:t>
      </w:r>
      <w:r>
        <w:t>Council gives advice about ways to make the NDIS</w:t>
      </w:r>
      <w:r>
        <w:rPr>
          <w:rFonts w:ascii="Calibri" w:hAnsi="Calibri" w:cs="Calibri"/>
        </w:rPr>
        <w:t> </w:t>
      </w:r>
      <w:r>
        <w:t>better.</w:t>
      </w:r>
    </w:p>
    <w:p w14:paraId="59DB4320" w14:textId="77777777" w:rsidR="00300989" w:rsidRDefault="00300989" w:rsidP="003009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n this bulletin, we just say IAC.</w:t>
      </w:r>
    </w:p>
    <w:p w14:paraId="4BAB0468" w14:textId="77777777" w:rsidR="00300989" w:rsidRDefault="00300989" w:rsidP="003009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IAC</w:t>
      </w:r>
      <w:r>
        <w:rPr>
          <w:rStyle w:val="CommentReference"/>
        </w:rPr>
        <w:t xml:space="preserve"> </w:t>
      </w:r>
      <w:r>
        <w:t>wrote this bulletin.</w:t>
      </w:r>
    </w:p>
    <w:p w14:paraId="7AD4E531" w14:textId="77777777" w:rsidR="00300989" w:rsidRPr="00E9016B" w:rsidRDefault="00300989" w:rsidP="003009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see the word ‘we’, it means the</w:t>
      </w:r>
      <w:r>
        <w:rPr>
          <w:rFonts w:ascii="Calibri" w:hAnsi="Calibri" w:cs="Calibri"/>
        </w:rPr>
        <w:t> </w:t>
      </w:r>
      <w:r>
        <w:t xml:space="preserve">IAC. </w:t>
      </w:r>
    </w:p>
    <w:p w14:paraId="546979B8" w14:textId="77777777" w:rsidR="00300989" w:rsidRDefault="00300989" w:rsidP="003009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bulletin </w:t>
      </w:r>
      <w:r w:rsidRPr="00E9016B">
        <w:t xml:space="preserve">in an </w:t>
      </w:r>
      <w:proofErr w:type="gramStart"/>
      <w:r w:rsidRPr="00E9016B">
        <w:t>easy to read</w:t>
      </w:r>
      <w:proofErr w:type="gramEnd"/>
      <w:r>
        <w:rPr>
          <w:rFonts w:ascii="Calibri" w:hAnsi="Calibri" w:cs="Calibri"/>
        </w:rPr>
        <w:t> </w:t>
      </w:r>
      <w:r w:rsidRPr="00E9016B">
        <w:t>way.</w:t>
      </w:r>
    </w:p>
    <w:p w14:paraId="637C59D5" w14:textId="77777777" w:rsidR="00300989" w:rsidRDefault="00300989" w:rsidP="003009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</w:t>
      </w:r>
      <w:r w:rsidRPr="001C28AC">
        <w:t>in</w:t>
      </w:r>
      <w:r>
        <w:rPr>
          <w:rFonts w:ascii="Calibri" w:hAnsi="Calibri" w:cs="Calibri"/>
        </w:rPr>
        <w:t> </w:t>
      </w:r>
      <w:r w:rsidRPr="001C28AC">
        <w:rPr>
          <w:rStyle w:val="Strong"/>
        </w:rPr>
        <w:t>bold</w:t>
      </w:r>
      <w:r w:rsidRPr="001C28AC">
        <w:t>.</w:t>
      </w:r>
    </w:p>
    <w:p w14:paraId="348F314C" w14:textId="77777777" w:rsidR="00300989" w:rsidRPr="00E9016B" w:rsidRDefault="00300989" w:rsidP="003009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</w:t>
      </w:r>
      <w:r>
        <w:rPr>
          <w:rFonts w:ascii="Calibri" w:hAnsi="Calibri" w:cs="Calibri"/>
        </w:rPr>
        <w:t> </w:t>
      </w:r>
      <w:r>
        <w:t>darker.</w:t>
      </w:r>
    </w:p>
    <w:p w14:paraId="7463002E" w14:textId="77777777" w:rsidR="00300989" w:rsidRDefault="00300989" w:rsidP="003009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</w:t>
      </w:r>
      <w:r>
        <w:rPr>
          <w:rFonts w:ascii="Calibri" w:hAnsi="Calibri" w:cs="Calibri"/>
        </w:rPr>
        <w:t> </w:t>
      </w:r>
      <w:r>
        <w:t>mean.</w:t>
      </w:r>
    </w:p>
    <w:p w14:paraId="150AE12B" w14:textId="0F2F28B6" w:rsidR="00300989" w:rsidRPr="00E9016B" w:rsidRDefault="00300989" w:rsidP="003009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 w:rsidRPr="00300989">
        <w:t> </w:t>
      </w:r>
      <w:r w:rsidRPr="00300989">
        <w:fldChar w:fldCharType="begin"/>
      </w:r>
      <w:r w:rsidRPr="00300989">
        <w:instrText xml:space="preserve"> PAGEREF _Ref163560017 \h </w:instrText>
      </w:r>
      <w:r w:rsidRPr="00300989">
        <w:fldChar w:fldCharType="separate"/>
      </w:r>
      <w:r w:rsidR="00F65E41">
        <w:rPr>
          <w:noProof/>
        </w:rPr>
        <w:t>10</w:t>
      </w:r>
      <w:r w:rsidRPr="00300989">
        <w:fldChar w:fldCharType="end"/>
      </w:r>
      <w:r w:rsidRPr="000370E2">
        <w:t>.</w:t>
      </w:r>
    </w:p>
    <w:p w14:paraId="5D6CFD38" w14:textId="77777777" w:rsidR="00300989" w:rsidRDefault="00300989" w:rsidP="003009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Easy Read bulletin is a summary 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>
        <w:t>bulletin.</w:t>
      </w:r>
    </w:p>
    <w:p w14:paraId="393B3BF0" w14:textId="77777777" w:rsidR="00300989" w:rsidRDefault="00300989" w:rsidP="003009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it only includes the most important</w:t>
      </w:r>
      <w:r>
        <w:rPr>
          <w:rFonts w:ascii="Calibri" w:hAnsi="Calibri" w:cs="Calibri"/>
        </w:rPr>
        <w:t> </w:t>
      </w:r>
      <w:r>
        <w:t>ideas.</w:t>
      </w:r>
    </w:p>
    <w:p w14:paraId="307743ED" w14:textId="77777777" w:rsidR="00300989" w:rsidRDefault="00300989" w:rsidP="003009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 bulletin</w:t>
      </w:r>
      <w:r w:rsidRPr="000F6E4B">
        <w:t xml:space="preserve"> on </w:t>
      </w:r>
      <w:r>
        <w:t>our</w:t>
      </w:r>
      <w:r>
        <w:rPr>
          <w:rFonts w:ascii="Calibri" w:hAnsi="Calibri" w:cs="Calibri"/>
        </w:rPr>
        <w:t> </w:t>
      </w:r>
      <w:r w:rsidRPr="000F6E4B">
        <w:t>website</w:t>
      </w:r>
      <w:r>
        <w:t>.</w:t>
      </w:r>
    </w:p>
    <w:p w14:paraId="6A75977D" w14:textId="7CD9EE21" w:rsidR="00300989" w:rsidRPr="000F6E4B" w:rsidRDefault="00000000" w:rsidP="003009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300989" w:rsidRPr="00F64734">
          <w:rPr>
            <w:rStyle w:val="Hyperlink"/>
          </w:rPr>
          <w:t>www.ndis-iac.com.au/meetings</w:t>
        </w:r>
      </w:hyperlink>
    </w:p>
    <w:p w14:paraId="3C417FAF" w14:textId="77777777" w:rsidR="00300989" w:rsidRDefault="00300989" w:rsidP="003009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</w:t>
      </w:r>
      <w:r>
        <w:t>our bulletin</w:t>
      </w:r>
      <w:r w:rsidRPr="000F6E4B">
        <w:t>.</w:t>
      </w:r>
    </w:p>
    <w:p w14:paraId="37CC3E48" w14:textId="77777777" w:rsidR="00300989" w:rsidRPr="000F6E4B" w:rsidRDefault="00300989" w:rsidP="0030098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ay be</w:t>
      </w:r>
      <w:r>
        <w:rPr>
          <w:rFonts w:ascii="Calibri" w:hAnsi="Calibri" w:cs="Calibri"/>
        </w:rPr>
        <w:t> </w:t>
      </w:r>
      <w:r>
        <w:t>able to help you.</w:t>
      </w:r>
    </w:p>
    <w:bookmarkStart w:id="81" w:name="_Toc163229349" w:displacedByCustomXml="next"/>
    <w:bookmarkStart w:id="82" w:name="_Toc162967902" w:displacedByCustomXml="next"/>
    <w:bookmarkStart w:id="83" w:name="_Toc163034616" w:displacedByCustomXml="next"/>
    <w:bookmarkStart w:id="84" w:name="_Toc163227069" w:displacedByCustomXml="next"/>
    <w:bookmarkStart w:id="85" w:name="_Toc41661250" w:displacedByCustomXml="next"/>
    <w:bookmarkStart w:id="86" w:name="_Toc41655088" w:displacedByCustomXml="next"/>
    <w:bookmarkStart w:id="87" w:name="_Toc12636473" w:displacedByCustomXml="next"/>
    <w:bookmarkStart w:id="88" w:name="_Toc12634015" w:displacedByCustomXml="next"/>
    <w:bookmarkStart w:id="89" w:name="_Toc6390564" w:displacedByCustomXml="next"/>
    <w:bookmarkStart w:id="90" w:name="_Toc6306674" w:displacedByCustomXml="next"/>
    <w:bookmarkStart w:id="91" w:name="_Toc6305502" w:displacedByCustomXml="next"/>
    <w:bookmarkStart w:id="92" w:name="_Toc6302389" w:displacedByCustomXml="next"/>
    <w:bookmarkStart w:id="93" w:name="_Toc5979655" w:displacedByCustomXml="next"/>
    <w:bookmarkStart w:id="94" w:name="_Toc5975101" w:displacedByCustomXml="next"/>
    <w:bookmarkStart w:id="95" w:name="_Toc5878086" w:displacedByCustomXml="next"/>
    <w:bookmarkStart w:id="96" w:name="_Toc533084358" w:displacedByCustomXml="next"/>
    <w:bookmarkStart w:id="97" w:name="_Toc533079088" w:displacedByCustomXml="next"/>
    <w:bookmarkStart w:id="98" w:name="_Toc533077010" w:displacedByCustomXml="next"/>
    <w:bookmarkStart w:id="99" w:name="_Toc533076400" w:displacedByCustomXml="next"/>
    <w:bookmarkStart w:id="100" w:name="_Toc529882155" w:displacedByCustomXml="next"/>
    <w:bookmarkStart w:id="101" w:name="_Toc527644812" w:displacedByCustomXml="next"/>
    <w:bookmarkStart w:id="102" w:name="_Toc527635163" w:displacedByCustomXml="next"/>
    <w:bookmarkStart w:id="103" w:name="_Toc498339417" w:displacedByCustomXml="next"/>
    <w:bookmarkStart w:id="104" w:name="_Toc497302120" w:displacedByCustomXml="next"/>
    <w:bookmarkStart w:id="105" w:name="_Toc497215533" w:displacedByCustomXml="next"/>
    <w:bookmarkStart w:id="106" w:name="_Toc497212949" w:displacedByCustomXml="next"/>
    <w:bookmarkStart w:id="107" w:name="_Toc497209781" w:displacedByCustomXml="next"/>
    <w:bookmarkStart w:id="108" w:name="_Toc497142654" w:displacedByCustomXml="next"/>
    <w:bookmarkStart w:id="109" w:name="_Hlk42013068" w:displacedByCustomXml="next"/>
    <w:bookmarkStart w:id="110" w:name="_Hlk41661236" w:displacedByCustomXml="next"/>
    <w:bookmarkStart w:id="111" w:name="_Toc42093324" w:displacedByCustomXml="next"/>
    <w:bookmarkStart w:id="112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Content>
        <w:p w14:paraId="24129F57" w14:textId="77777777" w:rsidR="00553362" w:rsidRDefault="00AE2123" w:rsidP="007274C5">
          <w:pPr>
            <w:pStyle w:val="Heading2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42519C">
            <w:rPr>
              <w:lang w:val="en-US"/>
            </w:rPr>
            <w:t>bulletin</w:t>
          </w:r>
          <w:r>
            <w:rPr>
              <w:lang w:val="en-US"/>
            </w:rPr>
            <w:t>?</w:t>
          </w:r>
          <w:bookmarkEnd w:id="84"/>
          <w:bookmarkEnd w:id="83"/>
          <w:bookmarkEnd w:id="82"/>
          <w:bookmarkEnd w:id="81"/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193941EA" w14:textId="56954379" w:rsidR="00553362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229350" w:history="1">
            <w:r w:rsidR="00553362" w:rsidRPr="00BF4D69">
              <w:rPr>
                <w:rStyle w:val="Hyperlink"/>
              </w:rPr>
              <w:t>About this Reference Group</w:t>
            </w:r>
            <w:r w:rsidR="00553362">
              <w:rPr>
                <w:webHidden/>
              </w:rPr>
              <w:tab/>
            </w:r>
            <w:r w:rsidR="00553362">
              <w:rPr>
                <w:webHidden/>
              </w:rPr>
              <w:fldChar w:fldCharType="begin"/>
            </w:r>
            <w:r w:rsidR="00553362">
              <w:rPr>
                <w:webHidden/>
              </w:rPr>
              <w:instrText xml:space="preserve"> PAGEREF _Toc163229350 \h </w:instrText>
            </w:r>
            <w:r w:rsidR="00553362">
              <w:rPr>
                <w:webHidden/>
              </w:rPr>
            </w:r>
            <w:r w:rsidR="00553362">
              <w:rPr>
                <w:webHidden/>
              </w:rPr>
              <w:fldChar w:fldCharType="separate"/>
            </w:r>
            <w:r w:rsidR="00F65E41">
              <w:rPr>
                <w:webHidden/>
              </w:rPr>
              <w:t>3</w:t>
            </w:r>
            <w:r w:rsidR="00553362">
              <w:rPr>
                <w:webHidden/>
              </w:rPr>
              <w:fldChar w:fldCharType="end"/>
            </w:r>
          </w:hyperlink>
        </w:p>
        <w:p w14:paraId="44A261B5" w14:textId="790C44E6" w:rsidR="00553362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229351" w:history="1">
            <w:r w:rsidR="00553362" w:rsidRPr="00BF4D69">
              <w:rPr>
                <w:rStyle w:val="Hyperlink"/>
              </w:rPr>
              <w:t>The IAC’s Principal Member</w:t>
            </w:r>
            <w:r w:rsidR="00553362">
              <w:rPr>
                <w:webHidden/>
              </w:rPr>
              <w:tab/>
            </w:r>
            <w:r w:rsidR="00553362">
              <w:rPr>
                <w:webHidden/>
              </w:rPr>
              <w:fldChar w:fldCharType="begin"/>
            </w:r>
            <w:r w:rsidR="00553362">
              <w:rPr>
                <w:webHidden/>
              </w:rPr>
              <w:instrText xml:space="preserve"> PAGEREF _Toc163229351 \h </w:instrText>
            </w:r>
            <w:r w:rsidR="00553362">
              <w:rPr>
                <w:webHidden/>
              </w:rPr>
            </w:r>
            <w:r w:rsidR="00553362">
              <w:rPr>
                <w:webHidden/>
              </w:rPr>
              <w:fldChar w:fldCharType="separate"/>
            </w:r>
            <w:r w:rsidR="00F65E41">
              <w:rPr>
                <w:webHidden/>
              </w:rPr>
              <w:t>3</w:t>
            </w:r>
            <w:r w:rsidR="00553362">
              <w:rPr>
                <w:webHidden/>
              </w:rPr>
              <w:fldChar w:fldCharType="end"/>
            </w:r>
          </w:hyperlink>
        </w:p>
        <w:p w14:paraId="248B4355" w14:textId="71361047" w:rsidR="00553362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229352" w:history="1">
            <w:r w:rsidR="00553362" w:rsidRPr="00BF4D69">
              <w:rPr>
                <w:rStyle w:val="Hyperlink"/>
              </w:rPr>
              <w:t>Our reports</w:t>
            </w:r>
            <w:r w:rsidR="00553362">
              <w:rPr>
                <w:webHidden/>
              </w:rPr>
              <w:tab/>
            </w:r>
            <w:r w:rsidR="00553362">
              <w:rPr>
                <w:webHidden/>
              </w:rPr>
              <w:fldChar w:fldCharType="begin"/>
            </w:r>
            <w:r w:rsidR="00553362">
              <w:rPr>
                <w:webHidden/>
              </w:rPr>
              <w:instrText xml:space="preserve"> PAGEREF _Toc163229352 \h </w:instrText>
            </w:r>
            <w:r w:rsidR="00553362">
              <w:rPr>
                <w:webHidden/>
              </w:rPr>
            </w:r>
            <w:r w:rsidR="00553362">
              <w:rPr>
                <w:webHidden/>
              </w:rPr>
              <w:fldChar w:fldCharType="separate"/>
            </w:r>
            <w:r w:rsidR="00F65E41">
              <w:rPr>
                <w:webHidden/>
              </w:rPr>
              <w:t>4</w:t>
            </w:r>
            <w:r w:rsidR="00553362">
              <w:rPr>
                <w:webHidden/>
              </w:rPr>
              <w:fldChar w:fldCharType="end"/>
            </w:r>
          </w:hyperlink>
        </w:p>
        <w:p w14:paraId="0DA2E0E9" w14:textId="46F56279" w:rsidR="00553362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229353" w:history="1">
            <w:r w:rsidR="00553362" w:rsidRPr="00BF4D69">
              <w:rPr>
                <w:rStyle w:val="Hyperlink"/>
              </w:rPr>
              <w:t>Update on the NDIA Children’s Taskforce</w:t>
            </w:r>
            <w:r w:rsidR="00553362">
              <w:rPr>
                <w:webHidden/>
              </w:rPr>
              <w:tab/>
            </w:r>
            <w:r w:rsidR="00553362">
              <w:rPr>
                <w:webHidden/>
              </w:rPr>
              <w:fldChar w:fldCharType="begin"/>
            </w:r>
            <w:r w:rsidR="00553362">
              <w:rPr>
                <w:webHidden/>
              </w:rPr>
              <w:instrText xml:space="preserve"> PAGEREF _Toc163229353 \h </w:instrText>
            </w:r>
            <w:r w:rsidR="00553362">
              <w:rPr>
                <w:webHidden/>
              </w:rPr>
            </w:r>
            <w:r w:rsidR="00553362">
              <w:rPr>
                <w:webHidden/>
              </w:rPr>
              <w:fldChar w:fldCharType="separate"/>
            </w:r>
            <w:r w:rsidR="00F65E41">
              <w:rPr>
                <w:webHidden/>
              </w:rPr>
              <w:t>6</w:t>
            </w:r>
            <w:r w:rsidR="00553362">
              <w:rPr>
                <w:webHidden/>
              </w:rPr>
              <w:fldChar w:fldCharType="end"/>
            </w:r>
          </w:hyperlink>
        </w:p>
        <w:p w14:paraId="3C9AF3A1" w14:textId="6D47C565" w:rsidR="00553362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229354" w:history="1">
            <w:r w:rsidR="00553362" w:rsidRPr="00BF4D69">
              <w:rPr>
                <w:rStyle w:val="Hyperlink"/>
              </w:rPr>
              <w:t>Update on the NDIS and child protection</w:t>
            </w:r>
            <w:r w:rsidR="00553362">
              <w:rPr>
                <w:webHidden/>
              </w:rPr>
              <w:tab/>
            </w:r>
            <w:r w:rsidR="00553362">
              <w:rPr>
                <w:webHidden/>
              </w:rPr>
              <w:fldChar w:fldCharType="begin"/>
            </w:r>
            <w:r w:rsidR="00553362">
              <w:rPr>
                <w:webHidden/>
              </w:rPr>
              <w:instrText xml:space="preserve"> PAGEREF _Toc163229354 \h </w:instrText>
            </w:r>
            <w:r w:rsidR="00553362">
              <w:rPr>
                <w:webHidden/>
              </w:rPr>
            </w:r>
            <w:r w:rsidR="00553362">
              <w:rPr>
                <w:webHidden/>
              </w:rPr>
              <w:fldChar w:fldCharType="separate"/>
            </w:r>
            <w:r w:rsidR="00F65E41">
              <w:rPr>
                <w:webHidden/>
              </w:rPr>
              <w:t>7</w:t>
            </w:r>
            <w:r w:rsidR="00553362">
              <w:rPr>
                <w:webHidden/>
              </w:rPr>
              <w:fldChar w:fldCharType="end"/>
            </w:r>
          </w:hyperlink>
        </w:p>
        <w:p w14:paraId="1F814F0B" w14:textId="3EBC9304" w:rsidR="00553362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229355" w:history="1">
            <w:r w:rsidR="00553362" w:rsidRPr="00BF4D69">
              <w:rPr>
                <w:rStyle w:val="Hyperlink"/>
              </w:rPr>
              <w:t>Ideas from the NDIS Review</w:t>
            </w:r>
            <w:r w:rsidR="00553362">
              <w:rPr>
                <w:webHidden/>
              </w:rPr>
              <w:tab/>
            </w:r>
            <w:r w:rsidR="00553362">
              <w:rPr>
                <w:webHidden/>
              </w:rPr>
              <w:fldChar w:fldCharType="begin"/>
            </w:r>
            <w:r w:rsidR="00553362">
              <w:rPr>
                <w:webHidden/>
              </w:rPr>
              <w:instrText xml:space="preserve"> PAGEREF _Toc163229355 \h </w:instrText>
            </w:r>
            <w:r w:rsidR="00553362">
              <w:rPr>
                <w:webHidden/>
              </w:rPr>
            </w:r>
            <w:r w:rsidR="00553362">
              <w:rPr>
                <w:webHidden/>
              </w:rPr>
              <w:fldChar w:fldCharType="separate"/>
            </w:r>
            <w:r w:rsidR="00F65E41">
              <w:rPr>
                <w:webHidden/>
              </w:rPr>
              <w:t>8</w:t>
            </w:r>
            <w:r w:rsidR="00553362">
              <w:rPr>
                <w:webHidden/>
              </w:rPr>
              <w:fldChar w:fldCharType="end"/>
            </w:r>
          </w:hyperlink>
        </w:p>
        <w:p w14:paraId="3EC20D85" w14:textId="35C193DC" w:rsidR="00553362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229356" w:history="1">
            <w:r w:rsidR="00553362" w:rsidRPr="00BF4D69">
              <w:rPr>
                <w:rStyle w:val="Hyperlink"/>
              </w:rPr>
              <w:t>Our next meeting</w:t>
            </w:r>
            <w:r w:rsidR="00553362">
              <w:rPr>
                <w:webHidden/>
              </w:rPr>
              <w:tab/>
            </w:r>
            <w:r w:rsidR="00553362">
              <w:rPr>
                <w:webHidden/>
              </w:rPr>
              <w:fldChar w:fldCharType="begin"/>
            </w:r>
            <w:r w:rsidR="00553362">
              <w:rPr>
                <w:webHidden/>
              </w:rPr>
              <w:instrText xml:space="preserve"> PAGEREF _Toc163229356 \h </w:instrText>
            </w:r>
            <w:r w:rsidR="00553362">
              <w:rPr>
                <w:webHidden/>
              </w:rPr>
            </w:r>
            <w:r w:rsidR="00553362">
              <w:rPr>
                <w:webHidden/>
              </w:rPr>
              <w:fldChar w:fldCharType="separate"/>
            </w:r>
            <w:r w:rsidR="00F65E41">
              <w:rPr>
                <w:webHidden/>
              </w:rPr>
              <w:t>9</w:t>
            </w:r>
            <w:r w:rsidR="00553362">
              <w:rPr>
                <w:webHidden/>
              </w:rPr>
              <w:fldChar w:fldCharType="end"/>
            </w:r>
          </w:hyperlink>
        </w:p>
        <w:p w14:paraId="358D8DD2" w14:textId="2F7125A4" w:rsidR="00553362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229357" w:history="1">
            <w:r w:rsidR="00553362" w:rsidRPr="00BF4D69">
              <w:rPr>
                <w:rStyle w:val="Hyperlink"/>
              </w:rPr>
              <w:t>More information</w:t>
            </w:r>
            <w:r w:rsidR="00553362">
              <w:rPr>
                <w:webHidden/>
              </w:rPr>
              <w:tab/>
            </w:r>
            <w:r w:rsidR="00553362">
              <w:rPr>
                <w:webHidden/>
              </w:rPr>
              <w:fldChar w:fldCharType="begin"/>
            </w:r>
            <w:r w:rsidR="00553362">
              <w:rPr>
                <w:webHidden/>
              </w:rPr>
              <w:instrText xml:space="preserve"> PAGEREF _Toc163229357 \h </w:instrText>
            </w:r>
            <w:r w:rsidR="00553362">
              <w:rPr>
                <w:webHidden/>
              </w:rPr>
            </w:r>
            <w:r w:rsidR="00553362">
              <w:rPr>
                <w:webHidden/>
              </w:rPr>
              <w:fldChar w:fldCharType="separate"/>
            </w:r>
            <w:r w:rsidR="00F65E41">
              <w:rPr>
                <w:webHidden/>
              </w:rPr>
              <w:t>9</w:t>
            </w:r>
            <w:r w:rsidR="00553362">
              <w:rPr>
                <w:webHidden/>
              </w:rPr>
              <w:fldChar w:fldCharType="end"/>
            </w:r>
          </w:hyperlink>
        </w:p>
        <w:p w14:paraId="1286775A" w14:textId="2C15DC3F" w:rsidR="00553362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229358" w:history="1">
            <w:r w:rsidR="00553362" w:rsidRPr="00BF4D69">
              <w:rPr>
                <w:rStyle w:val="Hyperlink"/>
              </w:rPr>
              <w:t>Word list</w:t>
            </w:r>
            <w:r w:rsidR="00553362">
              <w:rPr>
                <w:webHidden/>
              </w:rPr>
              <w:tab/>
            </w:r>
            <w:r w:rsidR="00553362">
              <w:rPr>
                <w:webHidden/>
              </w:rPr>
              <w:fldChar w:fldCharType="begin"/>
            </w:r>
            <w:r w:rsidR="00553362">
              <w:rPr>
                <w:webHidden/>
              </w:rPr>
              <w:instrText xml:space="preserve"> PAGEREF _Toc163229358 \h </w:instrText>
            </w:r>
            <w:r w:rsidR="00553362">
              <w:rPr>
                <w:webHidden/>
              </w:rPr>
            </w:r>
            <w:r w:rsidR="00553362">
              <w:rPr>
                <w:webHidden/>
              </w:rPr>
              <w:fldChar w:fldCharType="separate"/>
            </w:r>
            <w:r w:rsidR="00F65E41">
              <w:rPr>
                <w:webHidden/>
              </w:rPr>
              <w:t>10</w:t>
            </w:r>
            <w:r w:rsidR="00553362">
              <w:rPr>
                <w:webHidden/>
              </w:rPr>
              <w:fldChar w:fldCharType="end"/>
            </w:r>
          </w:hyperlink>
        </w:p>
        <w:p w14:paraId="5627309E" w14:textId="541537ED" w:rsidR="00E05DD1" w:rsidRDefault="00AE2123" w:rsidP="00A92E66">
          <w:pPr>
            <w:pStyle w:val="TOC1"/>
          </w:pPr>
          <w:r>
            <w:fldChar w:fldCharType="end"/>
          </w:r>
        </w:p>
      </w:sdtContent>
    </w:sdt>
    <w:p w14:paraId="18E0A5ED" w14:textId="326A4D96" w:rsidR="00A7498F" w:rsidRPr="0042519C" w:rsidRDefault="00E05DD1" w:rsidP="00B46356">
      <w:pPr>
        <w:pStyle w:val="Heading2"/>
        <w:spacing w:after="80"/>
        <w:rPr>
          <w:lang w:val="en-AU"/>
        </w:rPr>
      </w:pPr>
      <w:r>
        <w:br w:type="page"/>
      </w:r>
      <w:bookmarkStart w:id="113" w:name="_Toc147494240"/>
      <w:bookmarkStart w:id="114" w:name="_Toc163229350"/>
      <w:bookmarkStart w:id="115" w:name="_Toc6390577"/>
      <w:bookmarkStart w:id="116" w:name="_Toc12634028"/>
      <w:bookmarkEnd w:id="52"/>
      <w:bookmarkEnd w:id="112"/>
      <w:bookmarkEnd w:id="111"/>
      <w:bookmarkEnd w:id="110"/>
      <w:bookmarkEnd w:id="109"/>
      <w:bookmarkEnd w:id="108"/>
      <w:bookmarkEnd w:id="107"/>
      <w:bookmarkEnd w:id="106"/>
      <w:bookmarkEnd w:id="105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r w:rsidR="00B72519">
        <w:rPr>
          <w:lang w:val="en-AU"/>
        </w:rPr>
        <w:lastRenderedPageBreak/>
        <w:t>About</w:t>
      </w:r>
      <w:r w:rsidR="00B72519" w:rsidRPr="006A7E16">
        <w:t xml:space="preserve"> this Reference Group</w:t>
      </w:r>
      <w:bookmarkEnd w:id="113"/>
      <w:bookmarkEnd w:id="114"/>
    </w:p>
    <w:p w14:paraId="283F5C9E" w14:textId="1C9F4ECD" w:rsidR="00300989" w:rsidRPr="00126658" w:rsidRDefault="00300989" w:rsidP="00B46356">
      <w:pPr>
        <w:spacing w:before="80" w:after="80"/>
      </w:pPr>
      <w:bookmarkStart w:id="117" w:name="_Hlk115708910"/>
      <w:r w:rsidRPr="00A7498F">
        <w:t xml:space="preserve">A </w:t>
      </w:r>
      <w:bookmarkStart w:id="118" w:name="_Hlk113519872"/>
      <w:r w:rsidRPr="00A7498F">
        <w:rPr>
          <w:rStyle w:val="Strong"/>
        </w:rPr>
        <w:t>Reference Group</w:t>
      </w:r>
      <w:bookmarkEnd w:id="118"/>
      <w:r w:rsidRPr="00A7498F">
        <w:t xml:space="preserve"> is a group of people who give us</w:t>
      </w:r>
      <w:r>
        <w:rPr>
          <w:rFonts w:ascii="Calibri" w:hAnsi="Calibri" w:cs="Calibri"/>
        </w:rPr>
        <w:t> </w:t>
      </w:r>
      <w:r w:rsidRPr="00A7498F">
        <w:t>advice about a</w:t>
      </w:r>
      <w:r>
        <w:t> </w:t>
      </w:r>
      <w:r w:rsidRPr="00A7498F">
        <w:t>certain</w:t>
      </w:r>
      <w:r>
        <w:rPr>
          <w:rFonts w:ascii="Calibri" w:hAnsi="Calibri" w:cs="Calibri"/>
        </w:rPr>
        <w:t> </w:t>
      </w:r>
      <w:r w:rsidRPr="00A7498F">
        <w:t>topic.</w:t>
      </w:r>
    </w:p>
    <w:bookmarkEnd w:id="117"/>
    <w:p w14:paraId="21D0F09E" w14:textId="77777777" w:rsidR="00300989" w:rsidRDefault="00300989" w:rsidP="00B46356">
      <w:pPr>
        <w:spacing w:before="80" w:after="80"/>
      </w:pPr>
      <w:r>
        <w:t>This Reference Group is about:</w:t>
      </w:r>
    </w:p>
    <w:p w14:paraId="67ABA15B" w14:textId="77777777" w:rsidR="00300989" w:rsidRPr="00300989" w:rsidRDefault="00300989" w:rsidP="00300989">
      <w:pPr>
        <w:pStyle w:val="ListParagraph"/>
      </w:pPr>
      <w:r w:rsidRPr="00300989">
        <w:t xml:space="preserve">children </w:t>
      </w:r>
    </w:p>
    <w:p w14:paraId="3E5A1698" w14:textId="77777777" w:rsidR="00300989" w:rsidRDefault="00300989" w:rsidP="00300989">
      <w:pPr>
        <w:pStyle w:val="ListParagraph"/>
      </w:pPr>
      <w:r w:rsidRPr="00E542A8">
        <w:t>young people</w:t>
      </w:r>
    </w:p>
    <w:p w14:paraId="2121ACB2" w14:textId="77777777" w:rsidR="00300989" w:rsidRDefault="00300989" w:rsidP="00300989">
      <w:pPr>
        <w:pStyle w:val="ListParagraph"/>
        <w:numPr>
          <w:ilvl w:val="0"/>
          <w:numId w:val="3"/>
        </w:numPr>
      </w:pPr>
      <w:r w:rsidRPr="00E542A8">
        <w:t>their families.</w:t>
      </w:r>
    </w:p>
    <w:p w14:paraId="7FBF7EB3" w14:textId="77777777" w:rsidR="00300989" w:rsidRPr="00126658" w:rsidRDefault="00300989" w:rsidP="00B46356">
      <w:pPr>
        <w:spacing w:before="80" w:after="80"/>
      </w:pPr>
      <w:r w:rsidRPr="002D12EF">
        <w:rPr>
          <w:spacing w:val="-2"/>
        </w:rPr>
        <w:t>The Reference Group shares their ideas with the</w:t>
      </w:r>
      <w:r>
        <w:rPr>
          <w:spacing w:val="-2"/>
        </w:rPr>
        <w:t> </w:t>
      </w:r>
      <w:r w:rsidRPr="002D12EF">
        <w:rPr>
          <w:spacing w:val="2"/>
        </w:rPr>
        <w:t>IAC about how to support children and young</w:t>
      </w:r>
      <w:r>
        <w:t> people with</w:t>
      </w:r>
      <w:r>
        <w:rPr>
          <w:rFonts w:ascii="Calibri" w:hAnsi="Calibri" w:cs="Calibri"/>
        </w:rPr>
        <w:t> </w:t>
      </w:r>
      <w:r>
        <w:t>disability.</w:t>
      </w:r>
    </w:p>
    <w:p w14:paraId="706C9B40" w14:textId="77777777" w:rsidR="00300989" w:rsidRDefault="00300989" w:rsidP="00B46356">
      <w:pPr>
        <w:spacing w:before="80" w:after="80"/>
      </w:pPr>
      <w:r>
        <w:t>This includes support to:</w:t>
      </w:r>
    </w:p>
    <w:p w14:paraId="118CDAC4" w14:textId="77777777" w:rsidR="00300989" w:rsidRPr="00E542A8" w:rsidRDefault="00300989" w:rsidP="00300989">
      <w:pPr>
        <w:pStyle w:val="ListParagraph"/>
      </w:pPr>
      <w:r w:rsidRPr="00E542A8">
        <w:t>do things for themselves</w:t>
      </w:r>
    </w:p>
    <w:p w14:paraId="63B1560F" w14:textId="77777777" w:rsidR="00300989" w:rsidRPr="00E542A8" w:rsidRDefault="00300989" w:rsidP="00300989">
      <w:pPr>
        <w:pStyle w:val="ListParagraph"/>
      </w:pPr>
      <w:r>
        <w:t>take part</w:t>
      </w:r>
      <w:r w:rsidRPr="00E542A8">
        <w:t xml:space="preserve"> in the community.</w:t>
      </w:r>
    </w:p>
    <w:p w14:paraId="253F7AE2" w14:textId="77777777" w:rsidR="00300989" w:rsidRDefault="00300989" w:rsidP="00B46356">
      <w:pPr>
        <w:spacing w:before="80" w:after="80"/>
      </w:pPr>
      <w:r w:rsidRPr="002D12EF">
        <w:rPr>
          <w:spacing w:val="-2"/>
        </w:rPr>
        <w:t xml:space="preserve">The IAC use these ideas from the Reference Group </w:t>
      </w:r>
      <w:r w:rsidRPr="002D12EF">
        <w:rPr>
          <w:spacing w:val="4"/>
        </w:rPr>
        <w:t xml:space="preserve">when they write their advice for the National </w:t>
      </w:r>
      <w:r>
        <w:t>Disability Insurance Agency (NDIA) Board.</w:t>
      </w:r>
    </w:p>
    <w:p w14:paraId="0F59E621" w14:textId="77777777" w:rsidR="00300989" w:rsidRPr="006A7E16" w:rsidRDefault="00300989" w:rsidP="00B46356">
      <w:pPr>
        <w:spacing w:before="80" w:after="80"/>
      </w:pPr>
      <w:r>
        <w:t xml:space="preserve">We just call them the </w:t>
      </w:r>
      <w:r w:rsidRPr="00B72519">
        <w:rPr>
          <w:rStyle w:val="Strong"/>
        </w:rPr>
        <w:t>NDIA Board</w:t>
      </w:r>
      <w:r w:rsidRPr="00B72519">
        <w:t>.</w:t>
      </w:r>
    </w:p>
    <w:p w14:paraId="06DE320B" w14:textId="77777777" w:rsidR="00300989" w:rsidRDefault="00300989" w:rsidP="00B46356">
      <w:pPr>
        <w:spacing w:before="80" w:after="80"/>
      </w:pPr>
      <w:r w:rsidRPr="00597036">
        <w:t>The NDIA Board is a group of people who make decisions about all parts of the NDIA.</w:t>
      </w:r>
    </w:p>
    <w:p w14:paraId="388108D9" w14:textId="334FD8F6" w:rsidR="00D01D6C" w:rsidRPr="0042519C" w:rsidRDefault="005A6EF6" w:rsidP="00B46356">
      <w:pPr>
        <w:pStyle w:val="Heading2"/>
        <w:spacing w:after="80"/>
        <w:rPr>
          <w:lang w:val="en-AU"/>
        </w:rPr>
      </w:pPr>
      <w:bookmarkStart w:id="119" w:name="_Toc163229351"/>
      <w:r>
        <w:rPr>
          <w:lang w:val="en-AU"/>
        </w:rPr>
        <w:t>T</w:t>
      </w:r>
      <w:r w:rsidR="000D5DBE">
        <w:rPr>
          <w:lang w:val="en-AU"/>
        </w:rPr>
        <w:t xml:space="preserve">he </w:t>
      </w:r>
      <w:r w:rsidR="001A7866">
        <w:rPr>
          <w:lang w:val="en-AU"/>
        </w:rPr>
        <w:t>IAC</w:t>
      </w:r>
      <w:r w:rsidR="0026115A">
        <w:rPr>
          <w:lang w:val="en-AU"/>
        </w:rPr>
        <w:t>’s Principal Member</w:t>
      </w:r>
      <w:bookmarkEnd w:id="119"/>
    </w:p>
    <w:p w14:paraId="24AED16F" w14:textId="77777777" w:rsidR="00300989" w:rsidRPr="00D670F0" w:rsidRDefault="00300989" w:rsidP="00B46356">
      <w:pPr>
        <w:spacing w:before="80" w:after="80"/>
        <w:rPr>
          <w:spacing w:val="-2"/>
        </w:rPr>
      </w:pPr>
      <w:r w:rsidRPr="00D670F0">
        <w:rPr>
          <w:spacing w:val="-2"/>
        </w:rPr>
        <w:t>Ms Leah van Poppel is the IAC’s Principal</w:t>
      </w:r>
      <w:r w:rsidRPr="00D670F0">
        <w:rPr>
          <w:rFonts w:ascii="Calibri" w:hAnsi="Calibri" w:cs="Calibri"/>
          <w:spacing w:val="-2"/>
        </w:rPr>
        <w:t> </w:t>
      </w:r>
      <w:r w:rsidRPr="00D670F0">
        <w:rPr>
          <w:spacing w:val="-2"/>
        </w:rPr>
        <w:t>Member.</w:t>
      </w:r>
    </w:p>
    <w:p w14:paraId="61A561F8" w14:textId="77777777" w:rsidR="00300989" w:rsidRPr="006431EC" w:rsidRDefault="00300989" w:rsidP="00B46356">
      <w:pPr>
        <w:spacing w:before="80" w:after="80"/>
      </w:pPr>
      <w:r w:rsidRPr="006431EC">
        <w:t>She is also the Reference Group</w:t>
      </w:r>
      <w:r>
        <w:rPr>
          <w:rFonts w:ascii="Calibri" w:hAnsi="Calibri" w:cs="Calibri"/>
        </w:rPr>
        <w:t> </w:t>
      </w:r>
      <w:r w:rsidRPr="006431EC">
        <w:t>Co-Chair.</w:t>
      </w:r>
    </w:p>
    <w:p w14:paraId="20AC4E59" w14:textId="77777777" w:rsidR="00300989" w:rsidRPr="00126658" w:rsidRDefault="00300989" w:rsidP="00B46356">
      <w:pPr>
        <w:spacing w:before="80" w:after="80"/>
      </w:pPr>
      <w:r w:rsidRPr="006431EC">
        <w:t>This means she helps run the Reference</w:t>
      </w:r>
      <w:r>
        <w:rPr>
          <w:rFonts w:ascii="Calibri" w:hAnsi="Calibri" w:cs="Calibri"/>
        </w:rPr>
        <w:t> </w:t>
      </w:r>
      <w:r w:rsidRPr="006431EC">
        <w:t>Group.</w:t>
      </w:r>
    </w:p>
    <w:p w14:paraId="0D466B5A" w14:textId="77777777" w:rsidR="00300989" w:rsidRPr="006431EC" w:rsidRDefault="00300989" w:rsidP="00B46356">
      <w:pPr>
        <w:spacing w:before="80" w:after="80"/>
      </w:pPr>
      <w:r>
        <w:t>Leah thanked members for joining the meeting.</w:t>
      </w:r>
    </w:p>
    <w:p w14:paraId="619105F4" w14:textId="77777777" w:rsidR="00300989" w:rsidRDefault="00300989" w:rsidP="00B46356">
      <w:pPr>
        <w:spacing w:before="80" w:after="80"/>
      </w:pPr>
      <w:r>
        <w:t>Dr Sharon Boyce is an IAC Member.</w:t>
      </w:r>
    </w:p>
    <w:p w14:paraId="139E4C91" w14:textId="77777777" w:rsidR="00300989" w:rsidRDefault="00300989" w:rsidP="00B46356">
      <w:pPr>
        <w:spacing w:before="80" w:after="80"/>
      </w:pPr>
      <w:r w:rsidRPr="00AD5DB7">
        <w:t xml:space="preserve">Leah </w:t>
      </w:r>
      <w:r>
        <w:t>shared that Sharon is the new Reference Group Co-Chair.</w:t>
      </w:r>
    </w:p>
    <w:p w14:paraId="3AEC11DF" w14:textId="77777777" w:rsidR="00300989" w:rsidRPr="00AD5DB7" w:rsidRDefault="00300989" w:rsidP="00B46356">
      <w:pPr>
        <w:spacing w:before="80" w:after="80"/>
      </w:pPr>
      <w:r>
        <w:t>This means she will help Leah run the Reference Group.</w:t>
      </w:r>
    </w:p>
    <w:p w14:paraId="7210DE3D" w14:textId="77777777" w:rsidR="00793E7E" w:rsidRPr="00AF0F42" w:rsidRDefault="00793E7E" w:rsidP="00793E7E">
      <w:pPr>
        <w:pStyle w:val="Heading2"/>
        <w:rPr>
          <w:lang w:val="en-AU"/>
        </w:rPr>
      </w:pPr>
      <w:bookmarkStart w:id="120" w:name="_Toc163229352"/>
      <w:r>
        <w:rPr>
          <w:lang w:val="en-AU"/>
        </w:rPr>
        <w:lastRenderedPageBreak/>
        <w:t>Our reports</w:t>
      </w:r>
      <w:bookmarkEnd w:id="120"/>
    </w:p>
    <w:p w14:paraId="727E4C0D" w14:textId="77777777" w:rsidR="00300989" w:rsidRPr="00126658" w:rsidRDefault="00300989" w:rsidP="00300989">
      <w:r w:rsidRPr="009B3C89">
        <w:rPr>
          <w:spacing w:val="4"/>
        </w:rPr>
        <w:t xml:space="preserve">The Reference Group connected with </w:t>
      </w:r>
      <w:r w:rsidRPr="0047773B">
        <w:t>the</w:t>
      </w:r>
      <w:r w:rsidRPr="00912308">
        <w:rPr>
          <w:rStyle w:val="StyleFSMePro"/>
        </w:rPr>
        <w:t> </w:t>
      </w:r>
      <w:r w:rsidRPr="0047773B">
        <w:t xml:space="preserve">community to find out about issues </w:t>
      </w:r>
      <w:r w:rsidRPr="009B3C89">
        <w:rPr>
          <w:spacing w:val="4"/>
        </w:rPr>
        <w:t>that</w:t>
      </w:r>
      <w:r w:rsidRPr="00912308">
        <w:rPr>
          <w:rStyle w:val="StyleFSMePro"/>
        </w:rPr>
        <w:t> </w:t>
      </w:r>
      <w:r>
        <w:t>affect</w:t>
      </w:r>
      <w:r w:rsidRPr="00912308">
        <w:rPr>
          <w:rStyle w:val="StyleFSMePro"/>
        </w:rPr>
        <w:t> </w:t>
      </w:r>
      <w:r>
        <w:t>them.</w:t>
      </w:r>
    </w:p>
    <w:p w14:paraId="72387E83" w14:textId="77777777" w:rsidR="00300989" w:rsidRPr="00126658" w:rsidRDefault="00300989" w:rsidP="00300989">
      <w:r>
        <w:t>The Reference Group members shared these issues with the</w:t>
      </w:r>
      <w:r w:rsidRPr="00912308">
        <w:rPr>
          <w:rStyle w:val="StyleFSMePro"/>
        </w:rPr>
        <w:t> </w:t>
      </w:r>
      <w:r>
        <w:t>NDIA.</w:t>
      </w:r>
    </w:p>
    <w:p w14:paraId="3C931650" w14:textId="1A868044" w:rsidR="004B791A" w:rsidRDefault="004B791A" w:rsidP="00446D6B">
      <w:pPr>
        <w:pStyle w:val="Heading3"/>
      </w:pPr>
      <w:r>
        <w:t>What did the reports talk about?</w:t>
      </w:r>
    </w:p>
    <w:p w14:paraId="43C240E2" w14:textId="77777777" w:rsidR="00300989" w:rsidRPr="00D670F0" w:rsidRDefault="00300989" w:rsidP="00300989">
      <w:pPr>
        <w:rPr>
          <w:spacing w:val="2"/>
        </w:rPr>
      </w:pPr>
      <w:r w:rsidRPr="00D670F0">
        <w:rPr>
          <w:spacing w:val="2"/>
        </w:rPr>
        <w:t>Reference Group members explained that some families face issues with:</w:t>
      </w:r>
    </w:p>
    <w:p w14:paraId="0E3FE822" w14:textId="77777777" w:rsidR="00300989" w:rsidRDefault="00300989" w:rsidP="00300989">
      <w:pPr>
        <w:pStyle w:val="ListParagraph"/>
        <w:numPr>
          <w:ilvl w:val="0"/>
          <w:numId w:val="47"/>
        </w:numPr>
      </w:pPr>
      <w:r>
        <w:t>taking part in the NDIS</w:t>
      </w:r>
    </w:p>
    <w:p w14:paraId="44B92583" w14:textId="77777777" w:rsidR="00300989" w:rsidRDefault="00300989" w:rsidP="00300989">
      <w:pPr>
        <w:pStyle w:val="ListParagraph"/>
        <w:numPr>
          <w:ilvl w:val="0"/>
          <w:numId w:val="47"/>
        </w:numPr>
      </w:pPr>
      <w:r>
        <w:t xml:space="preserve">creating their </w:t>
      </w:r>
      <w:r w:rsidRPr="00272A6A">
        <w:rPr>
          <w:rStyle w:val="Strong"/>
        </w:rPr>
        <w:t>NDIS plans</w:t>
      </w:r>
      <w:r>
        <w:t>.</w:t>
      </w:r>
    </w:p>
    <w:p w14:paraId="0DE0DF2C" w14:textId="77777777" w:rsidR="00300989" w:rsidRPr="00272A6A" w:rsidRDefault="00300989" w:rsidP="00300989">
      <w:r w:rsidRPr="00272A6A">
        <w:t>Your NDIS plan is a document that has information</w:t>
      </w:r>
      <w:r>
        <w:t> </w:t>
      </w:r>
      <w:r w:rsidRPr="00272A6A">
        <w:t>about:</w:t>
      </w:r>
    </w:p>
    <w:p w14:paraId="06DE4087" w14:textId="77777777" w:rsidR="00300989" w:rsidRPr="00272A6A" w:rsidRDefault="00300989" w:rsidP="00300989">
      <w:pPr>
        <w:pStyle w:val="ListParagraph"/>
        <w:numPr>
          <w:ilvl w:val="0"/>
          <w:numId w:val="54"/>
        </w:numPr>
      </w:pPr>
      <w:r>
        <w:t>y</w:t>
      </w:r>
      <w:r w:rsidRPr="00272A6A">
        <w:t>ou and your goals</w:t>
      </w:r>
    </w:p>
    <w:p w14:paraId="175E2E99" w14:textId="77777777" w:rsidR="00300989" w:rsidRDefault="00300989" w:rsidP="00300989">
      <w:pPr>
        <w:pStyle w:val="ListParagraph"/>
        <w:numPr>
          <w:ilvl w:val="0"/>
          <w:numId w:val="54"/>
        </w:numPr>
      </w:pPr>
      <w:r w:rsidRPr="00272A6A">
        <w:t>what supports you need.</w:t>
      </w:r>
    </w:p>
    <w:p w14:paraId="512137ED" w14:textId="77777777" w:rsidR="00300989" w:rsidRPr="00B46356" w:rsidRDefault="00300989" w:rsidP="00300989">
      <w:pPr>
        <w:rPr>
          <w:spacing w:val="-4"/>
        </w:rPr>
      </w:pPr>
      <w:r w:rsidRPr="00B46356">
        <w:rPr>
          <w:spacing w:val="-4"/>
        </w:rPr>
        <w:t xml:space="preserve">For example, the cost of </w:t>
      </w:r>
      <w:r w:rsidRPr="00B46356">
        <w:rPr>
          <w:rStyle w:val="Strong"/>
          <w:spacing w:val="-4"/>
        </w:rPr>
        <w:t>assessments</w:t>
      </w:r>
      <w:r w:rsidRPr="00B46356">
        <w:rPr>
          <w:spacing w:val="-4"/>
        </w:rPr>
        <w:t xml:space="preserve"> can make it harder for some families to take part in the NDIS.</w:t>
      </w:r>
    </w:p>
    <w:p w14:paraId="026B527F" w14:textId="77777777" w:rsidR="00300989" w:rsidRPr="00E370C5" w:rsidRDefault="00300989" w:rsidP="00300989">
      <w:r w:rsidRPr="00E370C5">
        <w:t xml:space="preserve">Assessments help </w:t>
      </w:r>
      <w:r>
        <w:t>the NDIA</w:t>
      </w:r>
      <w:r w:rsidRPr="00E370C5">
        <w:t xml:space="preserve"> work out:</w:t>
      </w:r>
    </w:p>
    <w:p w14:paraId="6A488BFB" w14:textId="77777777" w:rsidR="00300989" w:rsidRPr="00E370C5" w:rsidRDefault="00300989" w:rsidP="00300989">
      <w:pPr>
        <w:pStyle w:val="ListParagraph"/>
        <w:numPr>
          <w:ilvl w:val="0"/>
          <w:numId w:val="5"/>
        </w:numPr>
      </w:pPr>
      <w:r w:rsidRPr="00E370C5">
        <w:t>how your disability affects your life</w:t>
      </w:r>
    </w:p>
    <w:p w14:paraId="7C2EFEB7" w14:textId="77777777" w:rsidR="00300989" w:rsidRDefault="00300989" w:rsidP="00300989">
      <w:pPr>
        <w:pStyle w:val="ListParagraph"/>
        <w:numPr>
          <w:ilvl w:val="0"/>
          <w:numId w:val="5"/>
        </w:numPr>
      </w:pPr>
      <w:r w:rsidRPr="00E370C5">
        <w:t>what supports you need.</w:t>
      </w:r>
    </w:p>
    <w:p w14:paraId="31EE9DDB" w14:textId="77777777" w:rsidR="00300989" w:rsidRDefault="00300989" w:rsidP="00300989">
      <w:r>
        <w:t xml:space="preserve">Members also explained that some </w:t>
      </w:r>
      <w:r w:rsidRPr="002A065F">
        <w:rPr>
          <w:rStyle w:val="Strong"/>
        </w:rPr>
        <w:t>participants</w:t>
      </w:r>
      <w:r>
        <w:t xml:space="preserve"> </w:t>
      </w:r>
      <w:r w:rsidRPr="00D670F0">
        <w:rPr>
          <w:spacing w:val="2"/>
        </w:rPr>
        <w:t xml:space="preserve">have to wait a long time for the NDIA to check </w:t>
      </w:r>
      <w:r>
        <w:t>the supports in their plan.</w:t>
      </w:r>
    </w:p>
    <w:p w14:paraId="2A2A9946" w14:textId="77777777" w:rsidR="00300989" w:rsidRDefault="00300989" w:rsidP="00300989">
      <w:r w:rsidRPr="008A3498">
        <w:t>Participants are people with disability who take</w:t>
      </w:r>
      <w:r>
        <w:t> </w:t>
      </w:r>
      <w:r w:rsidRPr="008A3498">
        <w:t>part in the NDIS.</w:t>
      </w:r>
    </w:p>
    <w:p w14:paraId="3F46ED8B" w14:textId="77777777" w:rsidR="00300989" w:rsidRDefault="00300989" w:rsidP="00300989">
      <w:r w:rsidRPr="00D670F0">
        <w:rPr>
          <w:spacing w:val="2"/>
        </w:rPr>
        <w:t xml:space="preserve">Members talked about better ways the NDIA </w:t>
      </w:r>
      <w:r>
        <w:t>can include a </w:t>
      </w:r>
      <w:r w:rsidRPr="002A065F">
        <w:t>participant’s</w:t>
      </w:r>
      <w:r>
        <w:t xml:space="preserve"> voice in their plan.</w:t>
      </w:r>
    </w:p>
    <w:p w14:paraId="1F13C28B" w14:textId="7179F952" w:rsidR="00B46356" w:rsidRDefault="00300989" w:rsidP="00300989">
      <w:r w:rsidRPr="00D670F0">
        <w:rPr>
          <w:spacing w:val="2"/>
        </w:rPr>
        <w:t xml:space="preserve">Members shared that child participants and </w:t>
      </w:r>
      <w:r w:rsidRPr="00D670F0">
        <w:rPr>
          <w:spacing w:val="-2"/>
        </w:rPr>
        <w:t>their families can find it hard to</w:t>
      </w:r>
      <w:r w:rsidR="00B46356">
        <w:rPr>
          <w:spacing w:val="-2"/>
        </w:rPr>
        <w:t> </w:t>
      </w:r>
      <w:r w:rsidRPr="00D670F0">
        <w:rPr>
          <w:spacing w:val="-2"/>
        </w:rPr>
        <w:t xml:space="preserve">get the supports </w:t>
      </w:r>
      <w:r>
        <w:t>they need.</w:t>
      </w:r>
    </w:p>
    <w:p w14:paraId="6F5EB267" w14:textId="77777777" w:rsidR="00B46356" w:rsidRDefault="00B46356">
      <w:pPr>
        <w:spacing w:before="0" w:after="0" w:line="240" w:lineRule="auto"/>
      </w:pPr>
      <w:r>
        <w:br w:type="page"/>
      </w:r>
    </w:p>
    <w:p w14:paraId="541B0831" w14:textId="77777777" w:rsidR="00300989" w:rsidRDefault="00300989" w:rsidP="00300989">
      <w:r>
        <w:lastRenderedPageBreak/>
        <w:t>Some families find it hard to get supports in:</w:t>
      </w:r>
    </w:p>
    <w:p w14:paraId="2C161465" w14:textId="77777777" w:rsidR="00300989" w:rsidRPr="00B46356" w:rsidRDefault="00300989" w:rsidP="00B46356">
      <w:pPr>
        <w:pStyle w:val="ListParagraph"/>
      </w:pPr>
      <w:r w:rsidRPr="00B46356">
        <w:t>schools</w:t>
      </w:r>
    </w:p>
    <w:p w14:paraId="6619434D" w14:textId="77777777" w:rsidR="00300989" w:rsidRPr="00B46356" w:rsidRDefault="00300989" w:rsidP="00B46356">
      <w:pPr>
        <w:pStyle w:val="ListParagraph"/>
      </w:pPr>
      <w:r w:rsidRPr="00B46356">
        <w:t>areas far away from cities or towns.</w:t>
      </w:r>
    </w:p>
    <w:p w14:paraId="7237CE4A" w14:textId="77777777" w:rsidR="00300989" w:rsidRDefault="00300989" w:rsidP="00300989">
      <w:r w:rsidRPr="00315C73">
        <w:rPr>
          <w:spacing w:val="2"/>
        </w:rPr>
        <w:t xml:space="preserve">Members also shared that some families need </w:t>
      </w:r>
      <w:r w:rsidRPr="00315C73">
        <w:rPr>
          <w:spacing w:val="-2"/>
        </w:rPr>
        <w:t>support to help their child with disability learn to:</w:t>
      </w:r>
    </w:p>
    <w:p w14:paraId="61F1ED9C" w14:textId="77777777" w:rsidR="00300989" w:rsidRPr="00B46356" w:rsidRDefault="00300989" w:rsidP="00B46356">
      <w:pPr>
        <w:pStyle w:val="ListParagraph"/>
      </w:pPr>
      <w:r w:rsidRPr="00B46356">
        <w:t xml:space="preserve"> do things by themselves</w:t>
      </w:r>
    </w:p>
    <w:p w14:paraId="193555E9" w14:textId="77777777" w:rsidR="00300989" w:rsidRPr="00B46356" w:rsidRDefault="00300989" w:rsidP="00B46356">
      <w:pPr>
        <w:pStyle w:val="ListParagraph"/>
      </w:pPr>
      <w:r w:rsidRPr="00B46356">
        <w:t>make their own decisions.</w:t>
      </w:r>
    </w:p>
    <w:p w14:paraId="2E2D9620" w14:textId="77777777" w:rsidR="00300989" w:rsidRDefault="00300989" w:rsidP="00300989">
      <w:r w:rsidRPr="00315C73">
        <w:rPr>
          <w:spacing w:val="2"/>
        </w:rPr>
        <w:t>Members explained that the community wants</w:t>
      </w:r>
      <w:r>
        <w:t xml:space="preserve"> </w:t>
      </w:r>
      <w:r w:rsidRPr="00315C73">
        <w:rPr>
          <w:spacing w:val="-2"/>
        </w:rPr>
        <w:t>to learn more about what might change because</w:t>
      </w:r>
      <w:r>
        <w:t xml:space="preserve"> of the </w:t>
      </w:r>
      <w:r w:rsidRPr="00D27299">
        <w:rPr>
          <w:rStyle w:val="Strong"/>
        </w:rPr>
        <w:t>NDIS Review</w:t>
      </w:r>
      <w:r>
        <w:t>.</w:t>
      </w:r>
    </w:p>
    <w:p w14:paraId="25E5123C" w14:textId="77777777" w:rsidR="00300989" w:rsidRPr="00D27299" w:rsidRDefault="00300989" w:rsidP="00300989">
      <w:r w:rsidRPr="00D27299">
        <w:t xml:space="preserve">The Australian Government </w:t>
      </w:r>
      <w:r>
        <w:t>checked</w:t>
      </w:r>
      <w:r w:rsidRPr="00D27299">
        <w:t xml:space="preserve"> the</w:t>
      </w:r>
      <w:r>
        <w:t> </w:t>
      </w:r>
      <w:r w:rsidRPr="00D27299">
        <w:t>NDIS to find out what:</w:t>
      </w:r>
    </w:p>
    <w:p w14:paraId="5FF93BA5" w14:textId="77777777" w:rsidR="00300989" w:rsidRPr="00D27299" w:rsidRDefault="00300989" w:rsidP="00B46356">
      <w:pPr>
        <w:pStyle w:val="ListParagraph"/>
      </w:pPr>
      <w:r w:rsidRPr="00D27299">
        <w:t>work</w:t>
      </w:r>
      <w:r>
        <w:t>ed</w:t>
      </w:r>
      <w:r w:rsidRPr="00D27299">
        <w:t xml:space="preserve"> well</w:t>
      </w:r>
    </w:p>
    <w:p w14:paraId="77721D74" w14:textId="77777777" w:rsidR="00300989" w:rsidRPr="00D27299" w:rsidRDefault="00300989" w:rsidP="00B46356">
      <w:pPr>
        <w:pStyle w:val="ListParagraph"/>
      </w:pPr>
      <w:r w:rsidRPr="00D27299">
        <w:t>could be better.</w:t>
      </w:r>
    </w:p>
    <w:p w14:paraId="6FE0D649" w14:textId="77777777" w:rsidR="00300989" w:rsidRDefault="00300989" w:rsidP="00300989">
      <w:r w:rsidRPr="00D27299">
        <w:t>They call it the NDIS Review.</w:t>
      </w:r>
    </w:p>
    <w:p w14:paraId="1F89A522" w14:textId="77777777" w:rsidR="00300989" w:rsidRPr="00315C73" w:rsidRDefault="00300989" w:rsidP="00300989">
      <w:pPr>
        <w:rPr>
          <w:spacing w:val="-2"/>
        </w:rPr>
      </w:pPr>
      <w:r w:rsidRPr="00315C73">
        <w:rPr>
          <w:spacing w:val="-2"/>
        </w:rPr>
        <w:t>Members shared that it’s important that</w:t>
      </w:r>
      <w:r>
        <w:rPr>
          <w:spacing w:val="-2"/>
        </w:rPr>
        <w:t xml:space="preserve"> </w:t>
      </w:r>
      <w:r w:rsidRPr="00315C73">
        <w:rPr>
          <w:rStyle w:val="Strong"/>
          <w:spacing w:val="-2"/>
        </w:rPr>
        <w:t>co</w:t>
      </w:r>
      <w:r w:rsidRPr="00315C73">
        <w:rPr>
          <w:rStyle w:val="Strong"/>
          <w:spacing w:val="-2"/>
        </w:rPr>
        <w:noBreakHyphen/>
        <w:t>design</w:t>
      </w:r>
      <w:r w:rsidRPr="00315C73">
        <w:rPr>
          <w:spacing w:val="-2"/>
        </w:rPr>
        <w:t xml:space="preserve"> includes </w:t>
      </w:r>
      <w:r>
        <w:rPr>
          <w:spacing w:val="-2"/>
        </w:rPr>
        <w:t>honest</w:t>
      </w:r>
      <w:r w:rsidRPr="00315C73">
        <w:rPr>
          <w:spacing w:val="-2"/>
        </w:rPr>
        <w:t xml:space="preserve"> work with the right people.</w:t>
      </w:r>
    </w:p>
    <w:p w14:paraId="7E90D181" w14:textId="77777777" w:rsidR="00300989" w:rsidRDefault="00300989" w:rsidP="00300989">
      <w:r w:rsidRPr="00D27299">
        <w:t>Co-design is when people work together to</w:t>
      </w:r>
      <w:r>
        <w:t> </w:t>
      </w:r>
      <w:r w:rsidRPr="00D27299">
        <w:t>plan something new.</w:t>
      </w:r>
    </w:p>
    <w:p w14:paraId="096F2B64" w14:textId="77777777" w:rsidR="00291276" w:rsidRPr="00B46356" w:rsidRDefault="00291276" w:rsidP="00B46356">
      <w:r w:rsidRPr="00B46356">
        <w:br w:type="page"/>
      </w:r>
    </w:p>
    <w:p w14:paraId="3CA7DE76" w14:textId="48683451" w:rsidR="003E3997" w:rsidRDefault="009245C6" w:rsidP="00E31522">
      <w:pPr>
        <w:pStyle w:val="Heading2"/>
        <w:rPr>
          <w:lang w:val="en-AU"/>
        </w:rPr>
      </w:pPr>
      <w:bookmarkStart w:id="121" w:name="_Toc163229353"/>
      <w:r>
        <w:rPr>
          <w:lang w:val="en-AU"/>
        </w:rPr>
        <w:lastRenderedPageBreak/>
        <w:t>Update on the NDIA Children’s Taskforce</w:t>
      </w:r>
      <w:bookmarkEnd w:id="121"/>
    </w:p>
    <w:p w14:paraId="55FC20C4" w14:textId="6342B18B" w:rsidR="00300989" w:rsidRDefault="00300989" w:rsidP="00300989">
      <w:r w:rsidRPr="00315C73">
        <w:rPr>
          <w:spacing w:val="2"/>
        </w:rPr>
        <w:t xml:space="preserve">The Children’s Taskforce will focus on children </w:t>
      </w:r>
      <w:r w:rsidRPr="00315C73">
        <w:rPr>
          <w:spacing w:val="-2"/>
        </w:rPr>
        <w:t>aged 0 to 14 years old who</w:t>
      </w:r>
      <w:r w:rsidR="00B46356">
        <w:rPr>
          <w:spacing w:val="-2"/>
        </w:rPr>
        <w:t> </w:t>
      </w:r>
      <w:r w:rsidRPr="00315C73">
        <w:rPr>
          <w:spacing w:val="-2"/>
        </w:rPr>
        <w:t>take part in the NDIS.</w:t>
      </w:r>
    </w:p>
    <w:p w14:paraId="4481E16F" w14:textId="77777777" w:rsidR="00300989" w:rsidRDefault="00300989" w:rsidP="00300989">
      <w:r>
        <w:t>And it will support these children during different stages of their life.</w:t>
      </w:r>
    </w:p>
    <w:p w14:paraId="45B23E2F" w14:textId="77777777" w:rsidR="00300989" w:rsidRPr="00B46356" w:rsidRDefault="00300989" w:rsidP="00B46356">
      <w:r w:rsidRPr="00B46356">
        <w:t>Ms Samantha Taylor PSM gave an update about the NDIA Children’s Taskforce.</w:t>
      </w:r>
    </w:p>
    <w:p w14:paraId="62086943" w14:textId="77777777" w:rsidR="00300989" w:rsidRDefault="00300989" w:rsidP="00300989">
      <w:r>
        <w:t>Samantha helps run the Children’s Taskforce.</w:t>
      </w:r>
    </w:p>
    <w:p w14:paraId="63EA4074" w14:textId="77777777" w:rsidR="00300989" w:rsidRDefault="00300989" w:rsidP="00300989">
      <w:r>
        <w:t>Samantha shared updates on:</w:t>
      </w:r>
    </w:p>
    <w:p w14:paraId="2CB78BCB" w14:textId="77777777" w:rsidR="00300989" w:rsidRDefault="00300989" w:rsidP="00300989">
      <w:pPr>
        <w:pStyle w:val="ListParagraph"/>
        <w:numPr>
          <w:ilvl w:val="0"/>
          <w:numId w:val="36"/>
        </w:numPr>
      </w:pPr>
      <w:r>
        <w:t>the taskforce’s co-design work</w:t>
      </w:r>
    </w:p>
    <w:p w14:paraId="187AA292" w14:textId="77777777" w:rsidR="00300989" w:rsidRDefault="00300989" w:rsidP="00300989">
      <w:pPr>
        <w:pStyle w:val="ListParagraph"/>
        <w:numPr>
          <w:ilvl w:val="0"/>
          <w:numId w:val="36"/>
        </w:numPr>
      </w:pPr>
      <w:r>
        <w:t>how the NDIA supports families in the ways they work</w:t>
      </w:r>
    </w:p>
    <w:p w14:paraId="33BB7AE1" w14:textId="77777777" w:rsidR="00300989" w:rsidRPr="00D27299" w:rsidRDefault="00300989" w:rsidP="00300989">
      <w:pPr>
        <w:pStyle w:val="ListParagraph"/>
        <w:numPr>
          <w:ilvl w:val="0"/>
          <w:numId w:val="36"/>
        </w:numPr>
        <w:rPr>
          <w:rStyle w:val="Strong"/>
        </w:rPr>
      </w:pPr>
      <w:r w:rsidRPr="00D27299">
        <w:rPr>
          <w:rStyle w:val="Strong"/>
        </w:rPr>
        <w:t>early intervention</w:t>
      </w:r>
      <w:r>
        <w:t xml:space="preserve"> for children younger than 9 years old.</w:t>
      </w:r>
    </w:p>
    <w:p w14:paraId="3A65DA49" w14:textId="10A219D6" w:rsidR="00300989" w:rsidRPr="00D27299" w:rsidRDefault="00300989" w:rsidP="00300989">
      <w:r w:rsidRPr="00D27299">
        <w:t>Early intervention is when people get services and</w:t>
      </w:r>
      <w:r>
        <w:t> </w:t>
      </w:r>
      <w:r w:rsidRPr="00D27299">
        <w:t>support:</w:t>
      </w:r>
    </w:p>
    <w:p w14:paraId="70740679" w14:textId="77777777" w:rsidR="00300989" w:rsidRPr="00D27299" w:rsidRDefault="00300989" w:rsidP="00300989">
      <w:pPr>
        <w:pStyle w:val="ListParagraph"/>
        <w:numPr>
          <w:ilvl w:val="0"/>
          <w:numId w:val="39"/>
        </w:numPr>
      </w:pPr>
      <w:r w:rsidRPr="00D27299">
        <w:t>as early as possible in their lives </w:t>
      </w:r>
    </w:p>
    <w:p w14:paraId="2E2935A3" w14:textId="77777777" w:rsidR="00300989" w:rsidRDefault="00300989" w:rsidP="00300989">
      <w:pPr>
        <w:pStyle w:val="ListParagraph"/>
        <w:numPr>
          <w:ilvl w:val="0"/>
          <w:numId w:val="39"/>
        </w:numPr>
      </w:pPr>
      <w:r w:rsidRPr="00D27299">
        <w:t>when they first get a disability. </w:t>
      </w:r>
    </w:p>
    <w:p w14:paraId="7DFB746B" w14:textId="77777777" w:rsidR="00300989" w:rsidRDefault="00300989" w:rsidP="00300989">
      <w:r>
        <w:t>Samantha thanked the Reference Group for their work on the IAC’s advice.</w:t>
      </w:r>
    </w:p>
    <w:p w14:paraId="32AE34A4" w14:textId="00ADBAE7" w:rsidR="00300989" w:rsidRDefault="00300989" w:rsidP="00300989">
      <w:r>
        <w:t>This advice looks at how the NDIA can improve the NDIS for children and</w:t>
      </w:r>
      <w:r w:rsidR="00B46356">
        <w:t> </w:t>
      </w:r>
      <w:r>
        <w:t>young people.</w:t>
      </w:r>
    </w:p>
    <w:p w14:paraId="60265683" w14:textId="77777777" w:rsidR="00300989" w:rsidRPr="00B46356" w:rsidRDefault="00300989" w:rsidP="00B46356">
      <w:pPr>
        <w:ind w:right="-283"/>
        <w:rPr>
          <w:spacing w:val="-4"/>
        </w:rPr>
      </w:pPr>
      <w:r w:rsidRPr="00B46356">
        <w:rPr>
          <w:spacing w:val="-4"/>
        </w:rPr>
        <w:t>Reference Group members shared that they would like to work with the NDIA.</w:t>
      </w:r>
    </w:p>
    <w:p w14:paraId="39D1BEC0" w14:textId="77777777" w:rsidR="00300989" w:rsidRDefault="00300989" w:rsidP="00300989">
      <w:r w:rsidRPr="00315C73">
        <w:rPr>
          <w:spacing w:val="2"/>
        </w:rPr>
        <w:t xml:space="preserve">Members want to help the NDIA find ways for </w:t>
      </w:r>
      <w:r w:rsidRPr="00315C73">
        <w:rPr>
          <w:spacing w:val="-2"/>
        </w:rPr>
        <w:t xml:space="preserve">children and young people with disability to take </w:t>
      </w:r>
      <w:r>
        <w:t>part in co-design.</w:t>
      </w:r>
    </w:p>
    <w:p w14:paraId="3E8F9973" w14:textId="77777777" w:rsidR="00300989" w:rsidRPr="008847AD" w:rsidRDefault="00300989" w:rsidP="00300989">
      <w:pPr>
        <w:rPr>
          <w:spacing w:val="-2"/>
        </w:rPr>
      </w:pPr>
      <w:r w:rsidRPr="008847AD">
        <w:rPr>
          <w:spacing w:val="-2"/>
        </w:rPr>
        <w:t>Members explained that when the NDIA supports families in the ways they work, they should look</w:t>
      </w:r>
      <w:r>
        <w:rPr>
          <w:spacing w:val="-2"/>
        </w:rPr>
        <w:t> </w:t>
      </w:r>
      <w:r w:rsidRPr="008847AD">
        <w:rPr>
          <w:spacing w:val="-2"/>
        </w:rPr>
        <w:t>at:</w:t>
      </w:r>
    </w:p>
    <w:p w14:paraId="25FEB87B" w14:textId="77777777" w:rsidR="00300989" w:rsidRPr="00D10BDF" w:rsidRDefault="00300989" w:rsidP="00300989">
      <w:pPr>
        <w:pStyle w:val="ListParagraph"/>
        <w:numPr>
          <w:ilvl w:val="0"/>
          <w:numId w:val="40"/>
        </w:numPr>
      </w:pPr>
      <w:r>
        <w:t>what people who support children think and need</w:t>
      </w:r>
    </w:p>
    <w:p w14:paraId="37F80925" w14:textId="77777777" w:rsidR="00300989" w:rsidRPr="00D10BDF" w:rsidRDefault="00300989" w:rsidP="00300989">
      <w:pPr>
        <w:pStyle w:val="ListParagraph"/>
        <w:numPr>
          <w:ilvl w:val="0"/>
          <w:numId w:val="40"/>
        </w:numPr>
      </w:pPr>
      <w:r>
        <w:t>what has worked well before.</w:t>
      </w:r>
    </w:p>
    <w:p w14:paraId="19664A42" w14:textId="401FA2C6" w:rsidR="007E7F79" w:rsidRDefault="007E7F79" w:rsidP="00E31522">
      <w:pPr>
        <w:pStyle w:val="Heading2"/>
        <w:rPr>
          <w:lang w:val="en-AU"/>
        </w:rPr>
      </w:pPr>
      <w:bookmarkStart w:id="122" w:name="_Toc163229354"/>
      <w:r>
        <w:rPr>
          <w:lang w:val="en-AU"/>
        </w:rPr>
        <w:lastRenderedPageBreak/>
        <w:t xml:space="preserve">Update </w:t>
      </w:r>
      <w:r w:rsidR="001658A4">
        <w:rPr>
          <w:lang w:val="en-AU"/>
        </w:rPr>
        <w:t xml:space="preserve">on </w:t>
      </w:r>
      <w:r>
        <w:rPr>
          <w:lang w:val="en-AU"/>
        </w:rPr>
        <w:t>the NDIS and child protection</w:t>
      </w:r>
      <w:bookmarkEnd w:id="122"/>
    </w:p>
    <w:p w14:paraId="066B7960" w14:textId="77777777" w:rsidR="00300989" w:rsidRDefault="00300989" w:rsidP="00300989">
      <w:r w:rsidRPr="000D7A11">
        <w:rPr>
          <w:rStyle w:val="Strong"/>
        </w:rPr>
        <w:t>Child protection</w:t>
      </w:r>
      <w:r>
        <w:t xml:space="preserve"> helps children stay safe.</w:t>
      </w:r>
    </w:p>
    <w:p w14:paraId="641BFA6A" w14:textId="77777777" w:rsidR="00300989" w:rsidRDefault="00300989" w:rsidP="00300989">
      <w:r>
        <w:t>The government runs child protection.</w:t>
      </w:r>
    </w:p>
    <w:p w14:paraId="2062AA99" w14:textId="77777777" w:rsidR="00300989" w:rsidRDefault="00300989" w:rsidP="00300989">
      <w:r>
        <w:t>Child protection can decide if a child:</w:t>
      </w:r>
    </w:p>
    <w:p w14:paraId="04376D41" w14:textId="77777777" w:rsidR="00300989" w:rsidRDefault="00300989" w:rsidP="00300989">
      <w:pPr>
        <w:pStyle w:val="ListParagraph"/>
        <w:numPr>
          <w:ilvl w:val="0"/>
          <w:numId w:val="12"/>
        </w:numPr>
      </w:pPr>
      <w:r>
        <w:t>is not safe in their home</w:t>
      </w:r>
    </w:p>
    <w:p w14:paraId="5D66F688" w14:textId="77777777" w:rsidR="00300989" w:rsidRDefault="00300989" w:rsidP="00300989">
      <w:pPr>
        <w:pStyle w:val="ListParagraph"/>
        <w:numPr>
          <w:ilvl w:val="0"/>
          <w:numId w:val="12"/>
        </w:numPr>
      </w:pPr>
      <w:r>
        <w:t>must live with someone else.</w:t>
      </w:r>
    </w:p>
    <w:p w14:paraId="520CA7C8" w14:textId="77777777" w:rsidR="00300989" w:rsidRDefault="00300989" w:rsidP="00300989">
      <w:r>
        <w:t>People from the NDIA explained how the NDIS:</w:t>
      </w:r>
    </w:p>
    <w:p w14:paraId="4A8D7E78" w14:textId="77777777" w:rsidR="00300989" w:rsidRDefault="00300989" w:rsidP="00300989">
      <w:pPr>
        <w:pStyle w:val="ListParagraph"/>
        <w:numPr>
          <w:ilvl w:val="0"/>
          <w:numId w:val="49"/>
        </w:numPr>
      </w:pPr>
      <w:r>
        <w:t xml:space="preserve">works with </w:t>
      </w:r>
      <w:r w:rsidRPr="000D7A11">
        <w:t>child protection</w:t>
      </w:r>
    </w:p>
    <w:p w14:paraId="3139A121" w14:textId="77777777" w:rsidR="00300989" w:rsidRPr="00B46356" w:rsidRDefault="00300989" w:rsidP="00300989">
      <w:pPr>
        <w:pStyle w:val="ListParagraph"/>
        <w:numPr>
          <w:ilvl w:val="0"/>
          <w:numId w:val="49"/>
        </w:numPr>
        <w:rPr>
          <w:spacing w:val="-4"/>
        </w:rPr>
      </w:pPr>
      <w:r w:rsidRPr="00B46356">
        <w:rPr>
          <w:spacing w:val="-4"/>
        </w:rPr>
        <w:t>shares information with child protection in different states and territories.</w:t>
      </w:r>
    </w:p>
    <w:p w14:paraId="6C5BE56A" w14:textId="364D825A" w:rsidR="00300989" w:rsidRDefault="00300989" w:rsidP="00300989">
      <w:r>
        <w:t>Reference Group members shared that organisations need to work with</w:t>
      </w:r>
      <w:r w:rsidR="00B46356">
        <w:t> </w:t>
      </w:r>
      <w:r>
        <w:t>each other.</w:t>
      </w:r>
    </w:p>
    <w:p w14:paraId="1C7D14C3" w14:textId="323DF821" w:rsidR="00300989" w:rsidRDefault="00300989" w:rsidP="00300989">
      <w:r>
        <w:t>They should work with each other to better plan the futures of children with</w:t>
      </w:r>
      <w:r w:rsidR="00B46356">
        <w:t> </w:t>
      </w:r>
      <w:r>
        <w:t>disability.</w:t>
      </w:r>
    </w:p>
    <w:p w14:paraId="05923D0F" w14:textId="4E2EFD14" w:rsidR="00300989" w:rsidRDefault="00300989" w:rsidP="00300989">
      <w:r>
        <w:t>Child protection services and the NDIA should make plans for the future of</w:t>
      </w:r>
      <w:r w:rsidR="00B46356">
        <w:t> </w:t>
      </w:r>
      <w:r>
        <w:t>young people.</w:t>
      </w:r>
    </w:p>
    <w:p w14:paraId="563D0F1C" w14:textId="77777777" w:rsidR="00300989" w:rsidRDefault="00300989" w:rsidP="00300989">
      <w:r>
        <w:t>They should make these plans at least one year before young people turn 18 years old.</w:t>
      </w:r>
    </w:p>
    <w:p w14:paraId="7F799AE1" w14:textId="77777777" w:rsidR="00300989" w:rsidRPr="00B46356" w:rsidRDefault="00300989" w:rsidP="00B46356">
      <w:pPr>
        <w:ind w:right="-283"/>
        <w:rPr>
          <w:spacing w:val="-4"/>
        </w:rPr>
      </w:pPr>
      <w:r w:rsidRPr="00B46356">
        <w:rPr>
          <w:spacing w:val="-4"/>
        </w:rPr>
        <w:t>Members shared that some First Nations families worry about child protection.</w:t>
      </w:r>
    </w:p>
    <w:p w14:paraId="7737B7A6" w14:textId="77777777" w:rsidR="00300989" w:rsidRPr="00315C73" w:rsidRDefault="00300989" w:rsidP="00300989">
      <w:pPr>
        <w:rPr>
          <w:spacing w:val="-2"/>
        </w:rPr>
      </w:pPr>
      <w:r w:rsidRPr="00315C73">
        <w:rPr>
          <w:spacing w:val="-2"/>
        </w:rPr>
        <w:t>They worry that if they ask for more NDIS supports, the</w:t>
      </w:r>
      <w:r>
        <w:rPr>
          <w:spacing w:val="-2"/>
        </w:rPr>
        <w:t> </w:t>
      </w:r>
      <w:r w:rsidRPr="00315C73">
        <w:rPr>
          <w:spacing w:val="-2"/>
        </w:rPr>
        <w:t>NDIA might contact child protection.</w:t>
      </w:r>
    </w:p>
    <w:p w14:paraId="2F8D5CB5" w14:textId="77777777" w:rsidR="00300989" w:rsidRDefault="00300989" w:rsidP="00300989">
      <w:r>
        <w:t>Members explained it’s important to collect information on how many children with disability have contact with child protection.</w:t>
      </w:r>
    </w:p>
    <w:p w14:paraId="5D2A59E7" w14:textId="77777777" w:rsidR="00300989" w:rsidRDefault="00300989" w:rsidP="00300989">
      <w:r>
        <w:t>It’s also important that this information is right.</w:t>
      </w:r>
    </w:p>
    <w:p w14:paraId="2A4E09DC" w14:textId="59186EFA" w:rsidR="007E7F79" w:rsidRPr="00B46356" w:rsidRDefault="007E7F79" w:rsidP="00B46356">
      <w:r w:rsidRPr="00B46356">
        <w:br w:type="page"/>
      </w:r>
    </w:p>
    <w:p w14:paraId="5A886815" w14:textId="36949B28" w:rsidR="00E31522" w:rsidRPr="00452E76" w:rsidRDefault="00755DC5" w:rsidP="00E31522">
      <w:pPr>
        <w:pStyle w:val="Heading2"/>
        <w:rPr>
          <w:lang w:val="en-AU"/>
        </w:rPr>
      </w:pPr>
      <w:bookmarkStart w:id="123" w:name="_Toc163229355"/>
      <w:r>
        <w:rPr>
          <w:lang w:val="en-AU"/>
        </w:rPr>
        <w:lastRenderedPageBreak/>
        <w:t xml:space="preserve">Ideas from the </w:t>
      </w:r>
      <w:r w:rsidR="0068403F">
        <w:rPr>
          <w:lang w:val="en-AU"/>
        </w:rPr>
        <w:t>NDIS Review</w:t>
      </w:r>
      <w:bookmarkEnd w:id="123"/>
    </w:p>
    <w:p w14:paraId="29950BC7" w14:textId="77777777" w:rsidR="00300989" w:rsidRDefault="00300989" w:rsidP="00300989">
      <w:bookmarkStart w:id="124" w:name="_Hlk163032956"/>
      <w:r>
        <w:t xml:space="preserve">Reference Group members talked about the NDIS Review’s </w:t>
      </w:r>
      <w:r w:rsidRPr="002A065F">
        <w:t xml:space="preserve">ideas </w:t>
      </w:r>
      <w:r>
        <w:t>about</w:t>
      </w:r>
      <w:r w:rsidRPr="002A065F">
        <w:t>:</w:t>
      </w:r>
    </w:p>
    <w:p w14:paraId="55F1916E" w14:textId="77777777" w:rsidR="00300989" w:rsidRDefault="00300989" w:rsidP="00300989">
      <w:pPr>
        <w:pStyle w:val="ListParagraph"/>
        <w:numPr>
          <w:ilvl w:val="0"/>
          <w:numId w:val="50"/>
        </w:numPr>
      </w:pPr>
      <w:r>
        <w:t>children younger than 9 years old</w:t>
      </w:r>
    </w:p>
    <w:p w14:paraId="2F651562" w14:textId="77777777" w:rsidR="00300989" w:rsidRDefault="00300989" w:rsidP="00300989">
      <w:pPr>
        <w:pStyle w:val="ListParagraph"/>
        <w:numPr>
          <w:ilvl w:val="0"/>
          <w:numId w:val="52"/>
        </w:numPr>
      </w:pPr>
      <w:r w:rsidRPr="002A065F">
        <w:rPr>
          <w:rStyle w:val="Strong"/>
        </w:rPr>
        <w:t>foundational supports</w:t>
      </w:r>
      <w:r>
        <w:t>.</w:t>
      </w:r>
    </w:p>
    <w:p w14:paraId="53F22412" w14:textId="77777777" w:rsidR="00300989" w:rsidRPr="000E62BB" w:rsidRDefault="00300989" w:rsidP="00300989">
      <w:r w:rsidRPr="000E62BB">
        <w:t>Foundational supports are disability supports for all people with disability.</w:t>
      </w:r>
    </w:p>
    <w:p w14:paraId="0B5EADB8" w14:textId="77777777" w:rsidR="00300989" w:rsidRDefault="00300989" w:rsidP="00300989">
      <w:r w:rsidRPr="000E62BB">
        <w:t>This includes people with disability who don’t take</w:t>
      </w:r>
      <w:r>
        <w:t> </w:t>
      </w:r>
      <w:r w:rsidRPr="000E62BB">
        <w:t>part in the NDIS.</w:t>
      </w:r>
    </w:p>
    <w:p w14:paraId="4A3B23E4" w14:textId="77777777" w:rsidR="00300989" w:rsidRDefault="00300989" w:rsidP="00300989">
      <w:r>
        <w:t>Members explained it’s important that:</w:t>
      </w:r>
    </w:p>
    <w:p w14:paraId="59DCB692" w14:textId="77777777" w:rsidR="00300989" w:rsidRDefault="00300989" w:rsidP="00300989">
      <w:pPr>
        <w:pStyle w:val="ListParagraph"/>
        <w:numPr>
          <w:ilvl w:val="0"/>
          <w:numId w:val="37"/>
        </w:numPr>
      </w:pPr>
      <w:r>
        <w:t>children get the support they need as early as possible</w:t>
      </w:r>
    </w:p>
    <w:p w14:paraId="0354E997" w14:textId="77777777" w:rsidR="00300989" w:rsidRPr="00B46356" w:rsidRDefault="00300989" w:rsidP="00300989">
      <w:pPr>
        <w:pStyle w:val="ListParagraph"/>
        <w:numPr>
          <w:ilvl w:val="0"/>
          <w:numId w:val="37"/>
        </w:numPr>
        <w:rPr>
          <w:spacing w:val="-4"/>
        </w:rPr>
      </w:pPr>
      <w:r w:rsidRPr="00B46356">
        <w:rPr>
          <w:spacing w:val="-4"/>
        </w:rPr>
        <w:t>young people with disability can get support at every stage of their life.</w:t>
      </w:r>
    </w:p>
    <w:p w14:paraId="6B920491" w14:textId="77777777" w:rsidR="00300989" w:rsidRDefault="00300989" w:rsidP="00300989">
      <w:r>
        <w:t>Members shared that all families should be able to take part in the NDIS:</w:t>
      </w:r>
    </w:p>
    <w:p w14:paraId="5BC63027" w14:textId="77777777" w:rsidR="00300989" w:rsidRDefault="00300989" w:rsidP="00300989">
      <w:pPr>
        <w:pStyle w:val="ListParagraph"/>
        <w:numPr>
          <w:ilvl w:val="0"/>
          <w:numId w:val="37"/>
        </w:numPr>
      </w:pPr>
      <w:r>
        <w:t>in the same way</w:t>
      </w:r>
    </w:p>
    <w:p w14:paraId="5D32344A" w14:textId="77777777" w:rsidR="00300989" w:rsidRDefault="00300989" w:rsidP="00300989">
      <w:pPr>
        <w:pStyle w:val="ListParagraph"/>
        <w:numPr>
          <w:ilvl w:val="0"/>
          <w:numId w:val="37"/>
        </w:numPr>
      </w:pPr>
      <w:r>
        <w:t>no matter where they come from.</w:t>
      </w:r>
    </w:p>
    <w:p w14:paraId="6A0CD8D7" w14:textId="77777777" w:rsidR="00300989" w:rsidRDefault="00300989" w:rsidP="00300989">
      <w:r>
        <w:t xml:space="preserve">Members also shared that parents and </w:t>
      </w:r>
      <w:r w:rsidRPr="00753136">
        <w:t>guardians</w:t>
      </w:r>
      <w:r>
        <w:t xml:space="preserve"> should get the support they need early.</w:t>
      </w:r>
    </w:p>
    <w:p w14:paraId="09E7A7C5" w14:textId="217BF898" w:rsidR="00300989" w:rsidRDefault="00300989" w:rsidP="00300989">
      <w:r>
        <w:t xml:space="preserve">A </w:t>
      </w:r>
      <w:r w:rsidRPr="00753136">
        <w:rPr>
          <w:rStyle w:val="Strong"/>
        </w:rPr>
        <w:t>guardian</w:t>
      </w:r>
      <w:r>
        <w:t xml:space="preserve"> is a person who acts and makes decisions for you.</w:t>
      </w:r>
    </w:p>
    <w:p w14:paraId="171BE71E" w14:textId="2BFCB696" w:rsidR="00300989" w:rsidRDefault="00300989" w:rsidP="00300989">
      <w:r>
        <w:t>Your guardian might be:</w:t>
      </w:r>
    </w:p>
    <w:p w14:paraId="247E265E" w14:textId="77777777" w:rsidR="00300989" w:rsidRDefault="00300989" w:rsidP="00300989">
      <w:pPr>
        <w:pStyle w:val="ListParagraph"/>
        <w:numPr>
          <w:ilvl w:val="0"/>
          <w:numId w:val="41"/>
        </w:numPr>
      </w:pPr>
      <w:r>
        <w:t>a member of your family</w:t>
      </w:r>
    </w:p>
    <w:p w14:paraId="1692AE08" w14:textId="77777777" w:rsidR="00300989" w:rsidRDefault="00300989" w:rsidP="00300989">
      <w:pPr>
        <w:pStyle w:val="ListParagraph"/>
        <w:numPr>
          <w:ilvl w:val="0"/>
          <w:numId w:val="41"/>
        </w:numPr>
      </w:pPr>
      <w:r>
        <w:t>a friend</w:t>
      </w:r>
    </w:p>
    <w:p w14:paraId="142B2022" w14:textId="77777777" w:rsidR="00300989" w:rsidRDefault="00300989" w:rsidP="00300989">
      <w:pPr>
        <w:pStyle w:val="ListParagraph"/>
        <w:numPr>
          <w:ilvl w:val="0"/>
          <w:numId w:val="41"/>
        </w:numPr>
      </w:pPr>
      <w:r>
        <w:t>chosen for you by the government.</w:t>
      </w:r>
    </w:p>
    <w:p w14:paraId="557C66CE" w14:textId="77777777" w:rsidR="00300989" w:rsidRDefault="00300989" w:rsidP="00300989">
      <w:r>
        <w:t>Parents and guardians should get support:</w:t>
      </w:r>
    </w:p>
    <w:p w14:paraId="2080DE5B" w14:textId="77777777" w:rsidR="00300989" w:rsidRDefault="00300989" w:rsidP="00300989">
      <w:pPr>
        <w:pStyle w:val="ListParagraph"/>
        <w:numPr>
          <w:ilvl w:val="0"/>
          <w:numId w:val="51"/>
        </w:numPr>
      </w:pPr>
      <w:r>
        <w:t>to build their skills</w:t>
      </w:r>
    </w:p>
    <w:p w14:paraId="0ADF03A8" w14:textId="77777777" w:rsidR="00300989" w:rsidRDefault="00300989" w:rsidP="00300989">
      <w:pPr>
        <w:pStyle w:val="ListParagraph"/>
      </w:pPr>
      <w:r>
        <w:t xml:space="preserve">from </w:t>
      </w:r>
      <w:r w:rsidRPr="00753136">
        <w:t>groups who have experiences like</w:t>
      </w:r>
      <w:r>
        <w:t> theirs.</w:t>
      </w:r>
    </w:p>
    <w:p w14:paraId="6282E0F0" w14:textId="3C6AF650" w:rsidR="00A677CD" w:rsidRPr="00B46356" w:rsidRDefault="00A677CD" w:rsidP="00300989">
      <w:bookmarkStart w:id="125" w:name="_Toc12634029"/>
      <w:bookmarkStart w:id="126" w:name="_Toc12636487"/>
      <w:bookmarkStart w:id="127" w:name="_Toc43391451"/>
      <w:bookmarkStart w:id="128" w:name="_Toc43391513"/>
      <w:bookmarkEnd w:id="124"/>
      <w:r w:rsidRPr="00B46356">
        <w:br w:type="page"/>
      </w:r>
    </w:p>
    <w:p w14:paraId="203B7714" w14:textId="4FD1BBBA" w:rsidR="00031E57" w:rsidRPr="00300989" w:rsidRDefault="00031E57" w:rsidP="00300989">
      <w:pPr>
        <w:pStyle w:val="Heading2"/>
      </w:pPr>
      <w:bookmarkStart w:id="129" w:name="_Toc163229356"/>
      <w:r w:rsidRPr="00300989">
        <w:lastRenderedPageBreak/>
        <w:t>Our next meeting</w:t>
      </w:r>
      <w:bookmarkEnd w:id="129"/>
    </w:p>
    <w:p w14:paraId="77CDB971" w14:textId="77777777" w:rsidR="00300989" w:rsidRDefault="00300989" w:rsidP="00300989">
      <w:r>
        <w:t>Our next meeting will be in July 2024.</w:t>
      </w:r>
    </w:p>
    <w:p w14:paraId="2A501977" w14:textId="77777777" w:rsidR="00300989" w:rsidRDefault="00300989" w:rsidP="00300989">
      <w:r>
        <w:t>You can find out more about our meetings and bulletins on</w:t>
      </w:r>
      <w:r>
        <w:rPr>
          <w:rFonts w:ascii="Calibri" w:hAnsi="Calibri" w:cs="Calibri"/>
        </w:rPr>
        <w:t> </w:t>
      </w:r>
      <w:r>
        <w:t>our website.</w:t>
      </w:r>
    </w:p>
    <w:p w14:paraId="5DEDB5FB" w14:textId="20BA49F5" w:rsidR="00300989" w:rsidRPr="00295862" w:rsidRDefault="00000000" w:rsidP="00300989">
      <w:hyperlink r:id="rId9" w:history="1">
        <w:r w:rsidR="00300989" w:rsidRPr="00F64734">
          <w:rPr>
            <w:rStyle w:val="Hyperlink"/>
          </w:rPr>
          <w:t>www.ndis-iac.com.au/meetings</w:t>
        </w:r>
      </w:hyperlink>
    </w:p>
    <w:p w14:paraId="24D7AFE9" w14:textId="078AFEB0" w:rsidR="00493D5D" w:rsidRDefault="00493D5D" w:rsidP="00DD389A">
      <w:pPr>
        <w:pStyle w:val="Heading2"/>
      </w:pPr>
      <w:bookmarkStart w:id="130" w:name="_Toc163229357"/>
      <w:r>
        <w:t>More information</w:t>
      </w:r>
      <w:bookmarkEnd w:id="125"/>
      <w:bookmarkEnd w:id="126"/>
      <w:bookmarkEnd w:id="127"/>
      <w:bookmarkEnd w:id="128"/>
      <w:bookmarkEnd w:id="130"/>
    </w:p>
    <w:p w14:paraId="28031AE3" w14:textId="1A2B4824" w:rsidR="00C6113C" w:rsidRPr="00C6113C" w:rsidRDefault="00C6113C" w:rsidP="00300989">
      <w:pPr>
        <w:rPr>
          <w:lang w:val="x-none" w:eastAsia="x-none"/>
        </w:rPr>
      </w:pPr>
      <w:r>
        <w:t>For more information about this bulletin, please</w:t>
      </w:r>
      <w:r>
        <w:rPr>
          <w:rFonts w:ascii="Calibri" w:hAnsi="Calibri" w:cs="Calibri"/>
        </w:rPr>
        <w:t> </w:t>
      </w:r>
      <w:r>
        <w:t>contact</w:t>
      </w:r>
      <w:r>
        <w:rPr>
          <w:rFonts w:ascii="Calibri" w:hAnsi="Calibri" w:cs="Calibri"/>
        </w:rPr>
        <w:t> </w:t>
      </w:r>
      <w:r>
        <w:t>us.</w:t>
      </w:r>
    </w:p>
    <w:p w14:paraId="5B3F299A" w14:textId="77777777" w:rsidR="00300989" w:rsidRPr="00EA5165" w:rsidRDefault="00300989" w:rsidP="00300989">
      <w:r w:rsidRPr="00EA5165">
        <w:t>You can visit our website.</w:t>
      </w:r>
    </w:p>
    <w:p w14:paraId="212BF1E2" w14:textId="0752612E" w:rsidR="00300989" w:rsidRPr="00EA5165" w:rsidRDefault="00000000" w:rsidP="00300989">
      <w:hyperlink r:id="rId10" w:history="1">
        <w:r w:rsidR="00300989" w:rsidRPr="00FC463B">
          <w:rPr>
            <w:rStyle w:val="Hyperlink"/>
          </w:rPr>
          <w:t>www.ndis-iac.com.au</w:t>
        </w:r>
      </w:hyperlink>
      <w:r w:rsidR="00300989">
        <w:t xml:space="preserve"> </w:t>
      </w:r>
    </w:p>
    <w:p w14:paraId="2DEB2506" w14:textId="77777777" w:rsidR="00300989" w:rsidRDefault="00300989" w:rsidP="00300989">
      <w:r>
        <w:t>You can send us an email.</w:t>
      </w:r>
    </w:p>
    <w:p w14:paraId="30F81A51" w14:textId="4BD38FAD" w:rsidR="00300989" w:rsidRDefault="00000000" w:rsidP="00300989">
      <w:hyperlink r:id="rId11" w:history="1">
        <w:r w:rsidR="00300989" w:rsidRPr="00D64795">
          <w:rPr>
            <w:rStyle w:val="Hyperlink"/>
          </w:rPr>
          <w:t>advisorycouncil@ndis.gov.au</w:t>
        </w:r>
      </w:hyperlink>
      <w:r w:rsidR="00300989">
        <w:t xml:space="preserve"> </w:t>
      </w:r>
    </w:p>
    <w:p w14:paraId="391665AD" w14:textId="77777777" w:rsidR="00300989" w:rsidRDefault="00300989" w:rsidP="00300989">
      <w:r>
        <w:t>You can visit the NDIS website.</w:t>
      </w:r>
    </w:p>
    <w:p w14:paraId="2B4765EE" w14:textId="24666594" w:rsidR="00300989" w:rsidRDefault="00000000" w:rsidP="00300989">
      <w:hyperlink r:id="rId12" w:history="1">
        <w:r w:rsidR="00300989" w:rsidRPr="00D64795">
          <w:rPr>
            <w:rStyle w:val="Hyperlink"/>
          </w:rPr>
          <w:t>www.ndis.gov.au</w:t>
        </w:r>
      </w:hyperlink>
    </w:p>
    <w:p w14:paraId="6D1E2B42" w14:textId="77777777" w:rsidR="00300989" w:rsidRPr="00B16BC6" w:rsidRDefault="00300989" w:rsidP="00300989">
      <w:r>
        <w:t>You can call the NDIS.</w:t>
      </w:r>
    </w:p>
    <w:p w14:paraId="396E6DFA" w14:textId="77777777" w:rsidR="00300989" w:rsidRPr="00B46356" w:rsidRDefault="00300989" w:rsidP="00300989">
      <w:pPr>
        <w:rPr>
          <w:rStyle w:val="Strong"/>
        </w:rPr>
      </w:pPr>
      <w:r w:rsidRPr="00B46356">
        <w:rPr>
          <w:rStyle w:val="Strong"/>
        </w:rPr>
        <w:t>1800 800 110</w:t>
      </w:r>
    </w:p>
    <w:p w14:paraId="3107D48F" w14:textId="77777777" w:rsidR="00AE2123" w:rsidRPr="00B46356" w:rsidRDefault="00AE2123" w:rsidP="00300989">
      <w:bookmarkStart w:id="131" w:name="_Toc43391514"/>
      <w:r w:rsidRPr="00B46356">
        <w:br w:type="page"/>
      </w:r>
    </w:p>
    <w:p w14:paraId="46C392ED" w14:textId="35075DFC" w:rsidR="008928D5" w:rsidRDefault="008928D5" w:rsidP="00F65E41">
      <w:pPr>
        <w:pStyle w:val="Heading2"/>
      </w:pPr>
      <w:bookmarkStart w:id="132" w:name="_Toc43391452"/>
      <w:bookmarkStart w:id="133" w:name="_Toc43391515"/>
      <w:bookmarkStart w:id="134" w:name="_Ref116315865"/>
      <w:bookmarkStart w:id="135" w:name="_Ref131153132"/>
      <w:bookmarkStart w:id="136" w:name="_Ref143776407"/>
      <w:bookmarkStart w:id="137" w:name="_Toc163229358"/>
      <w:bookmarkStart w:id="138" w:name="_Ref163560017"/>
      <w:bookmarkEnd w:id="131"/>
      <w:r>
        <w:lastRenderedPageBreak/>
        <w:t>Wor</w:t>
      </w:r>
      <w:r w:rsidRPr="00C65783">
        <w:t>d li</w:t>
      </w:r>
      <w:r>
        <w:t>st</w:t>
      </w:r>
      <w:bookmarkEnd w:id="132"/>
      <w:bookmarkEnd w:id="133"/>
      <w:bookmarkEnd w:id="134"/>
      <w:bookmarkEnd w:id="135"/>
      <w:bookmarkEnd w:id="136"/>
      <w:bookmarkEnd w:id="137"/>
      <w:bookmarkEnd w:id="138"/>
    </w:p>
    <w:p w14:paraId="6DAA4C7A" w14:textId="667DD6E5" w:rsidR="00B16BC6" w:rsidRDefault="00B16BC6" w:rsidP="00F65E41">
      <w:pPr>
        <w:spacing w:before="80" w:after="80"/>
        <w:rPr>
          <w:lang w:eastAsia="x-none"/>
        </w:rPr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</w:t>
      </w:r>
      <w:r w:rsidR="00C4185A">
        <w:rPr>
          <w:rFonts w:ascii="Calibri" w:hAnsi="Calibri" w:cs="Calibri"/>
        </w:rPr>
        <w:t> </w:t>
      </w:r>
      <w:r>
        <w:t>mean.</w:t>
      </w:r>
    </w:p>
    <w:p w14:paraId="43E37431" w14:textId="77777777" w:rsidR="00300989" w:rsidRPr="00B46356" w:rsidRDefault="00300989" w:rsidP="00F65E41">
      <w:pPr>
        <w:pStyle w:val="Wordlistterm"/>
        <w:spacing w:before="320" w:after="80"/>
      </w:pPr>
      <w:r w:rsidRPr="00B46356">
        <w:t>Assessment</w:t>
      </w:r>
    </w:p>
    <w:p w14:paraId="07ED66BA" w14:textId="77777777" w:rsidR="00300989" w:rsidRPr="00E370C5" w:rsidRDefault="00300989" w:rsidP="00F65E41">
      <w:pPr>
        <w:spacing w:before="80" w:after="80"/>
      </w:pPr>
      <w:r w:rsidRPr="00E370C5">
        <w:t xml:space="preserve">Assessments help </w:t>
      </w:r>
      <w:r>
        <w:t>the NDIA</w:t>
      </w:r>
      <w:r w:rsidRPr="00E370C5">
        <w:t xml:space="preserve"> work out:</w:t>
      </w:r>
    </w:p>
    <w:p w14:paraId="398AA8C4" w14:textId="517C146B" w:rsidR="00300989" w:rsidRPr="00E370C5" w:rsidRDefault="00300989" w:rsidP="00300989">
      <w:pPr>
        <w:pStyle w:val="ListParagraph"/>
      </w:pPr>
      <w:r w:rsidRPr="00E370C5">
        <w:t>how your disability affects your life</w:t>
      </w:r>
    </w:p>
    <w:p w14:paraId="17792DB7" w14:textId="77777777" w:rsidR="00300989" w:rsidRPr="00120897" w:rsidRDefault="00300989" w:rsidP="00300989">
      <w:pPr>
        <w:pStyle w:val="ListParagraph"/>
        <w:rPr>
          <w:rStyle w:val="Strong"/>
          <w:b w:val="0"/>
          <w:bCs w:val="0"/>
          <w:color w:val="auto"/>
        </w:rPr>
      </w:pPr>
      <w:r w:rsidRPr="00E370C5">
        <w:t>what supports you need.</w:t>
      </w:r>
    </w:p>
    <w:p w14:paraId="1EDB7609" w14:textId="77777777" w:rsidR="00300989" w:rsidRPr="00B46356" w:rsidRDefault="00300989" w:rsidP="00F65E41">
      <w:pPr>
        <w:pStyle w:val="Wordlistterm"/>
        <w:spacing w:before="320" w:after="80"/>
      </w:pPr>
      <w:r w:rsidRPr="00B46356">
        <w:t>Bulletin</w:t>
      </w:r>
    </w:p>
    <w:p w14:paraId="644C05B8" w14:textId="77777777" w:rsidR="00300989" w:rsidRDefault="00300989" w:rsidP="00F65E4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80" w:after="80"/>
      </w:pPr>
      <w:r>
        <w:t xml:space="preserve">A </w:t>
      </w:r>
      <w:r w:rsidRPr="00D90A8F">
        <w:t>bulletin</w:t>
      </w:r>
      <w:r>
        <w:t xml:space="preserve"> is an important news item we</w:t>
      </w:r>
      <w:r>
        <w:rPr>
          <w:rFonts w:ascii="Calibri" w:hAnsi="Calibri" w:cs="Calibri"/>
        </w:rPr>
        <w:t> </w:t>
      </w:r>
      <w:r>
        <w:t>share with the community.</w:t>
      </w:r>
    </w:p>
    <w:p w14:paraId="53844480" w14:textId="77777777" w:rsidR="00300989" w:rsidRPr="00126658" w:rsidRDefault="00300989" w:rsidP="00F65E41">
      <w:pPr>
        <w:spacing w:before="80" w:after="80"/>
      </w:pPr>
      <w:r>
        <w:t>It explains what we did in our meeting.</w:t>
      </w:r>
    </w:p>
    <w:p w14:paraId="1444C87B" w14:textId="77777777" w:rsidR="00300989" w:rsidRPr="00B46356" w:rsidRDefault="00300989" w:rsidP="00F65E41">
      <w:pPr>
        <w:pStyle w:val="Wordlistterm"/>
        <w:spacing w:before="320" w:after="80"/>
      </w:pPr>
      <w:r w:rsidRPr="00B46356">
        <w:t>Child protection</w:t>
      </w:r>
    </w:p>
    <w:p w14:paraId="2DCBD254" w14:textId="77777777" w:rsidR="00300989" w:rsidRPr="00553362" w:rsidRDefault="00300989" w:rsidP="00F65E41">
      <w:pPr>
        <w:spacing w:before="80" w:after="80"/>
      </w:pPr>
      <w:r w:rsidRPr="00553362">
        <w:t>The government runs child protection.</w:t>
      </w:r>
    </w:p>
    <w:p w14:paraId="7F50AA77" w14:textId="77777777" w:rsidR="00300989" w:rsidRPr="00553362" w:rsidRDefault="00300989" w:rsidP="00F65E41">
      <w:pPr>
        <w:spacing w:before="80" w:after="80"/>
      </w:pPr>
      <w:r w:rsidRPr="00553362">
        <w:t>Child protection can decide if a child:</w:t>
      </w:r>
    </w:p>
    <w:p w14:paraId="54A8A226" w14:textId="77777777" w:rsidR="00300989" w:rsidRPr="00553362" w:rsidRDefault="00300989" w:rsidP="00300989">
      <w:pPr>
        <w:numPr>
          <w:ilvl w:val="0"/>
          <w:numId w:val="12"/>
        </w:numPr>
      </w:pPr>
      <w:r w:rsidRPr="00553362">
        <w:t>is not safe in their home</w:t>
      </w:r>
    </w:p>
    <w:p w14:paraId="64615CA7" w14:textId="77777777" w:rsidR="00300989" w:rsidRPr="00F65E41" w:rsidRDefault="00300989" w:rsidP="00300989">
      <w:pPr>
        <w:pStyle w:val="ListParagraph"/>
        <w:numPr>
          <w:ilvl w:val="0"/>
          <w:numId w:val="12"/>
        </w:numPr>
      </w:pPr>
      <w:r w:rsidRPr="00553362">
        <w:t>must live with someone else.</w:t>
      </w:r>
    </w:p>
    <w:p w14:paraId="7EBEFDE3" w14:textId="6D0E1D04" w:rsidR="00300989" w:rsidRPr="00B46356" w:rsidRDefault="00300989" w:rsidP="00F65E41">
      <w:pPr>
        <w:pStyle w:val="Wordlistterm"/>
        <w:spacing w:before="320" w:after="80"/>
      </w:pPr>
      <w:r w:rsidRPr="00B46356">
        <w:t>Co-design</w:t>
      </w:r>
    </w:p>
    <w:p w14:paraId="001EEF52" w14:textId="77777777" w:rsidR="00300989" w:rsidRPr="00F65E41" w:rsidRDefault="00300989" w:rsidP="00F65E41">
      <w:pPr>
        <w:spacing w:before="80" w:after="80"/>
      </w:pPr>
      <w:r w:rsidRPr="00ED299C">
        <w:t>Co-design is when people work together to</w:t>
      </w:r>
      <w:r>
        <w:t> </w:t>
      </w:r>
      <w:r w:rsidRPr="00ED299C">
        <w:t>plan something</w:t>
      </w:r>
      <w:r>
        <w:t> </w:t>
      </w:r>
      <w:r w:rsidRPr="00ED299C">
        <w:t>new.</w:t>
      </w:r>
    </w:p>
    <w:p w14:paraId="3DCFC806" w14:textId="77777777" w:rsidR="00300989" w:rsidRPr="00B46356" w:rsidRDefault="00300989" w:rsidP="00F65E41">
      <w:pPr>
        <w:pStyle w:val="Wordlistterm"/>
        <w:spacing w:before="320" w:after="80"/>
      </w:pPr>
      <w:r w:rsidRPr="00B46356">
        <w:t>Early intervention</w:t>
      </w:r>
    </w:p>
    <w:p w14:paraId="6739609A" w14:textId="675CC568" w:rsidR="00300989" w:rsidRPr="00D27299" w:rsidRDefault="00300989" w:rsidP="00F65E41">
      <w:pPr>
        <w:spacing w:before="80" w:after="80"/>
      </w:pPr>
      <w:r w:rsidRPr="00D27299">
        <w:t>Early intervention is when people get services and</w:t>
      </w:r>
      <w:r>
        <w:t> </w:t>
      </w:r>
      <w:r w:rsidRPr="00D27299">
        <w:t>support:</w:t>
      </w:r>
    </w:p>
    <w:p w14:paraId="1F3BD4AE" w14:textId="1C3CE653" w:rsidR="00300989" w:rsidRPr="00D27299" w:rsidRDefault="00300989" w:rsidP="00300989">
      <w:pPr>
        <w:pStyle w:val="ListParagraph"/>
        <w:numPr>
          <w:ilvl w:val="0"/>
          <w:numId w:val="39"/>
        </w:numPr>
      </w:pPr>
      <w:r w:rsidRPr="00D27299">
        <w:t>as early as possible in their lives</w:t>
      </w:r>
    </w:p>
    <w:p w14:paraId="555ADDCB" w14:textId="6CA54B0B" w:rsidR="00300989" w:rsidRPr="00F65E41" w:rsidRDefault="00300989" w:rsidP="00300989">
      <w:pPr>
        <w:pStyle w:val="ListParagraph"/>
        <w:numPr>
          <w:ilvl w:val="0"/>
          <w:numId w:val="39"/>
        </w:numPr>
      </w:pPr>
      <w:r w:rsidRPr="00D27299">
        <w:t>when they first get a disability.</w:t>
      </w:r>
    </w:p>
    <w:p w14:paraId="19FB92A2" w14:textId="77777777" w:rsidR="00300989" w:rsidRPr="00B46356" w:rsidRDefault="00300989" w:rsidP="00F65E41">
      <w:pPr>
        <w:pStyle w:val="Wordlistterm"/>
        <w:spacing w:before="320" w:after="80"/>
      </w:pPr>
      <w:r w:rsidRPr="00B46356">
        <w:t>Foundational support</w:t>
      </w:r>
    </w:p>
    <w:p w14:paraId="63351B2E" w14:textId="77777777" w:rsidR="00300989" w:rsidRPr="007E7F79" w:rsidRDefault="00300989" w:rsidP="00F65E41">
      <w:pPr>
        <w:spacing w:before="80" w:after="80"/>
      </w:pPr>
      <w:r w:rsidRPr="007E7F79">
        <w:t>Foundational supports are disability supports for all people with disability.</w:t>
      </w:r>
    </w:p>
    <w:p w14:paraId="076094BF" w14:textId="77777777" w:rsidR="00300989" w:rsidRPr="00F65E41" w:rsidRDefault="00300989" w:rsidP="00F65E41">
      <w:pPr>
        <w:spacing w:before="80" w:after="80"/>
      </w:pPr>
      <w:r w:rsidRPr="007E7F79">
        <w:t>This includes people with disability who don’t take part in the NDIS.</w:t>
      </w:r>
    </w:p>
    <w:p w14:paraId="3D830E21" w14:textId="77777777" w:rsidR="00300989" w:rsidRPr="00B46356" w:rsidRDefault="00300989" w:rsidP="00F65E41">
      <w:pPr>
        <w:pStyle w:val="Wordlistterm"/>
        <w:spacing w:before="320" w:after="60"/>
      </w:pPr>
      <w:r w:rsidRPr="00B46356">
        <w:lastRenderedPageBreak/>
        <w:t>Guardian</w:t>
      </w:r>
    </w:p>
    <w:p w14:paraId="67C1EFD6" w14:textId="77777777" w:rsidR="00300989" w:rsidRDefault="00300989" w:rsidP="00F65E41">
      <w:pPr>
        <w:spacing w:before="60" w:after="60"/>
      </w:pPr>
      <w:r>
        <w:t>A guardian is a person who acts and makes decisions for you.</w:t>
      </w:r>
    </w:p>
    <w:p w14:paraId="161ADB82" w14:textId="77777777" w:rsidR="00300989" w:rsidRDefault="00300989" w:rsidP="00F65E41">
      <w:pPr>
        <w:spacing w:before="60" w:after="60"/>
      </w:pPr>
      <w:r>
        <w:t xml:space="preserve">Your guardian might be: </w:t>
      </w:r>
    </w:p>
    <w:p w14:paraId="1F63B9E2" w14:textId="77777777" w:rsidR="00300989" w:rsidRDefault="00300989" w:rsidP="00F65E41">
      <w:pPr>
        <w:pStyle w:val="ListParagraph"/>
        <w:numPr>
          <w:ilvl w:val="0"/>
          <w:numId w:val="41"/>
        </w:numPr>
        <w:spacing w:before="60" w:after="180"/>
      </w:pPr>
      <w:r>
        <w:t xml:space="preserve">a member of your family </w:t>
      </w:r>
    </w:p>
    <w:p w14:paraId="4FDEDAA8" w14:textId="77777777" w:rsidR="00300989" w:rsidRDefault="00300989" w:rsidP="00F65E41">
      <w:pPr>
        <w:pStyle w:val="ListParagraph"/>
        <w:numPr>
          <w:ilvl w:val="0"/>
          <w:numId w:val="41"/>
        </w:numPr>
        <w:spacing w:before="60" w:after="180"/>
      </w:pPr>
      <w:r>
        <w:t xml:space="preserve">a friend </w:t>
      </w:r>
    </w:p>
    <w:p w14:paraId="33774AC7" w14:textId="77777777" w:rsidR="00300989" w:rsidRPr="00F65E41" w:rsidRDefault="00300989" w:rsidP="00F65E41">
      <w:pPr>
        <w:pStyle w:val="ListParagraph"/>
        <w:numPr>
          <w:ilvl w:val="0"/>
          <w:numId w:val="41"/>
        </w:numPr>
        <w:spacing w:before="60" w:after="180"/>
      </w:pPr>
      <w:r>
        <w:t>chosen for you by the government.</w:t>
      </w:r>
    </w:p>
    <w:p w14:paraId="027C95C7" w14:textId="77777777" w:rsidR="00300989" w:rsidRPr="00B46356" w:rsidRDefault="00300989" w:rsidP="00F65E41">
      <w:pPr>
        <w:pStyle w:val="Wordlistterm"/>
        <w:spacing w:before="320" w:after="60"/>
      </w:pPr>
      <w:r w:rsidRPr="00B46356">
        <w:t>NDIA Board</w:t>
      </w:r>
    </w:p>
    <w:p w14:paraId="008AB2D6" w14:textId="77777777" w:rsidR="00300989" w:rsidRPr="00F65E41" w:rsidRDefault="00300989" w:rsidP="00F65E41">
      <w:pPr>
        <w:spacing w:before="60" w:after="60"/>
      </w:pPr>
      <w:r>
        <w:t>The NDIA Board is a group of people who make decisions about all parts of the</w:t>
      </w:r>
      <w:r w:rsidRPr="00912308">
        <w:rPr>
          <w:rStyle w:val="StyleFSMePro"/>
        </w:rPr>
        <w:t> </w:t>
      </w:r>
      <w:r>
        <w:t>NDIA.</w:t>
      </w:r>
    </w:p>
    <w:p w14:paraId="63FB706B" w14:textId="77777777" w:rsidR="00300989" w:rsidRPr="00B46356" w:rsidRDefault="00300989" w:rsidP="00F65E41">
      <w:pPr>
        <w:pStyle w:val="Wordlistterm"/>
        <w:spacing w:before="320" w:after="60"/>
      </w:pPr>
      <w:r w:rsidRPr="00B46356">
        <w:t>NDIS plans</w:t>
      </w:r>
    </w:p>
    <w:p w14:paraId="40149DF2" w14:textId="77777777" w:rsidR="00300989" w:rsidRPr="00272A6A" w:rsidRDefault="00300989" w:rsidP="00F65E41">
      <w:pPr>
        <w:spacing w:before="60" w:after="60"/>
      </w:pPr>
      <w:r w:rsidRPr="00272A6A">
        <w:t>Your NDIS plan is a document that has information</w:t>
      </w:r>
      <w:r>
        <w:t> </w:t>
      </w:r>
      <w:r w:rsidRPr="00272A6A">
        <w:t>about:</w:t>
      </w:r>
    </w:p>
    <w:p w14:paraId="71FC14EB" w14:textId="77777777" w:rsidR="00300989" w:rsidRPr="00272A6A" w:rsidRDefault="00300989" w:rsidP="00F65E41">
      <w:pPr>
        <w:pStyle w:val="ListParagraph"/>
        <w:numPr>
          <w:ilvl w:val="0"/>
          <w:numId w:val="54"/>
        </w:numPr>
        <w:spacing w:before="60" w:after="180"/>
      </w:pPr>
      <w:r>
        <w:t>y</w:t>
      </w:r>
      <w:r w:rsidRPr="00272A6A">
        <w:t>ou and your goals</w:t>
      </w:r>
    </w:p>
    <w:p w14:paraId="6EBB6A90" w14:textId="77777777" w:rsidR="00300989" w:rsidRPr="00F65E41" w:rsidRDefault="00300989" w:rsidP="00F65E41">
      <w:pPr>
        <w:pStyle w:val="ListParagraph"/>
        <w:numPr>
          <w:ilvl w:val="0"/>
          <w:numId w:val="54"/>
        </w:numPr>
        <w:spacing w:before="60" w:after="180"/>
      </w:pPr>
      <w:r w:rsidRPr="00272A6A">
        <w:t>what supports you need.</w:t>
      </w:r>
    </w:p>
    <w:p w14:paraId="641E1006" w14:textId="77777777" w:rsidR="00300989" w:rsidRPr="00B46356" w:rsidRDefault="00300989" w:rsidP="00F65E41">
      <w:pPr>
        <w:pStyle w:val="Wordlistterm"/>
        <w:spacing w:before="320" w:after="60"/>
      </w:pPr>
      <w:r w:rsidRPr="00B46356">
        <w:t>NDIS Review</w:t>
      </w:r>
    </w:p>
    <w:p w14:paraId="7059AB97" w14:textId="77777777" w:rsidR="00300989" w:rsidRDefault="00300989" w:rsidP="00F65E41">
      <w:pPr>
        <w:spacing w:before="60" w:after="60"/>
      </w:pPr>
      <w:r>
        <w:t>The Australian Government checked the NDIS to find out what:</w:t>
      </w:r>
    </w:p>
    <w:p w14:paraId="3B18B1E6" w14:textId="77777777" w:rsidR="00300989" w:rsidRDefault="00300989" w:rsidP="00F65E41">
      <w:pPr>
        <w:pStyle w:val="ListParagraph"/>
        <w:numPr>
          <w:ilvl w:val="0"/>
          <w:numId w:val="4"/>
        </w:numPr>
        <w:spacing w:before="60" w:after="180"/>
      </w:pPr>
      <w:r>
        <w:t>worked well</w:t>
      </w:r>
    </w:p>
    <w:p w14:paraId="3D6D89B7" w14:textId="77777777" w:rsidR="00300989" w:rsidRDefault="00300989" w:rsidP="00F65E41">
      <w:pPr>
        <w:pStyle w:val="ListParagraph"/>
        <w:numPr>
          <w:ilvl w:val="0"/>
          <w:numId w:val="4"/>
        </w:numPr>
        <w:spacing w:before="60" w:after="180"/>
      </w:pPr>
      <w:r>
        <w:t>could be better.</w:t>
      </w:r>
    </w:p>
    <w:p w14:paraId="2E48FE0F" w14:textId="77777777" w:rsidR="00300989" w:rsidRPr="00F65E41" w:rsidRDefault="00300989" w:rsidP="00F65E41">
      <w:pPr>
        <w:spacing w:before="60" w:after="60"/>
      </w:pPr>
      <w:r>
        <w:t>They call it the NDIS Review.</w:t>
      </w:r>
    </w:p>
    <w:p w14:paraId="4147515A" w14:textId="77777777" w:rsidR="00300989" w:rsidRPr="00B46356" w:rsidRDefault="00300989" w:rsidP="00F65E41">
      <w:pPr>
        <w:pStyle w:val="Wordlistterm"/>
        <w:spacing w:before="320" w:after="60"/>
      </w:pPr>
      <w:r w:rsidRPr="00B46356">
        <w:t>Participants</w:t>
      </w:r>
    </w:p>
    <w:p w14:paraId="6808C39B" w14:textId="77777777" w:rsidR="00300989" w:rsidRPr="00126658" w:rsidRDefault="00300989" w:rsidP="00F65E41">
      <w:pPr>
        <w:spacing w:before="60" w:after="60"/>
      </w:pPr>
      <w:r>
        <w:t>Participants are people with disability who take part in</w:t>
      </w:r>
      <w:r>
        <w:rPr>
          <w:rFonts w:ascii="Calibri" w:hAnsi="Calibri" w:cs="Calibri"/>
        </w:rPr>
        <w:t> </w:t>
      </w:r>
      <w:r>
        <w:t>the NDIS.</w:t>
      </w:r>
    </w:p>
    <w:p w14:paraId="33451050" w14:textId="77777777" w:rsidR="00300989" w:rsidRPr="00B46356" w:rsidRDefault="00300989" w:rsidP="00F65E41">
      <w:pPr>
        <w:pStyle w:val="Wordlistterm"/>
        <w:spacing w:before="320" w:after="60"/>
      </w:pPr>
      <w:r w:rsidRPr="00B46356">
        <w:t>Reference Group</w:t>
      </w:r>
    </w:p>
    <w:p w14:paraId="7B8FA254" w14:textId="40FA136D" w:rsidR="00300989" w:rsidRPr="00126658" w:rsidRDefault="00300989" w:rsidP="00F65E41">
      <w:pPr>
        <w:spacing w:before="60" w:after="60"/>
      </w:pPr>
      <w:r w:rsidRPr="00A7498F">
        <w:t xml:space="preserve">A </w:t>
      </w:r>
      <w:r w:rsidRPr="00A345E5">
        <w:t>Reference Group</w:t>
      </w:r>
      <w:r w:rsidRPr="004009CF">
        <w:t xml:space="preserve"> </w:t>
      </w:r>
      <w:r w:rsidRPr="00A7498F">
        <w:t>is a group of people who give</w:t>
      </w:r>
      <w:r>
        <w:t> </w:t>
      </w:r>
      <w:r w:rsidRPr="00A7498F">
        <w:t>us</w:t>
      </w:r>
      <w:r>
        <w:rPr>
          <w:rFonts w:ascii="Calibri" w:hAnsi="Calibri" w:cs="Calibri"/>
        </w:rPr>
        <w:t> </w:t>
      </w:r>
      <w:r w:rsidRPr="00A7498F">
        <w:t>advice about a</w:t>
      </w:r>
      <w:r w:rsidR="00F65E41">
        <w:t> </w:t>
      </w:r>
      <w:r w:rsidRPr="00A7498F">
        <w:t>certain</w:t>
      </w:r>
      <w:r>
        <w:rPr>
          <w:rFonts w:ascii="Calibri" w:hAnsi="Calibri" w:cs="Calibri"/>
        </w:rPr>
        <w:t> </w:t>
      </w:r>
      <w:r w:rsidRPr="00A7498F">
        <w:t>topic.</w:t>
      </w:r>
    </w:p>
    <w:p w14:paraId="0BC83285" w14:textId="2CDBDDA9" w:rsidR="00300989" w:rsidRPr="00FF38B7" w:rsidRDefault="00300989" w:rsidP="00F65E41">
      <w:pPr>
        <w:spacing w:before="360"/>
        <w:rPr>
          <w:sz w:val="24"/>
          <w:szCs w:val="20"/>
        </w:rPr>
      </w:pPr>
      <w:r w:rsidRPr="00D1569F">
        <w:rPr>
          <w:sz w:val="24"/>
          <w:szCs w:val="20"/>
        </w:rPr>
        <w:t xml:space="preserve">The Information Access Group </w:t>
      </w:r>
      <w:r w:rsidRPr="00FF38B7">
        <w:rPr>
          <w:sz w:val="22"/>
          <w:szCs w:val="18"/>
        </w:rPr>
        <w:t>cre</w:t>
      </w:r>
      <w:r w:rsidRPr="00FF38B7">
        <w:rPr>
          <w:sz w:val="24"/>
          <w:szCs w:val="18"/>
        </w:rPr>
        <w:t xml:space="preserve">ated this </w:t>
      </w:r>
      <w:r w:rsidR="00B46356">
        <w:rPr>
          <w:sz w:val="24"/>
          <w:szCs w:val="18"/>
        </w:rPr>
        <w:t xml:space="preserve">text-only </w:t>
      </w:r>
      <w:r w:rsidRPr="00FF38B7">
        <w:rPr>
          <w:sz w:val="24"/>
          <w:szCs w:val="18"/>
        </w:rPr>
        <w:t>Easy Read document</w:t>
      </w:r>
      <w:r w:rsidRPr="00D1569F">
        <w:rPr>
          <w:sz w:val="24"/>
          <w:szCs w:val="20"/>
        </w:rPr>
        <w:t xml:space="preserve">. For any enquiries, please visit </w:t>
      </w:r>
      <w:hyperlink r:id="rId13" w:history="1">
        <w:r w:rsidRPr="00D1569F">
          <w:rPr>
            <w:rStyle w:val="Hyperlink"/>
            <w:sz w:val="24"/>
            <w:szCs w:val="20"/>
          </w:rPr>
          <w:t>www.informationaccessgroup.com</w:t>
        </w:r>
      </w:hyperlink>
      <w:r w:rsidRPr="00D1569F">
        <w:rPr>
          <w:sz w:val="24"/>
          <w:szCs w:val="20"/>
        </w:rPr>
        <w:t xml:space="preserve">. Quote job number </w:t>
      </w:r>
      <w:r>
        <w:rPr>
          <w:sz w:val="24"/>
          <w:szCs w:val="20"/>
        </w:rPr>
        <w:t>5264</w:t>
      </w:r>
      <w:r w:rsidRPr="00D1569F">
        <w:rPr>
          <w:sz w:val="24"/>
          <w:szCs w:val="20"/>
        </w:rPr>
        <w:t>-B.</w:t>
      </w:r>
      <w:bookmarkEnd w:id="115"/>
      <w:bookmarkEnd w:id="116"/>
    </w:p>
    <w:sectPr w:rsidR="00300989" w:rsidRPr="00FF38B7" w:rsidSect="003A3EC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F25A1" w14:textId="77777777" w:rsidR="003A3ECF" w:rsidRDefault="003A3ECF" w:rsidP="00134CC3">
      <w:pPr>
        <w:spacing w:before="0" w:after="0" w:line="240" w:lineRule="auto"/>
      </w:pPr>
      <w:r>
        <w:separator/>
      </w:r>
    </w:p>
  </w:endnote>
  <w:endnote w:type="continuationSeparator" w:id="0">
    <w:p w14:paraId="5A99C577" w14:textId="77777777" w:rsidR="003A3ECF" w:rsidRDefault="003A3ECF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916704C" w14:textId="77777777" w:rsidR="003A3ECF" w:rsidRDefault="003A3EC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0781" w14:textId="77777777" w:rsidR="00300989" w:rsidRDefault="003009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8F5C5" w14:textId="6CF8E1FB" w:rsidR="00384C4C" w:rsidRPr="00300989" w:rsidRDefault="00B46356" w:rsidP="00300989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5CAE1" w14:textId="5395343F" w:rsidR="00AB3C84" w:rsidRDefault="00AB3C84" w:rsidP="00315B15">
    <w:pPr>
      <w:pStyle w:val="ProductCode"/>
      <w:ind w:left="-51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21491" w14:textId="77777777" w:rsidR="003A3ECF" w:rsidRDefault="003A3ECF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0EAEB4B" w14:textId="77777777" w:rsidR="003A3ECF" w:rsidRDefault="003A3ECF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0BD6F01E" w14:textId="77777777" w:rsidR="003A3ECF" w:rsidRDefault="003A3EC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3C6F9" w14:textId="77777777" w:rsidR="00300989" w:rsidRDefault="003009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7B76C" w14:textId="77777777" w:rsidR="00300989" w:rsidRDefault="003009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26498" w14:textId="4B533E98" w:rsidR="00384C4C" w:rsidRPr="00300989" w:rsidRDefault="00384C4C" w:rsidP="003009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F2815"/>
    <w:multiLevelType w:val="hybridMultilevel"/>
    <w:tmpl w:val="5C2EB750"/>
    <w:lvl w:ilvl="0" w:tplc="B240BF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C7002"/>
    <w:multiLevelType w:val="hybridMultilevel"/>
    <w:tmpl w:val="16C85D7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52846"/>
    <w:multiLevelType w:val="hybridMultilevel"/>
    <w:tmpl w:val="C7C45A62"/>
    <w:lvl w:ilvl="0" w:tplc="222A11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944A1"/>
    <w:multiLevelType w:val="multilevel"/>
    <w:tmpl w:val="2A683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0B5D43"/>
    <w:multiLevelType w:val="hybridMultilevel"/>
    <w:tmpl w:val="3DE037AC"/>
    <w:lvl w:ilvl="0" w:tplc="0D4463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C29AB"/>
    <w:multiLevelType w:val="hybridMultilevel"/>
    <w:tmpl w:val="82CC453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9E3CDE"/>
    <w:multiLevelType w:val="hybridMultilevel"/>
    <w:tmpl w:val="C1485AF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7006FD"/>
    <w:multiLevelType w:val="hybridMultilevel"/>
    <w:tmpl w:val="45540ED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2C288D"/>
    <w:multiLevelType w:val="multilevel"/>
    <w:tmpl w:val="A8847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013590"/>
    <w:multiLevelType w:val="hybridMultilevel"/>
    <w:tmpl w:val="26F83F1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1175B5"/>
    <w:multiLevelType w:val="hybridMultilevel"/>
    <w:tmpl w:val="01E60E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40746D"/>
    <w:multiLevelType w:val="multilevel"/>
    <w:tmpl w:val="8B328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7A9361E"/>
    <w:multiLevelType w:val="hybridMultilevel"/>
    <w:tmpl w:val="E64C7AF2"/>
    <w:lvl w:ilvl="0" w:tplc="385A6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FC1EBC"/>
    <w:multiLevelType w:val="hybridMultilevel"/>
    <w:tmpl w:val="252C6164"/>
    <w:lvl w:ilvl="0" w:tplc="D6BC7B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BB55C0"/>
    <w:multiLevelType w:val="hybridMultilevel"/>
    <w:tmpl w:val="507ADD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CA17A0"/>
    <w:multiLevelType w:val="hybridMultilevel"/>
    <w:tmpl w:val="200E19C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A824A0"/>
    <w:multiLevelType w:val="hybridMultilevel"/>
    <w:tmpl w:val="3E30270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 w15:restartNumberingAfterBreak="0">
    <w:nsid w:val="2E2B7494"/>
    <w:multiLevelType w:val="hybridMultilevel"/>
    <w:tmpl w:val="641C03B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0F1E06"/>
    <w:multiLevelType w:val="hybridMultilevel"/>
    <w:tmpl w:val="132E1ED2"/>
    <w:lvl w:ilvl="0" w:tplc="D604D1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7D6804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0DCA58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C6C1F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EF8ED0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7B5841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4DA19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B3AC83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15C475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1" w15:restartNumberingAfterBreak="0">
    <w:nsid w:val="32C15DBF"/>
    <w:multiLevelType w:val="hybridMultilevel"/>
    <w:tmpl w:val="5D82A10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C44653"/>
    <w:multiLevelType w:val="hybridMultilevel"/>
    <w:tmpl w:val="A33A62F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8F39E7"/>
    <w:multiLevelType w:val="hybridMultilevel"/>
    <w:tmpl w:val="1816876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E16BD6"/>
    <w:multiLevelType w:val="hybridMultilevel"/>
    <w:tmpl w:val="DC0EB27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FC5849"/>
    <w:multiLevelType w:val="hybridMultilevel"/>
    <w:tmpl w:val="07080EDC"/>
    <w:lvl w:ilvl="0" w:tplc="731EA6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3D7353"/>
    <w:multiLevelType w:val="hybridMultilevel"/>
    <w:tmpl w:val="481E36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AD2CDD"/>
    <w:multiLevelType w:val="hybridMultilevel"/>
    <w:tmpl w:val="DAF69DAA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CC3C76"/>
    <w:multiLevelType w:val="hybridMultilevel"/>
    <w:tmpl w:val="77DEDEE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E73B44"/>
    <w:multiLevelType w:val="hybridMultilevel"/>
    <w:tmpl w:val="B9B873D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4757E0"/>
    <w:multiLevelType w:val="hybridMultilevel"/>
    <w:tmpl w:val="39DE53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883A18"/>
    <w:multiLevelType w:val="hybridMultilevel"/>
    <w:tmpl w:val="F138907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3F03F6"/>
    <w:multiLevelType w:val="hybridMultilevel"/>
    <w:tmpl w:val="44365F28"/>
    <w:lvl w:ilvl="0" w:tplc="71F653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9653C0"/>
    <w:multiLevelType w:val="hybridMultilevel"/>
    <w:tmpl w:val="7C9E576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87566C"/>
    <w:multiLevelType w:val="hybridMultilevel"/>
    <w:tmpl w:val="E0407B8A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E95D3A"/>
    <w:multiLevelType w:val="hybridMultilevel"/>
    <w:tmpl w:val="755848E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F006F2"/>
    <w:multiLevelType w:val="hybridMultilevel"/>
    <w:tmpl w:val="6D50118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A08224C"/>
    <w:multiLevelType w:val="hybridMultilevel"/>
    <w:tmpl w:val="050E6D3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5A08EB"/>
    <w:multiLevelType w:val="hybridMultilevel"/>
    <w:tmpl w:val="370AD7D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A81449D"/>
    <w:multiLevelType w:val="hybridMultilevel"/>
    <w:tmpl w:val="B8AA025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B662884"/>
    <w:multiLevelType w:val="hybridMultilevel"/>
    <w:tmpl w:val="1174CE30"/>
    <w:lvl w:ilvl="0" w:tplc="CD8E4D1A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1" w15:restartNumberingAfterBreak="0">
    <w:nsid w:val="6080566E"/>
    <w:multiLevelType w:val="hybridMultilevel"/>
    <w:tmpl w:val="E16C7B0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18D3609"/>
    <w:multiLevelType w:val="hybridMultilevel"/>
    <w:tmpl w:val="3DE61114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3F62DB6"/>
    <w:multiLevelType w:val="hybridMultilevel"/>
    <w:tmpl w:val="BECAFD6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6AD46D9"/>
    <w:multiLevelType w:val="hybridMultilevel"/>
    <w:tmpl w:val="1242F1C2"/>
    <w:lvl w:ilvl="0" w:tplc="63DEBBD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9543DE"/>
    <w:multiLevelType w:val="hybridMultilevel"/>
    <w:tmpl w:val="064E561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2F58D8"/>
    <w:multiLevelType w:val="hybridMultilevel"/>
    <w:tmpl w:val="1D7A3D7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54C380E"/>
    <w:multiLevelType w:val="hybridMultilevel"/>
    <w:tmpl w:val="7414B796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65D1596"/>
    <w:multiLevelType w:val="multilevel"/>
    <w:tmpl w:val="C3AC3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76707C3E"/>
    <w:multiLevelType w:val="hybridMultilevel"/>
    <w:tmpl w:val="EECA407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83C62F5"/>
    <w:multiLevelType w:val="hybridMultilevel"/>
    <w:tmpl w:val="473A0BFE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8E413FD"/>
    <w:multiLevelType w:val="hybridMultilevel"/>
    <w:tmpl w:val="1F5083AC"/>
    <w:lvl w:ilvl="0" w:tplc="A8B21F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A990FC6"/>
    <w:multiLevelType w:val="hybridMultilevel"/>
    <w:tmpl w:val="EA461E9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CF50567"/>
    <w:multiLevelType w:val="hybridMultilevel"/>
    <w:tmpl w:val="FDB820C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6763731">
    <w:abstractNumId w:val="18"/>
  </w:num>
  <w:num w:numId="2" w16cid:durableId="1878081512">
    <w:abstractNumId w:val="44"/>
  </w:num>
  <w:num w:numId="3" w16cid:durableId="1992757696">
    <w:abstractNumId w:val="5"/>
  </w:num>
  <w:num w:numId="4" w16cid:durableId="718044887">
    <w:abstractNumId w:val="6"/>
  </w:num>
  <w:num w:numId="5" w16cid:durableId="1281571104">
    <w:abstractNumId w:val="4"/>
  </w:num>
  <w:num w:numId="6" w16cid:durableId="1175874505">
    <w:abstractNumId w:val="30"/>
  </w:num>
  <w:num w:numId="7" w16cid:durableId="1524250314">
    <w:abstractNumId w:val="42"/>
  </w:num>
  <w:num w:numId="8" w16cid:durableId="1494837599">
    <w:abstractNumId w:val="24"/>
  </w:num>
  <w:num w:numId="9" w16cid:durableId="1320309316">
    <w:abstractNumId w:val="0"/>
  </w:num>
  <w:num w:numId="10" w16cid:durableId="1378554958">
    <w:abstractNumId w:val="8"/>
  </w:num>
  <w:num w:numId="11" w16cid:durableId="1709064428">
    <w:abstractNumId w:val="15"/>
  </w:num>
  <w:num w:numId="12" w16cid:durableId="330452113">
    <w:abstractNumId w:val="1"/>
  </w:num>
  <w:num w:numId="13" w16cid:durableId="1770615570">
    <w:abstractNumId w:val="33"/>
  </w:num>
  <w:num w:numId="14" w16cid:durableId="1522276354">
    <w:abstractNumId w:val="29"/>
  </w:num>
  <w:num w:numId="15" w16cid:durableId="1520849309">
    <w:abstractNumId w:val="38"/>
  </w:num>
  <w:num w:numId="16" w16cid:durableId="225847557">
    <w:abstractNumId w:val="35"/>
  </w:num>
  <w:num w:numId="17" w16cid:durableId="302391724">
    <w:abstractNumId w:val="45"/>
  </w:num>
  <w:num w:numId="18" w16cid:durableId="39519885">
    <w:abstractNumId w:val="21"/>
  </w:num>
  <w:num w:numId="19" w16cid:durableId="183635155">
    <w:abstractNumId w:val="26"/>
  </w:num>
  <w:num w:numId="20" w16cid:durableId="253780839">
    <w:abstractNumId w:val="37"/>
  </w:num>
  <w:num w:numId="21" w16cid:durableId="113405143">
    <w:abstractNumId w:val="46"/>
  </w:num>
  <w:num w:numId="22" w16cid:durableId="323822595">
    <w:abstractNumId w:val="41"/>
  </w:num>
  <w:num w:numId="23" w16cid:durableId="1643580726">
    <w:abstractNumId w:val="36"/>
  </w:num>
  <w:num w:numId="24" w16cid:durableId="1632782262">
    <w:abstractNumId w:val="7"/>
  </w:num>
  <w:num w:numId="25" w16cid:durableId="867331735">
    <w:abstractNumId w:val="11"/>
  </w:num>
  <w:num w:numId="26" w16cid:durableId="1343706769">
    <w:abstractNumId w:val="40"/>
  </w:num>
  <w:num w:numId="27" w16cid:durableId="408843114">
    <w:abstractNumId w:val="39"/>
  </w:num>
  <w:num w:numId="28" w16cid:durableId="1041396181">
    <w:abstractNumId w:val="53"/>
  </w:num>
  <w:num w:numId="29" w16cid:durableId="1564415596">
    <w:abstractNumId w:val="19"/>
  </w:num>
  <w:num w:numId="30" w16cid:durableId="1586765641">
    <w:abstractNumId w:val="49"/>
  </w:num>
  <w:num w:numId="31" w16cid:durableId="2058815358">
    <w:abstractNumId w:val="16"/>
  </w:num>
  <w:num w:numId="32" w16cid:durableId="623385428">
    <w:abstractNumId w:val="52"/>
  </w:num>
  <w:num w:numId="33" w16cid:durableId="1907764696">
    <w:abstractNumId w:val="51"/>
  </w:num>
  <w:num w:numId="34" w16cid:durableId="693649804">
    <w:abstractNumId w:val="32"/>
  </w:num>
  <w:num w:numId="35" w16cid:durableId="305204487">
    <w:abstractNumId w:val="14"/>
  </w:num>
  <w:num w:numId="36" w16cid:durableId="1180894119">
    <w:abstractNumId w:val="10"/>
  </w:num>
  <w:num w:numId="37" w16cid:durableId="1350333335">
    <w:abstractNumId w:val="23"/>
  </w:num>
  <w:num w:numId="38" w16cid:durableId="1014693981">
    <w:abstractNumId w:val="48"/>
  </w:num>
  <w:num w:numId="39" w16cid:durableId="1169296294">
    <w:abstractNumId w:val="22"/>
  </w:num>
  <w:num w:numId="40" w16cid:durableId="545945974">
    <w:abstractNumId w:val="31"/>
  </w:num>
  <w:num w:numId="41" w16cid:durableId="284777957">
    <w:abstractNumId w:val="17"/>
  </w:num>
  <w:num w:numId="42" w16cid:durableId="8265532">
    <w:abstractNumId w:val="28"/>
  </w:num>
  <w:num w:numId="43" w16cid:durableId="1620531841">
    <w:abstractNumId w:val="12"/>
  </w:num>
  <w:num w:numId="44" w16cid:durableId="1433167291">
    <w:abstractNumId w:val="3"/>
  </w:num>
  <w:num w:numId="45" w16cid:durableId="952901113">
    <w:abstractNumId w:val="43"/>
  </w:num>
  <w:num w:numId="46" w16cid:durableId="5450031">
    <w:abstractNumId w:val="20"/>
  </w:num>
  <w:num w:numId="47" w16cid:durableId="1771003244">
    <w:abstractNumId w:val="25"/>
  </w:num>
  <w:num w:numId="48" w16cid:durableId="1401370168">
    <w:abstractNumId w:val="34"/>
  </w:num>
  <w:num w:numId="49" w16cid:durableId="555630528">
    <w:abstractNumId w:val="27"/>
  </w:num>
  <w:num w:numId="50" w16cid:durableId="267080795">
    <w:abstractNumId w:val="50"/>
  </w:num>
  <w:num w:numId="51" w16cid:durableId="1101297065">
    <w:abstractNumId w:val="47"/>
  </w:num>
  <w:num w:numId="52" w16cid:durableId="335695961">
    <w:abstractNumId w:val="13"/>
  </w:num>
  <w:num w:numId="53" w16cid:durableId="1146553545">
    <w:abstractNumId w:val="9"/>
  </w:num>
  <w:num w:numId="54" w16cid:durableId="1454978505">
    <w:abstractNumId w:val="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2B6F"/>
    <w:rsid w:val="00012B73"/>
    <w:rsid w:val="00013059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BD"/>
    <w:rsid w:val="00032FD9"/>
    <w:rsid w:val="00033014"/>
    <w:rsid w:val="0003354D"/>
    <w:rsid w:val="00034C79"/>
    <w:rsid w:val="000354A6"/>
    <w:rsid w:val="00035CE8"/>
    <w:rsid w:val="00035D95"/>
    <w:rsid w:val="00036E23"/>
    <w:rsid w:val="000370E2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0DA8"/>
    <w:rsid w:val="0005158E"/>
    <w:rsid w:val="00051741"/>
    <w:rsid w:val="00052332"/>
    <w:rsid w:val="0005289B"/>
    <w:rsid w:val="00053110"/>
    <w:rsid w:val="00053B9D"/>
    <w:rsid w:val="00053CB6"/>
    <w:rsid w:val="00054A7E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87CE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4F6"/>
    <w:rsid w:val="000A0B89"/>
    <w:rsid w:val="000A12ED"/>
    <w:rsid w:val="000A1AC3"/>
    <w:rsid w:val="000A210F"/>
    <w:rsid w:val="000A22C5"/>
    <w:rsid w:val="000A2B97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6BD9"/>
    <w:rsid w:val="000A7480"/>
    <w:rsid w:val="000A767E"/>
    <w:rsid w:val="000B0B85"/>
    <w:rsid w:val="000B14B9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67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29E3"/>
    <w:rsid w:val="000C34EC"/>
    <w:rsid w:val="000C3B9B"/>
    <w:rsid w:val="000C3D30"/>
    <w:rsid w:val="000C4144"/>
    <w:rsid w:val="000C4BCB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1BC"/>
    <w:rsid w:val="000D1622"/>
    <w:rsid w:val="000D2072"/>
    <w:rsid w:val="000D2127"/>
    <w:rsid w:val="000D24DE"/>
    <w:rsid w:val="000D282A"/>
    <w:rsid w:val="000D2C19"/>
    <w:rsid w:val="000D2CA4"/>
    <w:rsid w:val="000D4641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A11"/>
    <w:rsid w:val="000D7DE3"/>
    <w:rsid w:val="000D7F04"/>
    <w:rsid w:val="000E042D"/>
    <w:rsid w:val="000E103B"/>
    <w:rsid w:val="000E1147"/>
    <w:rsid w:val="000E203E"/>
    <w:rsid w:val="000E3DE9"/>
    <w:rsid w:val="000E4132"/>
    <w:rsid w:val="000E4C48"/>
    <w:rsid w:val="000E4E3C"/>
    <w:rsid w:val="000E533E"/>
    <w:rsid w:val="000E55B2"/>
    <w:rsid w:val="000E5E0E"/>
    <w:rsid w:val="000E6244"/>
    <w:rsid w:val="000E62BB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10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948"/>
    <w:rsid w:val="00126E41"/>
    <w:rsid w:val="00126FC2"/>
    <w:rsid w:val="00130F69"/>
    <w:rsid w:val="00131635"/>
    <w:rsid w:val="0013169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21F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8A4"/>
    <w:rsid w:val="00165DF8"/>
    <w:rsid w:val="001663A3"/>
    <w:rsid w:val="00167927"/>
    <w:rsid w:val="001710E8"/>
    <w:rsid w:val="001711FF"/>
    <w:rsid w:val="00171592"/>
    <w:rsid w:val="00171ED7"/>
    <w:rsid w:val="0017256E"/>
    <w:rsid w:val="00172B19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4E0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1A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4C8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142A"/>
    <w:rsid w:val="001D2337"/>
    <w:rsid w:val="001D2758"/>
    <w:rsid w:val="001D2AB5"/>
    <w:rsid w:val="001D2AB6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1B1C"/>
    <w:rsid w:val="001E291A"/>
    <w:rsid w:val="001E29FF"/>
    <w:rsid w:val="001E3790"/>
    <w:rsid w:val="001E3C11"/>
    <w:rsid w:val="001E48AD"/>
    <w:rsid w:val="001E4DB6"/>
    <w:rsid w:val="001E5041"/>
    <w:rsid w:val="001E5232"/>
    <w:rsid w:val="001E52F1"/>
    <w:rsid w:val="001E538A"/>
    <w:rsid w:val="001E57AD"/>
    <w:rsid w:val="001E5FE9"/>
    <w:rsid w:val="001E663B"/>
    <w:rsid w:val="001E66C7"/>
    <w:rsid w:val="001E773F"/>
    <w:rsid w:val="001E7FD5"/>
    <w:rsid w:val="001F011B"/>
    <w:rsid w:val="001F0255"/>
    <w:rsid w:val="001F0262"/>
    <w:rsid w:val="001F07F6"/>
    <w:rsid w:val="001F0903"/>
    <w:rsid w:val="001F0AEE"/>
    <w:rsid w:val="001F0B7E"/>
    <w:rsid w:val="001F11B5"/>
    <w:rsid w:val="001F1557"/>
    <w:rsid w:val="001F1A2A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1C0A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0E4"/>
    <w:rsid w:val="00217241"/>
    <w:rsid w:val="002172BA"/>
    <w:rsid w:val="002173D7"/>
    <w:rsid w:val="00217CB2"/>
    <w:rsid w:val="002204F9"/>
    <w:rsid w:val="0022061D"/>
    <w:rsid w:val="002209EB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37E9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82B"/>
    <w:rsid w:val="00234A9F"/>
    <w:rsid w:val="00234B6C"/>
    <w:rsid w:val="002353D8"/>
    <w:rsid w:val="002355D4"/>
    <w:rsid w:val="00235665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15C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A6A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34A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825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1276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6791"/>
    <w:rsid w:val="0029735F"/>
    <w:rsid w:val="002973E9"/>
    <w:rsid w:val="00297660"/>
    <w:rsid w:val="00297ECE"/>
    <w:rsid w:val="002A02BB"/>
    <w:rsid w:val="002A065F"/>
    <w:rsid w:val="002A1F6B"/>
    <w:rsid w:val="002A1F75"/>
    <w:rsid w:val="002A29BB"/>
    <w:rsid w:val="002A2EFB"/>
    <w:rsid w:val="002A3384"/>
    <w:rsid w:val="002A3676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23B"/>
    <w:rsid w:val="002A79E5"/>
    <w:rsid w:val="002A7CD5"/>
    <w:rsid w:val="002B0565"/>
    <w:rsid w:val="002B0820"/>
    <w:rsid w:val="002B11B2"/>
    <w:rsid w:val="002B15C9"/>
    <w:rsid w:val="002B1E87"/>
    <w:rsid w:val="002B20DB"/>
    <w:rsid w:val="002B33ED"/>
    <w:rsid w:val="002B349B"/>
    <w:rsid w:val="002B3706"/>
    <w:rsid w:val="002B37D2"/>
    <w:rsid w:val="002B3A01"/>
    <w:rsid w:val="002B3C78"/>
    <w:rsid w:val="002B3E95"/>
    <w:rsid w:val="002B506B"/>
    <w:rsid w:val="002B5A75"/>
    <w:rsid w:val="002B5ED9"/>
    <w:rsid w:val="002B625B"/>
    <w:rsid w:val="002B78FD"/>
    <w:rsid w:val="002B7929"/>
    <w:rsid w:val="002C0745"/>
    <w:rsid w:val="002C1D0D"/>
    <w:rsid w:val="002C3091"/>
    <w:rsid w:val="002C4196"/>
    <w:rsid w:val="002C440C"/>
    <w:rsid w:val="002C44DD"/>
    <w:rsid w:val="002C55A6"/>
    <w:rsid w:val="002C5B50"/>
    <w:rsid w:val="002C5BF4"/>
    <w:rsid w:val="002C611F"/>
    <w:rsid w:val="002C6664"/>
    <w:rsid w:val="002C6C1F"/>
    <w:rsid w:val="002C75B6"/>
    <w:rsid w:val="002C79AC"/>
    <w:rsid w:val="002D007A"/>
    <w:rsid w:val="002D080A"/>
    <w:rsid w:val="002D098E"/>
    <w:rsid w:val="002D0C64"/>
    <w:rsid w:val="002D0F72"/>
    <w:rsid w:val="002D12EF"/>
    <w:rsid w:val="002D2099"/>
    <w:rsid w:val="002D220D"/>
    <w:rsid w:val="002D2B4C"/>
    <w:rsid w:val="002D35F9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989"/>
    <w:rsid w:val="00300FF6"/>
    <w:rsid w:val="00302705"/>
    <w:rsid w:val="00302BF8"/>
    <w:rsid w:val="00302D64"/>
    <w:rsid w:val="00302E6C"/>
    <w:rsid w:val="003034FD"/>
    <w:rsid w:val="00304A35"/>
    <w:rsid w:val="0030594A"/>
    <w:rsid w:val="00305ABE"/>
    <w:rsid w:val="00305BA9"/>
    <w:rsid w:val="00307200"/>
    <w:rsid w:val="00307AEC"/>
    <w:rsid w:val="00311BB8"/>
    <w:rsid w:val="00311CB8"/>
    <w:rsid w:val="0031259F"/>
    <w:rsid w:val="00313129"/>
    <w:rsid w:val="00313DF2"/>
    <w:rsid w:val="00313E24"/>
    <w:rsid w:val="00314FF9"/>
    <w:rsid w:val="003154C5"/>
    <w:rsid w:val="00315B15"/>
    <w:rsid w:val="00315C73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238"/>
    <w:rsid w:val="00322481"/>
    <w:rsid w:val="003228A9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0E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160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ACD"/>
    <w:rsid w:val="00343CB8"/>
    <w:rsid w:val="00344601"/>
    <w:rsid w:val="00344D04"/>
    <w:rsid w:val="0034551E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42E"/>
    <w:rsid w:val="0035558A"/>
    <w:rsid w:val="003563D8"/>
    <w:rsid w:val="003567D6"/>
    <w:rsid w:val="00356A05"/>
    <w:rsid w:val="00356B4C"/>
    <w:rsid w:val="00357305"/>
    <w:rsid w:val="0035746F"/>
    <w:rsid w:val="00360272"/>
    <w:rsid w:val="00360317"/>
    <w:rsid w:val="00360BBE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1A8"/>
    <w:rsid w:val="0038153E"/>
    <w:rsid w:val="0038158C"/>
    <w:rsid w:val="00381C4C"/>
    <w:rsid w:val="00382362"/>
    <w:rsid w:val="003830CC"/>
    <w:rsid w:val="00383100"/>
    <w:rsid w:val="0038327A"/>
    <w:rsid w:val="003834D7"/>
    <w:rsid w:val="00383968"/>
    <w:rsid w:val="00384443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B9F"/>
    <w:rsid w:val="00391176"/>
    <w:rsid w:val="00391816"/>
    <w:rsid w:val="00391ADB"/>
    <w:rsid w:val="00391BF0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54"/>
    <w:rsid w:val="003978EE"/>
    <w:rsid w:val="00397E17"/>
    <w:rsid w:val="003A0025"/>
    <w:rsid w:val="003A2983"/>
    <w:rsid w:val="003A29BA"/>
    <w:rsid w:val="003A39E0"/>
    <w:rsid w:val="003A3ECF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01A"/>
    <w:rsid w:val="003B32D7"/>
    <w:rsid w:val="003B34BE"/>
    <w:rsid w:val="003B3812"/>
    <w:rsid w:val="003B3832"/>
    <w:rsid w:val="003B3F39"/>
    <w:rsid w:val="003B479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5A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2F76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E79DC"/>
    <w:rsid w:val="003F02B1"/>
    <w:rsid w:val="003F12F9"/>
    <w:rsid w:val="003F143C"/>
    <w:rsid w:val="003F1C1D"/>
    <w:rsid w:val="003F1FF9"/>
    <w:rsid w:val="003F204C"/>
    <w:rsid w:val="003F24C7"/>
    <w:rsid w:val="003F2984"/>
    <w:rsid w:val="003F3094"/>
    <w:rsid w:val="003F3363"/>
    <w:rsid w:val="003F3AEC"/>
    <w:rsid w:val="003F426C"/>
    <w:rsid w:val="003F437C"/>
    <w:rsid w:val="003F578F"/>
    <w:rsid w:val="003F5C49"/>
    <w:rsid w:val="003F5ED6"/>
    <w:rsid w:val="003F69C3"/>
    <w:rsid w:val="003F6E60"/>
    <w:rsid w:val="003F6E8A"/>
    <w:rsid w:val="003F7C1D"/>
    <w:rsid w:val="00400478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0BB"/>
    <w:rsid w:val="00405230"/>
    <w:rsid w:val="0040525D"/>
    <w:rsid w:val="004052C5"/>
    <w:rsid w:val="004053DB"/>
    <w:rsid w:val="00405553"/>
    <w:rsid w:val="004060ED"/>
    <w:rsid w:val="00406799"/>
    <w:rsid w:val="004068D7"/>
    <w:rsid w:val="00406F9B"/>
    <w:rsid w:val="004073AB"/>
    <w:rsid w:val="00407771"/>
    <w:rsid w:val="004077C4"/>
    <w:rsid w:val="00410525"/>
    <w:rsid w:val="00410943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B27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6D6B"/>
    <w:rsid w:val="00446FFF"/>
    <w:rsid w:val="0044720B"/>
    <w:rsid w:val="00447301"/>
    <w:rsid w:val="00447FED"/>
    <w:rsid w:val="0045002C"/>
    <w:rsid w:val="00450036"/>
    <w:rsid w:val="00451A92"/>
    <w:rsid w:val="00451E5A"/>
    <w:rsid w:val="00452016"/>
    <w:rsid w:val="00452057"/>
    <w:rsid w:val="0045208A"/>
    <w:rsid w:val="004524FD"/>
    <w:rsid w:val="00452CD8"/>
    <w:rsid w:val="00452E76"/>
    <w:rsid w:val="004530D3"/>
    <w:rsid w:val="00453B06"/>
    <w:rsid w:val="00454052"/>
    <w:rsid w:val="00454413"/>
    <w:rsid w:val="00454713"/>
    <w:rsid w:val="0045487F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65B3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4C4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48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0C2"/>
    <w:rsid w:val="004A4E4C"/>
    <w:rsid w:val="004A4E7F"/>
    <w:rsid w:val="004A59E6"/>
    <w:rsid w:val="004A5D68"/>
    <w:rsid w:val="004A5D94"/>
    <w:rsid w:val="004A6361"/>
    <w:rsid w:val="004A6B7F"/>
    <w:rsid w:val="004A6C0D"/>
    <w:rsid w:val="004A702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5EDF"/>
    <w:rsid w:val="004B6972"/>
    <w:rsid w:val="004B6F6A"/>
    <w:rsid w:val="004B7562"/>
    <w:rsid w:val="004B791A"/>
    <w:rsid w:val="004B7D69"/>
    <w:rsid w:val="004C049A"/>
    <w:rsid w:val="004C0564"/>
    <w:rsid w:val="004C0606"/>
    <w:rsid w:val="004C0C43"/>
    <w:rsid w:val="004C0F29"/>
    <w:rsid w:val="004C1354"/>
    <w:rsid w:val="004C1EE9"/>
    <w:rsid w:val="004C29C7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5B8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FD1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40A"/>
    <w:rsid w:val="004E45CA"/>
    <w:rsid w:val="004E47A9"/>
    <w:rsid w:val="004E5386"/>
    <w:rsid w:val="004E5938"/>
    <w:rsid w:val="004E6573"/>
    <w:rsid w:val="004E6638"/>
    <w:rsid w:val="004E6781"/>
    <w:rsid w:val="004E6A7D"/>
    <w:rsid w:val="004E7088"/>
    <w:rsid w:val="004E725E"/>
    <w:rsid w:val="004E797A"/>
    <w:rsid w:val="004E79FD"/>
    <w:rsid w:val="004F1388"/>
    <w:rsid w:val="004F1586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5A1"/>
    <w:rsid w:val="0050777F"/>
    <w:rsid w:val="00507ED1"/>
    <w:rsid w:val="005101D8"/>
    <w:rsid w:val="00510AA0"/>
    <w:rsid w:val="00510C13"/>
    <w:rsid w:val="00511346"/>
    <w:rsid w:val="00511373"/>
    <w:rsid w:val="005117DB"/>
    <w:rsid w:val="005119CC"/>
    <w:rsid w:val="0051214A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556A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B4E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809"/>
    <w:rsid w:val="00547D2B"/>
    <w:rsid w:val="00550080"/>
    <w:rsid w:val="005501C5"/>
    <w:rsid w:val="005512D2"/>
    <w:rsid w:val="0055233E"/>
    <w:rsid w:val="0055235E"/>
    <w:rsid w:val="005523BE"/>
    <w:rsid w:val="00552601"/>
    <w:rsid w:val="00552A6A"/>
    <w:rsid w:val="00552E16"/>
    <w:rsid w:val="0055311F"/>
    <w:rsid w:val="00553362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59C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3818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2936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0C54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24F"/>
    <w:rsid w:val="005C14D8"/>
    <w:rsid w:val="005C19DC"/>
    <w:rsid w:val="005C21C5"/>
    <w:rsid w:val="005C2896"/>
    <w:rsid w:val="005C2C45"/>
    <w:rsid w:val="005C3A36"/>
    <w:rsid w:val="005C46DB"/>
    <w:rsid w:val="005C48A1"/>
    <w:rsid w:val="005C568E"/>
    <w:rsid w:val="005C593D"/>
    <w:rsid w:val="005C5E7C"/>
    <w:rsid w:val="005C666B"/>
    <w:rsid w:val="005D013E"/>
    <w:rsid w:val="005D0F11"/>
    <w:rsid w:val="005D103F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42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81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A28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977"/>
    <w:rsid w:val="00622B26"/>
    <w:rsid w:val="00622BA1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20C"/>
    <w:rsid w:val="006274D2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04B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82E"/>
    <w:rsid w:val="00636F9D"/>
    <w:rsid w:val="00636FFA"/>
    <w:rsid w:val="0063728E"/>
    <w:rsid w:val="006375D0"/>
    <w:rsid w:val="00637D2B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C90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03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D4E"/>
    <w:rsid w:val="00687EE5"/>
    <w:rsid w:val="006904B6"/>
    <w:rsid w:val="006908D5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B2B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72E"/>
    <w:rsid w:val="006B489F"/>
    <w:rsid w:val="006B4A6A"/>
    <w:rsid w:val="006B5F56"/>
    <w:rsid w:val="006B6A3F"/>
    <w:rsid w:val="006B6BFA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24C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4A28"/>
    <w:rsid w:val="006D5177"/>
    <w:rsid w:val="006D55AC"/>
    <w:rsid w:val="006D5EB0"/>
    <w:rsid w:val="006D6D4C"/>
    <w:rsid w:val="006D73AC"/>
    <w:rsid w:val="006D762F"/>
    <w:rsid w:val="006E06C4"/>
    <w:rsid w:val="006E08C3"/>
    <w:rsid w:val="006E0C03"/>
    <w:rsid w:val="006E125A"/>
    <w:rsid w:val="006E142A"/>
    <w:rsid w:val="006E166D"/>
    <w:rsid w:val="006E1D30"/>
    <w:rsid w:val="006E1FEC"/>
    <w:rsid w:val="006E2028"/>
    <w:rsid w:val="006E2818"/>
    <w:rsid w:val="006E2B32"/>
    <w:rsid w:val="006E2F6D"/>
    <w:rsid w:val="006E384A"/>
    <w:rsid w:val="006E3953"/>
    <w:rsid w:val="006E3BD3"/>
    <w:rsid w:val="006E413B"/>
    <w:rsid w:val="006E440D"/>
    <w:rsid w:val="006E474F"/>
    <w:rsid w:val="006E49D5"/>
    <w:rsid w:val="006E4B17"/>
    <w:rsid w:val="006E4EA0"/>
    <w:rsid w:val="006E57C5"/>
    <w:rsid w:val="006E5DF0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2AD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106E4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43"/>
    <w:rsid w:val="00715DD6"/>
    <w:rsid w:val="007162A8"/>
    <w:rsid w:val="00716B39"/>
    <w:rsid w:val="007175EB"/>
    <w:rsid w:val="00720236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1F"/>
    <w:rsid w:val="0072745C"/>
    <w:rsid w:val="007274C5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325"/>
    <w:rsid w:val="00737409"/>
    <w:rsid w:val="00737802"/>
    <w:rsid w:val="0074004A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3136"/>
    <w:rsid w:val="00754389"/>
    <w:rsid w:val="00754A62"/>
    <w:rsid w:val="007554C1"/>
    <w:rsid w:val="00755DA7"/>
    <w:rsid w:val="00755DC5"/>
    <w:rsid w:val="0075623E"/>
    <w:rsid w:val="007563AD"/>
    <w:rsid w:val="00756749"/>
    <w:rsid w:val="00757065"/>
    <w:rsid w:val="00757851"/>
    <w:rsid w:val="00757C46"/>
    <w:rsid w:val="007603D9"/>
    <w:rsid w:val="00760607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C7C"/>
    <w:rsid w:val="00771DF5"/>
    <w:rsid w:val="00772270"/>
    <w:rsid w:val="007722E2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2E07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877D7"/>
    <w:rsid w:val="007901A8"/>
    <w:rsid w:val="00791498"/>
    <w:rsid w:val="007914E8"/>
    <w:rsid w:val="00791A92"/>
    <w:rsid w:val="00793E7E"/>
    <w:rsid w:val="00794ED3"/>
    <w:rsid w:val="00794F7F"/>
    <w:rsid w:val="0079504E"/>
    <w:rsid w:val="00795353"/>
    <w:rsid w:val="007960D7"/>
    <w:rsid w:val="00796656"/>
    <w:rsid w:val="00796A79"/>
    <w:rsid w:val="00796AAA"/>
    <w:rsid w:val="00796CA9"/>
    <w:rsid w:val="0079705A"/>
    <w:rsid w:val="0079715D"/>
    <w:rsid w:val="007973ED"/>
    <w:rsid w:val="00797607"/>
    <w:rsid w:val="007977BD"/>
    <w:rsid w:val="0079791B"/>
    <w:rsid w:val="007A001B"/>
    <w:rsid w:val="007A0353"/>
    <w:rsid w:val="007A0397"/>
    <w:rsid w:val="007A03CD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0E0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2BB0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2A5"/>
    <w:rsid w:val="007E1586"/>
    <w:rsid w:val="007E1CE7"/>
    <w:rsid w:val="007E1D8D"/>
    <w:rsid w:val="007E2223"/>
    <w:rsid w:val="007E242E"/>
    <w:rsid w:val="007E29CC"/>
    <w:rsid w:val="007E2A65"/>
    <w:rsid w:val="007E2B45"/>
    <w:rsid w:val="007E2E9C"/>
    <w:rsid w:val="007E3892"/>
    <w:rsid w:val="007E39E2"/>
    <w:rsid w:val="007E42B9"/>
    <w:rsid w:val="007E4B3E"/>
    <w:rsid w:val="007E5055"/>
    <w:rsid w:val="007E51D2"/>
    <w:rsid w:val="007E64FB"/>
    <w:rsid w:val="007E6B56"/>
    <w:rsid w:val="007E7B5E"/>
    <w:rsid w:val="007E7F79"/>
    <w:rsid w:val="007F0583"/>
    <w:rsid w:val="007F09A3"/>
    <w:rsid w:val="007F12AB"/>
    <w:rsid w:val="007F1DE7"/>
    <w:rsid w:val="007F1F3B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1EB"/>
    <w:rsid w:val="00800787"/>
    <w:rsid w:val="008007C3"/>
    <w:rsid w:val="00801124"/>
    <w:rsid w:val="008018B1"/>
    <w:rsid w:val="008018C2"/>
    <w:rsid w:val="00801B7B"/>
    <w:rsid w:val="00801D66"/>
    <w:rsid w:val="00801E2F"/>
    <w:rsid w:val="0080223E"/>
    <w:rsid w:val="008022AF"/>
    <w:rsid w:val="00802864"/>
    <w:rsid w:val="00802B4D"/>
    <w:rsid w:val="00802CAF"/>
    <w:rsid w:val="00802E85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3523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3AE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3DD"/>
    <w:rsid w:val="008367B8"/>
    <w:rsid w:val="00836C0C"/>
    <w:rsid w:val="00836DF0"/>
    <w:rsid w:val="00837562"/>
    <w:rsid w:val="008377F2"/>
    <w:rsid w:val="00841959"/>
    <w:rsid w:val="008429A8"/>
    <w:rsid w:val="008436E7"/>
    <w:rsid w:val="0084375A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74E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383"/>
    <w:rsid w:val="00861888"/>
    <w:rsid w:val="008618FC"/>
    <w:rsid w:val="008627D3"/>
    <w:rsid w:val="00862D3D"/>
    <w:rsid w:val="00864565"/>
    <w:rsid w:val="00864629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0FC"/>
    <w:rsid w:val="0088421A"/>
    <w:rsid w:val="00884790"/>
    <w:rsid w:val="008847AD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87E4A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3498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3B3E"/>
    <w:rsid w:val="008B4330"/>
    <w:rsid w:val="008B463D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8FE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30A"/>
    <w:rsid w:val="008D25BE"/>
    <w:rsid w:val="008D282D"/>
    <w:rsid w:val="008D2E51"/>
    <w:rsid w:val="008D4746"/>
    <w:rsid w:val="008D57B2"/>
    <w:rsid w:val="008D57E1"/>
    <w:rsid w:val="008D5CD7"/>
    <w:rsid w:val="008D5D8D"/>
    <w:rsid w:val="008D6531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445D"/>
    <w:rsid w:val="008E5A05"/>
    <w:rsid w:val="008E5CF3"/>
    <w:rsid w:val="008E77E2"/>
    <w:rsid w:val="008F0BB6"/>
    <w:rsid w:val="008F0F52"/>
    <w:rsid w:val="008F19A9"/>
    <w:rsid w:val="008F19AC"/>
    <w:rsid w:val="008F1F04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3BD"/>
    <w:rsid w:val="009074CA"/>
    <w:rsid w:val="00907AE0"/>
    <w:rsid w:val="00910950"/>
    <w:rsid w:val="00911623"/>
    <w:rsid w:val="0091183E"/>
    <w:rsid w:val="00911FEC"/>
    <w:rsid w:val="00912546"/>
    <w:rsid w:val="00912568"/>
    <w:rsid w:val="009125E2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40D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5C6"/>
    <w:rsid w:val="00924C69"/>
    <w:rsid w:val="00925E3F"/>
    <w:rsid w:val="00926399"/>
    <w:rsid w:val="00926E00"/>
    <w:rsid w:val="00926EFB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87E"/>
    <w:rsid w:val="00934D22"/>
    <w:rsid w:val="00934D33"/>
    <w:rsid w:val="0093537F"/>
    <w:rsid w:val="00935EC2"/>
    <w:rsid w:val="009360E2"/>
    <w:rsid w:val="00936990"/>
    <w:rsid w:val="00937061"/>
    <w:rsid w:val="0093712C"/>
    <w:rsid w:val="009377D7"/>
    <w:rsid w:val="009402B2"/>
    <w:rsid w:val="009405DC"/>
    <w:rsid w:val="00940902"/>
    <w:rsid w:val="0094137F"/>
    <w:rsid w:val="00941718"/>
    <w:rsid w:val="00941736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30C"/>
    <w:rsid w:val="00951448"/>
    <w:rsid w:val="00951ED8"/>
    <w:rsid w:val="00951FD9"/>
    <w:rsid w:val="00951FDA"/>
    <w:rsid w:val="00952CE6"/>
    <w:rsid w:val="00953987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7E0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4F9C"/>
    <w:rsid w:val="0097523B"/>
    <w:rsid w:val="00975CAB"/>
    <w:rsid w:val="00976097"/>
    <w:rsid w:val="00976F33"/>
    <w:rsid w:val="00980F0D"/>
    <w:rsid w:val="009818C7"/>
    <w:rsid w:val="00981BBF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49DF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3873"/>
    <w:rsid w:val="009A416E"/>
    <w:rsid w:val="009A44FE"/>
    <w:rsid w:val="009A474C"/>
    <w:rsid w:val="009A5071"/>
    <w:rsid w:val="009A6531"/>
    <w:rsid w:val="009A72C5"/>
    <w:rsid w:val="009B005A"/>
    <w:rsid w:val="009B029D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21FB"/>
    <w:rsid w:val="009C2606"/>
    <w:rsid w:val="009C3338"/>
    <w:rsid w:val="009C363B"/>
    <w:rsid w:val="009C3F58"/>
    <w:rsid w:val="009C4106"/>
    <w:rsid w:val="009C5D0B"/>
    <w:rsid w:val="009C5F35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19F"/>
    <w:rsid w:val="009E07A6"/>
    <w:rsid w:val="009E0D46"/>
    <w:rsid w:val="009E0D6B"/>
    <w:rsid w:val="009E0FA3"/>
    <w:rsid w:val="009E10E4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4E16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C14"/>
    <w:rsid w:val="009F4E5B"/>
    <w:rsid w:val="009F503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1A92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A1E"/>
    <w:rsid w:val="00A34E80"/>
    <w:rsid w:val="00A351F0"/>
    <w:rsid w:val="00A36E19"/>
    <w:rsid w:val="00A36FB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3C7"/>
    <w:rsid w:val="00A474BD"/>
    <w:rsid w:val="00A47539"/>
    <w:rsid w:val="00A478ED"/>
    <w:rsid w:val="00A47E20"/>
    <w:rsid w:val="00A50CF3"/>
    <w:rsid w:val="00A512EF"/>
    <w:rsid w:val="00A51315"/>
    <w:rsid w:val="00A51800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1E5"/>
    <w:rsid w:val="00A55226"/>
    <w:rsid w:val="00A56F5E"/>
    <w:rsid w:val="00A575D6"/>
    <w:rsid w:val="00A57F4A"/>
    <w:rsid w:val="00A605A1"/>
    <w:rsid w:val="00A612A7"/>
    <w:rsid w:val="00A61730"/>
    <w:rsid w:val="00A617B5"/>
    <w:rsid w:val="00A62558"/>
    <w:rsid w:val="00A6404C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170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326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5C2"/>
    <w:rsid w:val="00AA3B33"/>
    <w:rsid w:val="00AA3C63"/>
    <w:rsid w:val="00AA43E8"/>
    <w:rsid w:val="00AA4746"/>
    <w:rsid w:val="00AA4F8E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B7C0D"/>
    <w:rsid w:val="00AC0315"/>
    <w:rsid w:val="00AC0920"/>
    <w:rsid w:val="00AC0924"/>
    <w:rsid w:val="00AC0E9C"/>
    <w:rsid w:val="00AC186C"/>
    <w:rsid w:val="00AC18C8"/>
    <w:rsid w:val="00AC18E6"/>
    <w:rsid w:val="00AC2030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B70"/>
    <w:rsid w:val="00AC6CC7"/>
    <w:rsid w:val="00AC713F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4EF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23"/>
    <w:rsid w:val="00AD6E3F"/>
    <w:rsid w:val="00AD78CE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147"/>
    <w:rsid w:val="00AE6421"/>
    <w:rsid w:val="00AE6C21"/>
    <w:rsid w:val="00AE71A7"/>
    <w:rsid w:val="00AE737C"/>
    <w:rsid w:val="00AE7C3E"/>
    <w:rsid w:val="00AE7D44"/>
    <w:rsid w:val="00AF0F42"/>
    <w:rsid w:val="00AF1613"/>
    <w:rsid w:val="00AF236B"/>
    <w:rsid w:val="00AF298F"/>
    <w:rsid w:val="00AF4CF0"/>
    <w:rsid w:val="00AF65E8"/>
    <w:rsid w:val="00AF6844"/>
    <w:rsid w:val="00AF69BE"/>
    <w:rsid w:val="00AF6A56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8E4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E3C"/>
    <w:rsid w:val="00B22F30"/>
    <w:rsid w:val="00B23321"/>
    <w:rsid w:val="00B2389A"/>
    <w:rsid w:val="00B23DEB"/>
    <w:rsid w:val="00B247D7"/>
    <w:rsid w:val="00B24B9D"/>
    <w:rsid w:val="00B24D42"/>
    <w:rsid w:val="00B24DFB"/>
    <w:rsid w:val="00B25E6A"/>
    <w:rsid w:val="00B25FC5"/>
    <w:rsid w:val="00B26876"/>
    <w:rsid w:val="00B271F2"/>
    <w:rsid w:val="00B275BB"/>
    <w:rsid w:val="00B27926"/>
    <w:rsid w:val="00B27E11"/>
    <w:rsid w:val="00B30DAC"/>
    <w:rsid w:val="00B316EE"/>
    <w:rsid w:val="00B31B59"/>
    <w:rsid w:val="00B3234D"/>
    <w:rsid w:val="00B3258F"/>
    <w:rsid w:val="00B3292E"/>
    <w:rsid w:val="00B33592"/>
    <w:rsid w:val="00B33961"/>
    <w:rsid w:val="00B340CE"/>
    <w:rsid w:val="00B341F0"/>
    <w:rsid w:val="00B34A7E"/>
    <w:rsid w:val="00B34C03"/>
    <w:rsid w:val="00B34CBE"/>
    <w:rsid w:val="00B356FD"/>
    <w:rsid w:val="00B35DA1"/>
    <w:rsid w:val="00B3604C"/>
    <w:rsid w:val="00B36755"/>
    <w:rsid w:val="00B36888"/>
    <w:rsid w:val="00B36902"/>
    <w:rsid w:val="00B3786C"/>
    <w:rsid w:val="00B406B8"/>
    <w:rsid w:val="00B41C60"/>
    <w:rsid w:val="00B42304"/>
    <w:rsid w:val="00B42A38"/>
    <w:rsid w:val="00B42B07"/>
    <w:rsid w:val="00B43697"/>
    <w:rsid w:val="00B439FF"/>
    <w:rsid w:val="00B441DE"/>
    <w:rsid w:val="00B44DEB"/>
    <w:rsid w:val="00B450C5"/>
    <w:rsid w:val="00B45409"/>
    <w:rsid w:val="00B4547F"/>
    <w:rsid w:val="00B46356"/>
    <w:rsid w:val="00B463A7"/>
    <w:rsid w:val="00B46E1F"/>
    <w:rsid w:val="00B46E2A"/>
    <w:rsid w:val="00B50330"/>
    <w:rsid w:val="00B516FB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415"/>
    <w:rsid w:val="00B62904"/>
    <w:rsid w:val="00B62A2A"/>
    <w:rsid w:val="00B63AAD"/>
    <w:rsid w:val="00B643E9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519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CB1"/>
    <w:rsid w:val="00B77DDC"/>
    <w:rsid w:val="00B8009D"/>
    <w:rsid w:val="00B807E5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0A4"/>
    <w:rsid w:val="00B914EB"/>
    <w:rsid w:val="00B91A90"/>
    <w:rsid w:val="00B91BD5"/>
    <w:rsid w:val="00B91E4D"/>
    <w:rsid w:val="00B924C1"/>
    <w:rsid w:val="00B92A4F"/>
    <w:rsid w:val="00B92EA6"/>
    <w:rsid w:val="00B939C1"/>
    <w:rsid w:val="00B93A1B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366"/>
    <w:rsid w:val="00BB1D76"/>
    <w:rsid w:val="00BB1FDE"/>
    <w:rsid w:val="00BB2CBA"/>
    <w:rsid w:val="00BB2E7E"/>
    <w:rsid w:val="00BB2ECC"/>
    <w:rsid w:val="00BB3660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E06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0B9E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174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618B"/>
    <w:rsid w:val="00C070C7"/>
    <w:rsid w:val="00C07344"/>
    <w:rsid w:val="00C07429"/>
    <w:rsid w:val="00C102E8"/>
    <w:rsid w:val="00C10BFC"/>
    <w:rsid w:val="00C11420"/>
    <w:rsid w:val="00C11955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0FF7"/>
    <w:rsid w:val="00C21068"/>
    <w:rsid w:val="00C21AB0"/>
    <w:rsid w:val="00C2235A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5ED"/>
    <w:rsid w:val="00C458C8"/>
    <w:rsid w:val="00C46131"/>
    <w:rsid w:val="00C466E7"/>
    <w:rsid w:val="00C4734B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3C"/>
    <w:rsid w:val="00C61160"/>
    <w:rsid w:val="00C61994"/>
    <w:rsid w:val="00C61AE5"/>
    <w:rsid w:val="00C61BE3"/>
    <w:rsid w:val="00C620E3"/>
    <w:rsid w:val="00C62151"/>
    <w:rsid w:val="00C6223B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4C0D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633"/>
    <w:rsid w:val="00C94F8F"/>
    <w:rsid w:val="00C9543C"/>
    <w:rsid w:val="00C9579E"/>
    <w:rsid w:val="00C95831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8B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26"/>
    <w:rsid w:val="00CA7450"/>
    <w:rsid w:val="00CA7E63"/>
    <w:rsid w:val="00CA7E85"/>
    <w:rsid w:val="00CB0AE8"/>
    <w:rsid w:val="00CB125E"/>
    <w:rsid w:val="00CB23F9"/>
    <w:rsid w:val="00CB2532"/>
    <w:rsid w:val="00CB345A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48A1"/>
    <w:rsid w:val="00CC518C"/>
    <w:rsid w:val="00CC5B38"/>
    <w:rsid w:val="00CC5E2D"/>
    <w:rsid w:val="00CC6768"/>
    <w:rsid w:val="00CC6A89"/>
    <w:rsid w:val="00CD019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D7FF5"/>
    <w:rsid w:val="00CE065D"/>
    <w:rsid w:val="00CE0786"/>
    <w:rsid w:val="00CE1449"/>
    <w:rsid w:val="00CE23ED"/>
    <w:rsid w:val="00CE2A92"/>
    <w:rsid w:val="00CE31EB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CA7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7CA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B29"/>
    <w:rsid w:val="00D04CED"/>
    <w:rsid w:val="00D0558F"/>
    <w:rsid w:val="00D05715"/>
    <w:rsid w:val="00D05BF8"/>
    <w:rsid w:val="00D0605A"/>
    <w:rsid w:val="00D06111"/>
    <w:rsid w:val="00D06252"/>
    <w:rsid w:val="00D06420"/>
    <w:rsid w:val="00D06D3A"/>
    <w:rsid w:val="00D06F87"/>
    <w:rsid w:val="00D0708F"/>
    <w:rsid w:val="00D07180"/>
    <w:rsid w:val="00D07945"/>
    <w:rsid w:val="00D07C5D"/>
    <w:rsid w:val="00D10A12"/>
    <w:rsid w:val="00D10BDF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1BDE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299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3F7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A6"/>
    <w:rsid w:val="00D473B6"/>
    <w:rsid w:val="00D47423"/>
    <w:rsid w:val="00D47506"/>
    <w:rsid w:val="00D4794F"/>
    <w:rsid w:val="00D479EB"/>
    <w:rsid w:val="00D47FE6"/>
    <w:rsid w:val="00D50435"/>
    <w:rsid w:val="00D50529"/>
    <w:rsid w:val="00D50A87"/>
    <w:rsid w:val="00D50DC7"/>
    <w:rsid w:val="00D5206A"/>
    <w:rsid w:val="00D5264B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C3C"/>
    <w:rsid w:val="00D64E17"/>
    <w:rsid w:val="00D653DA"/>
    <w:rsid w:val="00D65B87"/>
    <w:rsid w:val="00D65DD5"/>
    <w:rsid w:val="00D65DE8"/>
    <w:rsid w:val="00D66EBA"/>
    <w:rsid w:val="00D670F0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771F9"/>
    <w:rsid w:val="00D8040C"/>
    <w:rsid w:val="00D809FB"/>
    <w:rsid w:val="00D819EC"/>
    <w:rsid w:val="00D81F31"/>
    <w:rsid w:val="00D824B7"/>
    <w:rsid w:val="00D82628"/>
    <w:rsid w:val="00D8267D"/>
    <w:rsid w:val="00D8299F"/>
    <w:rsid w:val="00D838C5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DA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0BA6"/>
    <w:rsid w:val="00DB12BD"/>
    <w:rsid w:val="00DB1786"/>
    <w:rsid w:val="00DB1F42"/>
    <w:rsid w:val="00DB2BD1"/>
    <w:rsid w:val="00DB32A6"/>
    <w:rsid w:val="00DB35E1"/>
    <w:rsid w:val="00DB3C1C"/>
    <w:rsid w:val="00DB3CAF"/>
    <w:rsid w:val="00DB4107"/>
    <w:rsid w:val="00DB43CA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9B8"/>
    <w:rsid w:val="00DD5BD3"/>
    <w:rsid w:val="00DD5C9F"/>
    <w:rsid w:val="00DD5D3B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0C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69B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4C2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3393"/>
    <w:rsid w:val="00E242F4"/>
    <w:rsid w:val="00E244D2"/>
    <w:rsid w:val="00E24B14"/>
    <w:rsid w:val="00E24DDB"/>
    <w:rsid w:val="00E25323"/>
    <w:rsid w:val="00E25720"/>
    <w:rsid w:val="00E26161"/>
    <w:rsid w:val="00E26856"/>
    <w:rsid w:val="00E27B13"/>
    <w:rsid w:val="00E306FF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1F3"/>
    <w:rsid w:val="00E47B9E"/>
    <w:rsid w:val="00E50343"/>
    <w:rsid w:val="00E508D1"/>
    <w:rsid w:val="00E51C4A"/>
    <w:rsid w:val="00E51E57"/>
    <w:rsid w:val="00E52055"/>
    <w:rsid w:val="00E524CE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6ED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0C57"/>
    <w:rsid w:val="00E626EC"/>
    <w:rsid w:val="00E62742"/>
    <w:rsid w:val="00E62893"/>
    <w:rsid w:val="00E6296B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3FC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5EC9"/>
    <w:rsid w:val="00EB78A0"/>
    <w:rsid w:val="00EB7CBD"/>
    <w:rsid w:val="00EC06B1"/>
    <w:rsid w:val="00EC0AA4"/>
    <w:rsid w:val="00EC1011"/>
    <w:rsid w:val="00EC125E"/>
    <w:rsid w:val="00EC17BD"/>
    <w:rsid w:val="00EC2642"/>
    <w:rsid w:val="00EC2E8A"/>
    <w:rsid w:val="00EC31C6"/>
    <w:rsid w:val="00EC34F7"/>
    <w:rsid w:val="00EC3590"/>
    <w:rsid w:val="00EC3CCF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99C"/>
    <w:rsid w:val="00ED2D1D"/>
    <w:rsid w:val="00ED33EA"/>
    <w:rsid w:val="00ED393A"/>
    <w:rsid w:val="00ED3E68"/>
    <w:rsid w:val="00ED4016"/>
    <w:rsid w:val="00ED4C4B"/>
    <w:rsid w:val="00ED50C5"/>
    <w:rsid w:val="00ED6230"/>
    <w:rsid w:val="00ED68C9"/>
    <w:rsid w:val="00ED6FCA"/>
    <w:rsid w:val="00ED70B6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339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827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0C83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0A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332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72F"/>
    <w:rsid w:val="00F50B57"/>
    <w:rsid w:val="00F5227B"/>
    <w:rsid w:val="00F525C0"/>
    <w:rsid w:val="00F5261A"/>
    <w:rsid w:val="00F533C3"/>
    <w:rsid w:val="00F53725"/>
    <w:rsid w:val="00F544A9"/>
    <w:rsid w:val="00F544D7"/>
    <w:rsid w:val="00F54984"/>
    <w:rsid w:val="00F54C85"/>
    <w:rsid w:val="00F55A23"/>
    <w:rsid w:val="00F564F7"/>
    <w:rsid w:val="00F5657D"/>
    <w:rsid w:val="00F5689D"/>
    <w:rsid w:val="00F60280"/>
    <w:rsid w:val="00F608D7"/>
    <w:rsid w:val="00F61032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5E41"/>
    <w:rsid w:val="00F664B0"/>
    <w:rsid w:val="00F6742D"/>
    <w:rsid w:val="00F677EA"/>
    <w:rsid w:val="00F7084E"/>
    <w:rsid w:val="00F708BA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E39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1A79"/>
    <w:rsid w:val="00F92C5C"/>
    <w:rsid w:val="00F942A7"/>
    <w:rsid w:val="00F946EB"/>
    <w:rsid w:val="00F949F2"/>
    <w:rsid w:val="00F94C76"/>
    <w:rsid w:val="00F95B1B"/>
    <w:rsid w:val="00F964C3"/>
    <w:rsid w:val="00F96FF9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5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387F"/>
    <w:rsid w:val="00FC4BB8"/>
    <w:rsid w:val="00FC5016"/>
    <w:rsid w:val="00FC5717"/>
    <w:rsid w:val="00FC5AA1"/>
    <w:rsid w:val="00FC6C4E"/>
    <w:rsid w:val="00FC6D7E"/>
    <w:rsid w:val="00FC74B2"/>
    <w:rsid w:val="00FC7551"/>
    <w:rsid w:val="00FC7B44"/>
    <w:rsid w:val="00FD0FC9"/>
    <w:rsid w:val="00FD143B"/>
    <w:rsid w:val="00FD1FC1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6E"/>
    <w:rsid w:val="00FE3077"/>
    <w:rsid w:val="00FE3AA0"/>
    <w:rsid w:val="00FE5057"/>
    <w:rsid w:val="00FE5925"/>
    <w:rsid w:val="00FE5A8C"/>
    <w:rsid w:val="00FE773B"/>
    <w:rsid w:val="00FE7766"/>
    <w:rsid w:val="00FE7AB4"/>
    <w:rsid w:val="00FF1088"/>
    <w:rsid w:val="00FF16DD"/>
    <w:rsid w:val="00FF274C"/>
    <w:rsid w:val="00FF311F"/>
    <w:rsid w:val="00FF3882"/>
    <w:rsid w:val="00FF38B7"/>
    <w:rsid w:val="00FF46F4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0989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0989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300989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B46356"/>
    <w:pPr>
      <w:keepNext/>
      <w:spacing w:before="60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00989"/>
    <w:rPr>
      <w:rFonts w:ascii="FS Me Pro" w:hAnsi="FS Me Pro"/>
      <w:b/>
      <w:bCs/>
      <w:noProof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300989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300989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300989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693BD2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B46356"/>
    <w:rPr>
      <w:rFonts w:ascii="Arial" w:hAnsi="Arial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300989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300989"/>
    <w:rPr>
      <w:rFonts w:ascii="FS Me Pro" w:hAnsi="FS Me Pro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92E66"/>
    <w:pPr>
      <w:pBdr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300989"/>
    <w:pPr>
      <w:numPr>
        <w:numId w:val="2"/>
      </w:numPr>
      <w:spacing w:after="240"/>
      <w:ind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300989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300989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300989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Wordlistterm">
    <w:name w:val="Word list term"/>
    <w:basedOn w:val="Normal"/>
    <w:qFormat/>
    <w:rsid w:val="00B46356"/>
    <w:pPr>
      <w:spacing w:before="360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73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93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4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80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4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94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7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hyperlink" Target="http://www.ndis-iac.com.au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6b51566b5fe4750e20df3ceafd66056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4d5e75f74e35ab6b534958933d63d5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A87681-2963-44E1-851E-6778E1DB9B27}"/>
</file>

<file path=customXml/itemProps3.xml><?xml version="1.0" encoding="utf-8"?>
<ds:datastoreItem xmlns:ds="http://schemas.openxmlformats.org/officeDocument/2006/customXml" ds:itemID="{5AF53141-E602-4169-AE64-09AEB06808D6}"/>
</file>

<file path=customXml/itemProps4.xml><?xml version="1.0" encoding="utf-8"?>
<ds:datastoreItem xmlns:ds="http://schemas.openxmlformats.org/officeDocument/2006/customXml" ds:itemID="{A91975A0-C6CB-45C3-9D1F-B8DA04FED9A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1495</Words>
  <Characters>852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ldren, Young People and Families Reference Group - 20 March 2024</vt:lpstr>
    </vt:vector>
  </TitlesOfParts>
  <Company/>
  <LinksUpToDate>false</LinksUpToDate>
  <CharactersWithSpaces>10001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, Young People and Families Reference Group - 20 March 2024</dc:title>
  <dc:subject/>
  <dc:creator>IAC</dc:creator>
  <cp:keywords/>
  <dc:description/>
  <cp:lastModifiedBy>Heeps, Matilda</cp:lastModifiedBy>
  <cp:revision>3</cp:revision>
  <cp:lastPrinted>2019-09-17T06:26:00Z</cp:lastPrinted>
  <dcterms:created xsi:type="dcterms:W3CDTF">2024-04-17T21:48:00Z</dcterms:created>
  <dcterms:modified xsi:type="dcterms:W3CDTF">2024-04-17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4-04-17T21:49:05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d0beda6d-a0d5-4781-b253-6ee4cf9158f1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